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99D6C7" w14:textId="77777777" w:rsidR="007536E9" w:rsidRPr="007536E9" w:rsidRDefault="007536E9" w:rsidP="00F2464A">
      <w:pPr>
        <w:spacing w:after="0" w:line="276" w:lineRule="auto"/>
        <w:ind w:left="12474" w:hanging="425"/>
        <w:jc w:val="center"/>
        <w:rPr>
          <w:rFonts w:ascii="Times New Roman" w:eastAsia="Times New Roman" w:hAnsi="Times New Roman" w:cs="Times New Roman"/>
          <w:b/>
          <w:sz w:val="28"/>
          <w:szCs w:val="28"/>
          <w:lang w:val="kk-KZ"/>
        </w:rPr>
      </w:pPr>
      <w:r w:rsidRPr="007536E9">
        <w:rPr>
          <w:rFonts w:ascii="Times New Roman" w:eastAsia="Times New Roman" w:hAnsi="Times New Roman" w:cs="Times New Roman"/>
          <w:b/>
          <w:sz w:val="28"/>
          <w:szCs w:val="28"/>
          <w:lang w:val="kk-KZ"/>
        </w:rPr>
        <w:t>БЕКІТЕМІН</w:t>
      </w:r>
    </w:p>
    <w:p w14:paraId="56D15527" w14:textId="05EE4015" w:rsidR="007536E9" w:rsidRPr="007536E9" w:rsidRDefault="007536E9" w:rsidP="00F2464A">
      <w:pPr>
        <w:spacing w:after="0" w:line="276" w:lineRule="auto"/>
        <w:ind w:left="12474" w:hanging="425"/>
        <w:jc w:val="center"/>
        <w:rPr>
          <w:rFonts w:ascii="Times New Roman" w:eastAsia="Times New Roman" w:hAnsi="Times New Roman" w:cs="Times New Roman"/>
          <w:sz w:val="28"/>
          <w:szCs w:val="28"/>
          <w:lang w:val="kk-KZ"/>
        </w:rPr>
      </w:pPr>
      <w:r w:rsidRPr="007536E9">
        <w:rPr>
          <w:rFonts w:ascii="Times New Roman" w:eastAsia="Times New Roman" w:hAnsi="Times New Roman" w:cs="Times New Roman"/>
          <w:sz w:val="28"/>
          <w:szCs w:val="28"/>
          <w:lang w:val="kk-KZ"/>
        </w:rPr>
        <w:t>«А.Байтұрсынұлы атындағы</w:t>
      </w:r>
    </w:p>
    <w:p w14:paraId="37BC903C" w14:textId="201D2805" w:rsidR="007536E9" w:rsidRPr="007536E9" w:rsidRDefault="007536E9" w:rsidP="00F2464A">
      <w:pPr>
        <w:spacing w:after="0" w:line="276" w:lineRule="auto"/>
        <w:ind w:left="12474" w:hanging="425"/>
        <w:jc w:val="center"/>
        <w:rPr>
          <w:rFonts w:ascii="Times New Roman" w:eastAsia="Times New Roman" w:hAnsi="Times New Roman" w:cs="Times New Roman"/>
          <w:sz w:val="28"/>
          <w:szCs w:val="28"/>
          <w:lang w:val="kk-KZ"/>
        </w:rPr>
      </w:pPr>
      <w:r w:rsidRPr="007536E9">
        <w:rPr>
          <w:rFonts w:ascii="Times New Roman" w:eastAsia="Times New Roman" w:hAnsi="Times New Roman" w:cs="Times New Roman"/>
          <w:sz w:val="28"/>
          <w:szCs w:val="28"/>
          <w:lang w:val="kk-KZ"/>
        </w:rPr>
        <w:t>№</w:t>
      </w:r>
      <w:r w:rsidRPr="007536E9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7536E9">
        <w:rPr>
          <w:rFonts w:ascii="Times New Roman" w:eastAsia="Times New Roman" w:hAnsi="Times New Roman" w:cs="Times New Roman"/>
          <w:sz w:val="28"/>
          <w:szCs w:val="28"/>
          <w:lang w:val="kk-KZ"/>
        </w:rPr>
        <w:t xml:space="preserve"> ЖОББМ» КММ басшысы</w:t>
      </w:r>
    </w:p>
    <w:p w14:paraId="57F62A2F" w14:textId="36BDB808" w:rsidR="007536E9" w:rsidRPr="007536E9" w:rsidRDefault="007536E9" w:rsidP="00F2464A">
      <w:pPr>
        <w:spacing w:after="0" w:line="276" w:lineRule="auto"/>
        <w:ind w:left="12474" w:hanging="425"/>
        <w:jc w:val="center"/>
        <w:rPr>
          <w:rFonts w:ascii="Times New Roman" w:eastAsia="Times New Roman" w:hAnsi="Times New Roman" w:cs="Times New Roman"/>
          <w:sz w:val="28"/>
          <w:szCs w:val="28"/>
          <w:lang w:val="kk-KZ"/>
        </w:rPr>
      </w:pPr>
      <w:r w:rsidRPr="007536E9">
        <w:rPr>
          <w:rFonts w:ascii="Times New Roman" w:eastAsia="Times New Roman" w:hAnsi="Times New Roman" w:cs="Times New Roman"/>
          <w:sz w:val="28"/>
          <w:szCs w:val="28"/>
          <w:lang w:val="kk-KZ"/>
        </w:rPr>
        <w:t>________</w:t>
      </w:r>
      <w:r>
        <w:rPr>
          <w:rFonts w:ascii="Times New Roman" w:eastAsia="Times New Roman" w:hAnsi="Times New Roman" w:cs="Times New Roman"/>
          <w:sz w:val="28"/>
          <w:szCs w:val="28"/>
          <w:lang w:val="kk-KZ"/>
        </w:rPr>
        <w:t>_</w:t>
      </w:r>
      <w:r w:rsidRPr="007536E9">
        <w:rPr>
          <w:rFonts w:ascii="Times New Roman" w:eastAsia="Times New Roman" w:hAnsi="Times New Roman" w:cs="Times New Roman"/>
          <w:sz w:val="28"/>
          <w:szCs w:val="28"/>
          <w:lang w:val="kk-KZ"/>
        </w:rPr>
        <w:t>Капизина А.Е</w:t>
      </w:r>
      <w:r w:rsidR="00B95AE1">
        <w:rPr>
          <w:rFonts w:ascii="Times New Roman" w:eastAsia="Times New Roman" w:hAnsi="Times New Roman" w:cs="Times New Roman"/>
          <w:sz w:val="28"/>
          <w:szCs w:val="28"/>
          <w:lang w:val="kk-KZ"/>
        </w:rPr>
        <w:t>.</w:t>
      </w:r>
      <w:bookmarkStart w:id="0" w:name="_GoBack"/>
      <w:bookmarkEnd w:id="0"/>
    </w:p>
    <w:p w14:paraId="19BD257E" w14:textId="77777777" w:rsidR="007536E9" w:rsidRDefault="007536E9" w:rsidP="00F2464A">
      <w:pPr>
        <w:spacing w:after="0" w:line="276" w:lineRule="auto"/>
        <w:ind w:left="12474" w:hanging="425"/>
        <w:jc w:val="center"/>
        <w:rPr>
          <w:rFonts w:ascii="Times New Roman" w:eastAsia="Times New Roman" w:hAnsi="Times New Roman" w:cs="Times New Roman"/>
          <w:sz w:val="28"/>
          <w:szCs w:val="28"/>
          <w:lang w:val="kk-KZ"/>
        </w:rPr>
      </w:pPr>
      <w:r w:rsidRPr="007536E9">
        <w:rPr>
          <w:rFonts w:ascii="Times New Roman" w:eastAsia="Times New Roman" w:hAnsi="Times New Roman" w:cs="Times New Roman"/>
          <w:sz w:val="28"/>
          <w:szCs w:val="28"/>
          <w:lang w:val="kk-KZ"/>
        </w:rPr>
        <w:t>«</w:t>
      </w:r>
      <w:r>
        <w:rPr>
          <w:rFonts w:ascii="Times New Roman" w:eastAsia="Times New Roman" w:hAnsi="Times New Roman" w:cs="Times New Roman"/>
          <w:sz w:val="28"/>
          <w:szCs w:val="28"/>
          <w:lang w:val="kk-KZ"/>
        </w:rPr>
        <w:t>___</w:t>
      </w:r>
      <w:r w:rsidRPr="007536E9">
        <w:rPr>
          <w:rFonts w:ascii="Times New Roman" w:eastAsia="Times New Roman" w:hAnsi="Times New Roman" w:cs="Times New Roman"/>
          <w:sz w:val="28"/>
          <w:szCs w:val="28"/>
          <w:lang w:val="kk-KZ"/>
        </w:rPr>
        <w:t xml:space="preserve">» </w:t>
      </w:r>
      <w:r>
        <w:rPr>
          <w:rFonts w:ascii="Times New Roman" w:eastAsia="Times New Roman" w:hAnsi="Times New Roman" w:cs="Times New Roman"/>
          <w:sz w:val="28"/>
          <w:szCs w:val="28"/>
          <w:lang w:val="kk-KZ"/>
        </w:rPr>
        <w:t>___________</w:t>
      </w:r>
      <w:r w:rsidRPr="007536E9">
        <w:rPr>
          <w:rFonts w:ascii="Times New Roman" w:eastAsia="Times New Roman" w:hAnsi="Times New Roman" w:cs="Times New Roman"/>
          <w:sz w:val="28"/>
          <w:szCs w:val="28"/>
          <w:lang w:val="kk-KZ"/>
        </w:rPr>
        <w:t xml:space="preserve"> 2025 жыл</w:t>
      </w:r>
    </w:p>
    <w:p w14:paraId="08541324" w14:textId="77777777" w:rsidR="007536E9" w:rsidRDefault="007536E9" w:rsidP="00F2464A">
      <w:pPr>
        <w:spacing w:after="0" w:line="276" w:lineRule="auto"/>
        <w:ind w:left="12474" w:hanging="425"/>
        <w:jc w:val="center"/>
        <w:rPr>
          <w:rFonts w:ascii="Times New Roman" w:eastAsia="Times New Roman" w:hAnsi="Times New Roman" w:cs="Times New Roman"/>
          <w:sz w:val="28"/>
          <w:szCs w:val="28"/>
          <w:lang w:val="kk-KZ"/>
        </w:rPr>
      </w:pPr>
    </w:p>
    <w:p w14:paraId="1C6F00AE" w14:textId="1994F8BF" w:rsidR="00D95C66" w:rsidRPr="00D95C66" w:rsidRDefault="00DE58EB" w:rsidP="00F2464A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kk-KZ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kk-KZ"/>
        </w:rPr>
        <w:t>2025 – 2026</w:t>
      </w:r>
      <w:r w:rsidR="00D95C66" w:rsidRPr="00D95C66">
        <w:rPr>
          <w:rFonts w:ascii="Times New Roman" w:eastAsia="Times New Roman" w:hAnsi="Times New Roman" w:cs="Times New Roman"/>
          <w:b/>
          <w:sz w:val="28"/>
          <w:szCs w:val="28"/>
          <w:lang w:val="kk-KZ"/>
        </w:rPr>
        <w:t xml:space="preserve"> оқу жылына арналған</w:t>
      </w:r>
    </w:p>
    <w:p w14:paraId="6979DA51" w14:textId="03178252" w:rsidR="00D95C66" w:rsidRPr="00D95C66" w:rsidRDefault="00D95C66" w:rsidP="00F2464A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kk-KZ"/>
        </w:rPr>
      </w:pPr>
      <w:r w:rsidRPr="00D95C66">
        <w:rPr>
          <w:rFonts w:ascii="Times New Roman" w:eastAsia="Times New Roman" w:hAnsi="Times New Roman" w:cs="Times New Roman"/>
          <w:b/>
          <w:sz w:val="28"/>
          <w:szCs w:val="28"/>
          <w:lang w:val="kk-KZ"/>
        </w:rPr>
        <w:t>«Степногорск қ. Ахмет Байтұрсынұлы атындағы</w:t>
      </w:r>
    </w:p>
    <w:p w14:paraId="02B93DBB" w14:textId="37EF297B" w:rsidR="00D95C66" w:rsidRPr="00D95C66" w:rsidRDefault="00D95C66" w:rsidP="00F2464A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kk-KZ"/>
        </w:rPr>
      </w:pPr>
      <w:r w:rsidRPr="00D95C66">
        <w:rPr>
          <w:rFonts w:ascii="Times New Roman" w:eastAsia="Times New Roman" w:hAnsi="Times New Roman" w:cs="Times New Roman"/>
          <w:b/>
          <w:sz w:val="28"/>
          <w:szCs w:val="28"/>
          <w:lang w:val="kk-KZ"/>
        </w:rPr>
        <w:t>№ 2 ЖОББМ» КММ педагог-психологтың жұмыс жоспары</w:t>
      </w:r>
    </w:p>
    <w:p w14:paraId="1781DC6B" w14:textId="77777777" w:rsidR="007536E9" w:rsidRDefault="007536E9" w:rsidP="00F2464A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kk-KZ"/>
        </w:rPr>
      </w:pPr>
    </w:p>
    <w:p w14:paraId="6BF1B22A" w14:textId="21819520" w:rsidR="00242197" w:rsidRPr="00242197" w:rsidRDefault="00AD62BD" w:rsidP="00AD62BD">
      <w:pPr>
        <w:tabs>
          <w:tab w:val="left" w:pos="916"/>
          <w:tab w:val="left" w:pos="1418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b/>
          <w:sz w:val="28"/>
          <w:szCs w:val="28"/>
          <w:bdr w:val="none" w:sz="0" w:space="0" w:color="auto" w:frame="1"/>
          <w:lang w:val="kk-KZ"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bdr w:val="none" w:sz="0" w:space="0" w:color="auto" w:frame="1"/>
          <w:lang w:val="kk-KZ" w:eastAsia="ru-RU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  <w:bdr w:val="none" w:sz="0" w:space="0" w:color="auto" w:frame="1"/>
          <w:lang w:val="kk-KZ" w:eastAsia="ru-RU"/>
        </w:rPr>
        <w:tab/>
      </w:r>
      <w:r w:rsidR="00242197" w:rsidRPr="00242197">
        <w:rPr>
          <w:rFonts w:ascii="Times New Roman" w:eastAsia="Times New Roman" w:hAnsi="Times New Roman" w:cs="Times New Roman"/>
          <w:b/>
          <w:sz w:val="28"/>
          <w:szCs w:val="28"/>
          <w:bdr w:val="none" w:sz="0" w:space="0" w:color="auto" w:frame="1"/>
          <w:lang w:val="kk-KZ" w:eastAsia="ru-RU"/>
        </w:rPr>
        <w:t>Педагог-психолог жұмысының мақсаты:</w:t>
      </w:r>
    </w:p>
    <w:p w14:paraId="324CD611" w14:textId="77777777" w:rsidR="00242197" w:rsidRPr="00242197" w:rsidRDefault="00242197" w:rsidP="00AD62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lang w:val="kk-KZ" w:eastAsia="ru-RU"/>
        </w:rPr>
      </w:pPr>
      <w:r w:rsidRPr="00242197">
        <w:rPr>
          <w:rFonts w:ascii="Times New Roman" w:eastAsia="Times New Roman" w:hAnsi="Times New Roman" w:cs="Times New Roman"/>
          <w:bdr w:val="none" w:sz="0" w:space="0" w:color="auto" w:frame="1"/>
          <w:lang w:val="kk-KZ" w:eastAsia="ru-RU"/>
        </w:rPr>
        <w:t>білім алушыларды табысты оқыту, дамыту, әлеуметтендіру және кәсіптік білім беру траекториясын саналы түрде таңдауды қалыптастыру үшін психологиялық-педагогикалық және әлеуметтік жағдайлар жасауға бағытталған психологиялық-педагогикалық сүйемелдеуді жүйелі ұйымдастыру.</w:t>
      </w:r>
    </w:p>
    <w:p w14:paraId="48BD17BA" w14:textId="77777777" w:rsidR="00242197" w:rsidRPr="00242197" w:rsidRDefault="00242197" w:rsidP="00AD62BD">
      <w:pPr>
        <w:spacing w:after="0" w:line="240" w:lineRule="auto"/>
        <w:ind w:left="1417"/>
        <w:jc w:val="both"/>
        <w:rPr>
          <w:rFonts w:ascii="Times New Roman" w:eastAsia="Times New Roman" w:hAnsi="Times New Roman" w:cs="Times New Roman"/>
          <w:b/>
          <w:sz w:val="28"/>
          <w:szCs w:val="28"/>
          <w:lang w:val="kk-KZ" w:eastAsia="ru-RU"/>
        </w:rPr>
      </w:pPr>
      <w:r w:rsidRPr="00242197">
        <w:rPr>
          <w:rFonts w:ascii="Times New Roman" w:eastAsia="Times New Roman" w:hAnsi="Times New Roman" w:cs="Times New Roman"/>
          <w:b/>
          <w:sz w:val="28"/>
          <w:szCs w:val="28"/>
          <w:lang w:val="kk-KZ" w:eastAsia="ru-RU"/>
        </w:rPr>
        <w:t>Педагог-психолог жұмысының міндеттері:</w:t>
      </w:r>
    </w:p>
    <w:p w14:paraId="19441456" w14:textId="77777777" w:rsidR="00242197" w:rsidRPr="00242197" w:rsidRDefault="00242197" w:rsidP="00AD62BD">
      <w:pPr>
        <w:spacing w:after="0"/>
        <w:ind w:left="709"/>
        <w:jc w:val="both"/>
        <w:rPr>
          <w:rFonts w:ascii="Times New Roman" w:eastAsia="Calibri" w:hAnsi="Times New Roman" w:cs="Times New Roman"/>
          <w:lang w:val="kk-KZ"/>
        </w:rPr>
      </w:pPr>
      <w:r w:rsidRPr="00242197">
        <w:rPr>
          <w:rFonts w:ascii="Times New Roman" w:eastAsia="Calibri" w:hAnsi="Times New Roman" w:cs="Times New Roman"/>
          <w:lang w:val="kk-KZ"/>
        </w:rPr>
        <w:t>1) Оқыту процесінде білім алушылар мен тәрбиеленушілердің даму ахуалын психологиялық-педагогикалық талдау, Олардың туындауының негізгі проблемалары мен себептерін анықтау, оларды шешу құралдарын айқындау, сондай-ақ ұжымның педагогикалық қызметі үшін қауіпсіз орта құру;</w:t>
      </w:r>
    </w:p>
    <w:p w14:paraId="63CCF1F2" w14:textId="77777777" w:rsidR="00242197" w:rsidRPr="00242197" w:rsidRDefault="00242197" w:rsidP="00AD62BD">
      <w:pPr>
        <w:spacing w:after="0"/>
        <w:ind w:left="709"/>
        <w:jc w:val="both"/>
        <w:rPr>
          <w:rFonts w:ascii="Times New Roman" w:eastAsia="Calibri" w:hAnsi="Times New Roman" w:cs="Times New Roman"/>
          <w:lang w:val="kk-KZ"/>
        </w:rPr>
      </w:pPr>
      <w:r w:rsidRPr="00242197">
        <w:rPr>
          <w:rFonts w:ascii="Times New Roman" w:eastAsia="Calibri" w:hAnsi="Times New Roman" w:cs="Times New Roman"/>
          <w:lang w:val="kk-KZ"/>
        </w:rPr>
        <w:t>2) оқыту процесінде баланың психологиялық-педагогикалық мәртебесі мен оның психологиялық даму динамикасының мониторингі; білім алушылар мен тәрбиеленушілердің оқу қызметін дараландыруға жәрдемдесу;</w:t>
      </w:r>
    </w:p>
    <w:p w14:paraId="486AAE6D" w14:textId="77777777" w:rsidR="00242197" w:rsidRPr="00242197" w:rsidRDefault="00242197" w:rsidP="00AD62BD">
      <w:pPr>
        <w:spacing w:after="0"/>
        <w:ind w:left="709"/>
        <w:jc w:val="both"/>
        <w:rPr>
          <w:rFonts w:ascii="Times New Roman" w:eastAsia="Calibri" w:hAnsi="Times New Roman" w:cs="Times New Roman"/>
          <w:lang w:val="kk-KZ"/>
        </w:rPr>
      </w:pPr>
      <w:r w:rsidRPr="00242197">
        <w:rPr>
          <w:rFonts w:ascii="Times New Roman" w:eastAsia="Calibri" w:hAnsi="Times New Roman" w:cs="Times New Roman"/>
          <w:lang w:val="kk-KZ"/>
        </w:rPr>
        <w:t>3) білім алушылардың жеке ерекшеліктері мен ерекше қажеттіліктерін ескере отырып, білім беру нәтижелеріне мемлекеттік жалпыға міндетті білім беру стандартының талаптарын орындауға жәрдемдесу;</w:t>
      </w:r>
    </w:p>
    <w:p w14:paraId="3FB25973" w14:textId="77777777" w:rsidR="00242197" w:rsidRPr="00242197" w:rsidRDefault="00242197" w:rsidP="00AD62BD">
      <w:pPr>
        <w:spacing w:after="0"/>
        <w:ind w:left="709"/>
        <w:jc w:val="both"/>
        <w:rPr>
          <w:rFonts w:ascii="Times New Roman" w:eastAsia="Calibri" w:hAnsi="Times New Roman" w:cs="Times New Roman"/>
          <w:lang w:val="kk-KZ"/>
        </w:rPr>
      </w:pPr>
      <w:r w:rsidRPr="00242197">
        <w:rPr>
          <w:rFonts w:ascii="Times New Roman" w:eastAsia="Calibri" w:hAnsi="Times New Roman" w:cs="Times New Roman"/>
          <w:lang w:val="kk-KZ"/>
        </w:rPr>
        <w:t>4) әлеуметтік қауіпсіздіктегі, психологиялық денсаулықтағы проблемаларды еңсеруге және деструктивті мінез-құлық нысандарының профилактикасына, білім алушылар мен тәрбиеленушілерде бейімделу, оқыту және тәрбиелеудегі қиындықтарға бағытталған жеке дамыту және түзету-дамыту бағдарламаларын әзірлеу және енгізу;</w:t>
      </w:r>
    </w:p>
    <w:p w14:paraId="381E600D" w14:textId="77777777" w:rsidR="00242197" w:rsidRPr="00242197" w:rsidRDefault="00242197" w:rsidP="00AD62BD">
      <w:pPr>
        <w:spacing w:after="0"/>
        <w:ind w:left="709"/>
        <w:jc w:val="both"/>
        <w:rPr>
          <w:rFonts w:ascii="Times New Roman" w:eastAsia="Calibri" w:hAnsi="Times New Roman" w:cs="Times New Roman"/>
          <w:lang w:val="kk-KZ"/>
        </w:rPr>
      </w:pPr>
      <w:r w:rsidRPr="00242197">
        <w:rPr>
          <w:rFonts w:ascii="Times New Roman" w:eastAsia="Calibri" w:hAnsi="Times New Roman" w:cs="Times New Roman"/>
          <w:lang w:val="kk-KZ"/>
        </w:rPr>
        <w:t>5) білім алушылар мен тәрбиеленушілердің жаңа әлеуметтік тәжірибені саналы және белсенді игеру жолымен өзін-өзі дамытуға және өзін-өзі жетілдіруге қабілеттерін дамытуға және әмбебап оқу дағдыларын қалыптастыруға жәрдемдесу;</w:t>
      </w:r>
    </w:p>
    <w:p w14:paraId="0057B34F" w14:textId="77777777" w:rsidR="00242197" w:rsidRPr="00242197" w:rsidRDefault="00242197" w:rsidP="00AD62BD">
      <w:pPr>
        <w:spacing w:after="0"/>
        <w:ind w:left="709"/>
        <w:jc w:val="both"/>
        <w:rPr>
          <w:rFonts w:ascii="Times New Roman" w:eastAsia="Calibri" w:hAnsi="Times New Roman" w:cs="Times New Roman"/>
          <w:lang w:val="kk-KZ"/>
        </w:rPr>
      </w:pPr>
      <w:r w:rsidRPr="00242197">
        <w:rPr>
          <w:rFonts w:ascii="Times New Roman" w:eastAsia="Calibri" w:hAnsi="Times New Roman" w:cs="Times New Roman"/>
          <w:lang w:val="kk-KZ"/>
        </w:rPr>
        <w:t>6) білім беру процесіне қатысушыларға өзара көмек, эмпатия, жауапкершілік, өзіне деген сенімділік, шешім қабылдау қабілеті, білім беру процесіне қатысушылардың жеке басының құқықтарына нұқсан келтірместен белсенді әлеуметтік өзара іс-қимыл қағидаттарын тәрбиелеуде және қалыптастыруда жәрдемдесу;</w:t>
      </w:r>
    </w:p>
    <w:p w14:paraId="3F869658" w14:textId="77777777" w:rsidR="00242197" w:rsidRPr="00242197" w:rsidRDefault="00242197" w:rsidP="00AD62BD">
      <w:pPr>
        <w:spacing w:after="0"/>
        <w:ind w:left="709"/>
        <w:jc w:val="both"/>
        <w:rPr>
          <w:rFonts w:ascii="Times New Roman" w:eastAsia="Calibri" w:hAnsi="Times New Roman" w:cs="Times New Roman"/>
          <w:lang w:val="kk-KZ"/>
        </w:rPr>
      </w:pPr>
      <w:r w:rsidRPr="00242197">
        <w:rPr>
          <w:rFonts w:ascii="Times New Roman" w:eastAsia="Calibri" w:hAnsi="Times New Roman" w:cs="Times New Roman"/>
          <w:lang w:val="kk-KZ"/>
        </w:rPr>
        <w:t>7) Білім беру ұйымының психологиялық-педагогикалық, әлеуметтік сүйемелдеу саласындағы ғылыми және тәжірибеге бағдарланған жетістіктерін тарату және практикаға енгізу;</w:t>
      </w:r>
    </w:p>
    <w:p w14:paraId="29429419" w14:textId="77777777" w:rsidR="00242197" w:rsidRPr="00242197" w:rsidRDefault="00242197" w:rsidP="00AD62BD">
      <w:pPr>
        <w:spacing w:after="0"/>
        <w:ind w:left="709"/>
        <w:jc w:val="both"/>
        <w:rPr>
          <w:rFonts w:ascii="Times New Roman" w:eastAsia="Calibri" w:hAnsi="Times New Roman" w:cs="Times New Roman"/>
          <w:lang w:val="kk-KZ"/>
        </w:rPr>
      </w:pPr>
      <w:r w:rsidRPr="00242197">
        <w:rPr>
          <w:rFonts w:ascii="Times New Roman" w:eastAsia="Calibri" w:hAnsi="Times New Roman" w:cs="Times New Roman"/>
          <w:lang w:val="kk-KZ"/>
        </w:rPr>
        <w:t>8) білім алушылар мен тәрбиеленушілерді олардың жеке мүмкіндіктері мен ерекше қажеттіліктерін ескере отырып, тұлғаға бағдарланған тәсіл негізінде әлеуметтендірудің тиімді жағдайларын жасау үшін білім беру процесіне қатысушыларға психологиялық-педагогикалық сүйемелдеу көрсететін педагогтер мен мамандардың пәнаралық, командалық өзара іс-қимылын қамтамасыз ету;</w:t>
      </w:r>
    </w:p>
    <w:p w14:paraId="7A385B0B" w14:textId="77777777" w:rsidR="00242197" w:rsidRPr="00242197" w:rsidRDefault="00242197" w:rsidP="00AD62BD">
      <w:pPr>
        <w:spacing w:after="0"/>
        <w:ind w:left="709"/>
        <w:jc w:val="both"/>
        <w:rPr>
          <w:lang w:val="kk-KZ"/>
        </w:rPr>
      </w:pPr>
      <w:r w:rsidRPr="00242197">
        <w:rPr>
          <w:rFonts w:ascii="Times New Roman" w:eastAsia="Calibri" w:hAnsi="Times New Roman" w:cs="Times New Roman"/>
          <w:lang w:val="kk-KZ"/>
        </w:rPr>
        <w:t>9) білім беру ұйымының алқалы органдарымен және мүдделі білім беру, денсаулық сақтау, халықты әлеуметтік қорғау, Ішкі істер органдарымен өзара іс-қимыл жасау.</w:t>
      </w:r>
    </w:p>
    <w:p w14:paraId="5F09BEA3" w14:textId="77777777" w:rsidR="00242197" w:rsidRDefault="00242197" w:rsidP="00F2464A">
      <w:pPr>
        <w:spacing w:after="0" w:line="276" w:lineRule="auto"/>
        <w:ind w:left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kk-KZ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43"/>
        <w:gridCol w:w="2779"/>
        <w:gridCol w:w="2522"/>
        <w:gridCol w:w="2027"/>
        <w:gridCol w:w="1796"/>
        <w:gridCol w:w="2028"/>
        <w:gridCol w:w="1976"/>
        <w:gridCol w:w="1923"/>
      </w:tblGrid>
      <w:tr w:rsidR="007D6660" w14:paraId="5C8EB4F9" w14:textId="77777777" w:rsidTr="00E81394">
        <w:tc>
          <w:tcPr>
            <w:tcW w:w="643" w:type="dxa"/>
          </w:tcPr>
          <w:p w14:paraId="13E366FB" w14:textId="77777777" w:rsidR="005520FB" w:rsidRPr="006F3457" w:rsidRDefault="005520FB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/>
              </w:rPr>
            </w:pPr>
            <w:r w:rsidRPr="006F345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/>
              </w:rPr>
              <w:t>№</w:t>
            </w:r>
          </w:p>
          <w:p w14:paraId="15F27704" w14:textId="77777777" w:rsidR="005520FB" w:rsidRPr="006F3457" w:rsidRDefault="005520FB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/>
              </w:rPr>
            </w:pPr>
            <w:r w:rsidRPr="006F345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/>
              </w:rPr>
              <w:t>р/с</w:t>
            </w:r>
          </w:p>
          <w:p w14:paraId="11CC810A" w14:textId="77777777" w:rsidR="005520FB" w:rsidRPr="006F3457" w:rsidRDefault="005520FB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6F345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/>
              </w:rPr>
              <w:t>п/п</w:t>
            </w:r>
          </w:p>
        </w:tc>
        <w:tc>
          <w:tcPr>
            <w:tcW w:w="2779" w:type="dxa"/>
          </w:tcPr>
          <w:p w14:paraId="6D7F1307" w14:textId="77777777" w:rsidR="005520FB" w:rsidRPr="005520FB" w:rsidRDefault="005520FB" w:rsidP="0099145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Іс</w:t>
            </w: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proofErr w:type="spellStart"/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шаралар</w:t>
            </w:r>
            <w:proofErr w:type="spellEnd"/>
          </w:p>
          <w:p w14:paraId="3F09EECD" w14:textId="77777777" w:rsidR="005520FB" w:rsidRDefault="005520FB" w:rsidP="00991452">
            <w:pPr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Мероприятия</w:t>
            </w:r>
          </w:p>
        </w:tc>
        <w:tc>
          <w:tcPr>
            <w:tcW w:w="2522" w:type="dxa"/>
          </w:tcPr>
          <w:p w14:paraId="7B1B00AA" w14:textId="77777777" w:rsidR="005520FB" w:rsidRPr="005520FB" w:rsidRDefault="005520FB" w:rsidP="00991452">
            <w:pPr>
              <w:spacing w:before="100" w:beforeAutospacing="1" w:after="100" w:afterAutospacing="1" w:line="20" w:lineRule="atLeast"/>
              <w:contextualSpacing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Жұмыс бағыты</w:t>
            </w:r>
          </w:p>
          <w:p w14:paraId="55F583ED" w14:textId="77777777" w:rsidR="005520FB" w:rsidRDefault="005520FB" w:rsidP="00991452">
            <w:pPr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/</w:t>
            </w:r>
            <w:r w:rsidRPr="005520F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Направление деятельности</w:t>
            </w:r>
          </w:p>
        </w:tc>
        <w:tc>
          <w:tcPr>
            <w:tcW w:w="2027" w:type="dxa"/>
          </w:tcPr>
          <w:p w14:paraId="46D2F2D7" w14:textId="77777777" w:rsidR="005520FB" w:rsidRPr="005520FB" w:rsidRDefault="005520FB" w:rsidP="00F2464A">
            <w:pPr>
              <w:spacing w:before="100" w:beforeAutospacing="1" w:after="100" w:afterAutospacing="1"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Нысаналы топ</w:t>
            </w:r>
          </w:p>
          <w:p w14:paraId="25BAF07B" w14:textId="77777777" w:rsidR="005520FB" w:rsidRPr="005520FB" w:rsidRDefault="005520FB" w:rsidP="00F2464A">
            <w:pPr>
              <w:spacing w:before="100" w:beforeAutospacing="1" w:after="100" w:afterAutospacing="1"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/</w:t>
            </w:r>
            <w:r w:rsidRPr="005520F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Целевая</w:t>
            </w:r>
          </w:p>
          <w:p w14:paraId="0FA87860" w14:textId="1939150B" w:rsidR="005520FB" w:rsidRDefault="005520FB" w:rsidP="00F2464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группа</w:t>
            </w:r>
          </w:p>
        </w:tc>
        <w:tc>
          <w:tcPr>
            <w:tcW w:w="1796" w:type="dxa"/>
          </w:tcPr>
          <w:p w14:paraId="4D1EBE9C" w14:textId="77777777" w:rsidR="005520FB" w:rsidRDefault="005520FB" w:rsidP="00991452">
            <w:pPr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Орындау мерзімі</w:t>
            </w:r>
            <w:r w:rsidRPr="005520F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 xml:space="preserve"> /Срок исполнения</w:t>
            </w:r>
          </w:p>
        </w:tc>
        <w:tc>
          <w:tcPr>
            <w:tcW w:w="2028" w:type="dxa"/>
          </w:tcPr>
          <w:p w14:paraId="2F83484E" w14:textId="77777777" w:rsidR="005520FB" w:rsidRPr="005520FB" w:rsidRDefault="005520FB" w:rsidP="00991452">
            <w:pPr>
              <w:spacing w:before="100" w:beforeAutospacing="1" w:after="100" w:afterAutospacing="1" w:line="20" w:lineRule="atLeast"/>
              <w:contextualSpacing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Орындалу нысаны</w:t>
            </w:r>
          </w:p>
          <w:p w14:paraId="5A79A5CF" w14:textId="77777777" w:rsidR="005520FB" w:rsidRDefault="005520FB" w:rsidP="00991452">
            <w:pPr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/</w:t>
            </w:r>
            <w:r w:rsidRPr="005520F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Форма завершения</w:t>
            </w:r>
          </w:p>
        </w:tc>
        <w:tc>
          <w:tcPr>
            <w:tcW w:w="1976" w:type="dxa"/>
          </w:tcPr>
          <w:p w14:paraId="07DAEF5D" w14:textId="77777777" w:rsidR="005520FB" w:rsidRPr="005520FB" w:rsidRDefault="005520FB" w:rsidP="00991452">
            <w:pPr>
              <w:spacing w:before="100" w:beforeAutospacing="1" w:after="100" w:afterAutospacing="1" w:line="20" w:lineRule="atLeast"/>
              <w:contextualSpacing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Жауаптылар</w:t>
            </w:r>
          </w:p>
          <w:p w14:paraId="751D6B3E" w14:textId="77777777" w:rsidR="005520FB" w:rsidRDefault="005520FB" w:rsidP="00991452">
            <w:pPr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/</w:t>
            </w:r>
            <w:r w:rsidRPr="005520F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Ответственные</w:t>
            </w:r>
          </w:p>
        </w:tc>
        <w:tc>
          <w:tcPr>
            <w:tcW w:w="1923" w:type="dxa"/>
          </w:tcPr>
          <w:p w14:paraId="04A82D07" w14:textId="77777777" w:rsidR="005520FB" w:rsidRPr="005520FB" w:rsidRDefault="005520FB" w:rsidP="00991452">
            <w:pPr>
              <w:spacing w:before="100" w:beforeAutospacing="1" w:after="100" w:afterAutospacing="1" w:line="20" w:lineRule="atLeast"/>
              <w:contextualSpacing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Орындалуы туралы белгі</w:t>
            </w:r>
          </w:p>
          <w:p w14:paraId="42D410A0" w14:textId="77777777" w:rsidR="005520FB" w:rsidRDefault="005520FB" w:rsidP="00991452">
            <w:pPr>
              <w:spacing w:before="100" w:beforeAutospacing="1" w:after="100" w:afterAutospacing="1" w:line="20" w:lineRule="atLeast"/>
              <w:contextualSpacing/>
              <w:rPr>
                <w:rFonts w:ascii="Times New Roman" w:eastAsia="Times New Roman" w:hAnsi="Times New Roman" w:cs="Times New Roman"/>
                <w:sz w:val="28"/>
                <w:szCs w:val="28"/>
                <w:lang w:val="kk-KZ"/>
              </w:rPr>
            </w:pPr>
            <w:r w:rsidRPr="005520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/</w:t>
            </w:r>
            <w:r w:rsidRPr="005520FB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</w:rPr>
              <w:t>Отметка об исполнении</w:t>
            </w:r>
          </w:p>
        </w:tc>
      </w:tr>
      <w:tr w:rsidR="00E81394" w14:paraId="738B9995" w14:textId="77777777" w:rsidTr="004D3607">
        <w:tc>
          <w:tcPr>
            <w:tcW w:w="15694" w:type="dxa"/>
            <w:gridSpan w:val="8"/>
          </w:tcPr>
          <w:p w14:paraId="6111663A" w14:textId="6359F3FD" w:rsidR="00E81394" w:rsidRPr="008213A2" w:rsidRDefault="00E81394" w:rsidP="006F3457">
            <w:pPr>
              <w:spacing w:before="100" w:beforeAutospacing="1" w:after="100" w:afterAutospacing="1"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/>
              </w:rPr>
              <w:t>Қыркүйек/Сентябрь</w:t>
            </w:r>
          </w:p>
        </w:tc>
      </w:tr>
      <w:tr w:rsidR="00EE538D" w14:paraId="03C24E01" w14:textId="77777777" w:rsidTr="00E81394">
        <w:tc>
          <w:tcPr>
            <w:tcW w:w="643" w:type="dxa"/>
          </w:tcPr>
          <w:p w14:paraId="106829C7" w14:textId="469013F7" w:rsidR="00EE538D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1</w:t>
            </w:r>
          </w:p>
        </w:tc>
        <w:tc>
          <w:tcPr>
            <w:tcW w:w="2779" w:type="dxa"/>
          </w:tcPr>
          <w:p w14:paraId="07176EF8" w14:textId="27BF91F9" w:rsidR="00EE538D" w:rsidRPr="008213A2" w:rsidRDefault="00EE538D" w:rsidP="00EE538D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План на учебный год в соответствии с приоритетными направлениями учреждения</w:t>
            </w:r>
          </w:p>
        </w:tc>
        <w:tc>
          <w:tcPr>
            <w:tcW w:w="2522" w:type="dxa"/>
            <w:tcBorders>
              <w:right w:val="single" w:sz="4" w:space="0" w:color="auto"/>
            </w:tcBorders>
          </w:tcPr>
          <w:p w14:paraId="2908D1FF" w14:textId="7B4FB546" w:rsidR="00EE538D" w:rsidRPr="008213A2" w:rsidRDefault="00EE538D" w:rsidP="00EE538D">
            <w:pPr>
              <w:spacing w:before="100" w:beforeAutospacing="1" w:after="100" w:afterAutospacing="1" w:line="20" w:lineRule="atLeast"/>
              <w:contextualSpacing/>
              <w:rPr>
                <w:rFonts w:ascii="Times New Roman" w:eastAsia="Times New Roman" w:hAnsi="Times New Roman" w:cs="Times New Roman"/>
                <w:b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Планирование работы. Согласованность работы разных специалистов и администрации</w:t>
            </w:r>
          </w:p>
        </w:tc>
        <w:tc>
          <w:tcPr>
            <w:tcW w:w="2027" w:type="dxa"/>
          </w:tcPr>
          <w:p w14:paraId="3BEA4AFF" w14:textId="77777777" w:rsidR="00EE538D" w:rsidRPr="008213A2" w:rsidRDefault="00EE538D" w:rsidP="00EE538D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</w:t>
            </w:r>
          </w:p>
          <w:p w14:paraId="526CFC6D" w14:textId="77777777" w:rsidR="00EE538D" w:rsidRPr="008213A2" w:rsidRDefault="00EE538D" w:rsidP="00EE538D">
            <w:pPr>
              <w:spacing w:before="100" w:beforeAutospacing="1" w:after="100" w:afterAutospacing="1"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lang w:val="kk-KZ"/>
              </w:rPr>
            </w:pPr>
          </w:p>
        </w:tc>
        <w:tc>
          <w:tcPr>
            <w:tcW w:w="1796" w:type="dxa"/>
          </w:tcPr>
          <w:p w14:paraId="3195C302" w14:textId="5A84701D" w:rsidR="00EE538D" w:rsidRPr="008213A2" w:rsidRDefault="00EE538D" w:rsidP="00EE538D">
            <w:pPr>
              <w:spacing w:line="276" w:lineRule="auto"/>
              <w:rPr>
                <w:rFonts w:ascii="Times New Roman" w:hAnsi="Times New Roman" w:cs="Times New Roman"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  <w:bCs/>
                <w:lang w:val="kk-KZ"/>
              </w:rPr>
              <w:t>Қыркүйек/</w:t>
            </w:r>
          </w:p>
          <w:p w14:paraId="264BE930" w14:textId="77777777" w:rsidR="00EE538D" w:rsidRPr="008213A2" w:rsidRDefault="00EE538D" w:rsidP="00EE538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Сентябрь </w:t>
            </w:r>
          </w:p>
          <w:p w14:paraId="3A1CC4CE" w14:textId="493D9407" w:rsidR="00EE538D" w:rsidRPr="008213A2" w:rsidRDefault="00EE538D" w:rsidP="00EE538D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1-2 неделя</w:t>
            </w:r>
          </w:p>
        </w:tc>
        <w:tc>
          <w:tcPr>
            <w:tcW w:w="2028" w:type="dxa"/>
          </w:tcPr>
          <w:p w14:paraId="5A64B638" w14:textId="77777777" w:rsidR="00EE538D" w:rsidRPr="008213A2" w:rsidRDefault="00EE538D" w:rsidP="00EE538D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План работы </w:t>
            </w:r>
          </w:p>
          <w:p w14:paraId="7CB6D931" w14:textId="64AF6ED7" w:rsidR="00EE538D" w:rsidRPr="008213A2" w:rsidRDefault="00EE538D" w:rsidP="00EE538D">
            <w:pPr>
              <w:spacing w:before="100" w:beforeAutospacing="1" w:after="100" w:afterAutospacing="1" w:line="20" w:lineRule="atLeast"/>
              <w:contextualSpacing/>
              <w:rPr>
                <w:rFonts w:ascii="Times New Roman" w:eastAsia="Times New Roman" w:hAnsi="Times New Roman" w:cs="Times New Roman"/>
                <w:b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на учебный год</w:t>
            </w:r>
          </w:p>
        </w:tc>
        <w:tc>
          <w:tcPr>
            <w:tcW w:w="1976" w:type="dxa"/>
          </w:tcPr>
          <w:p w14:paraId="0DB71C26" w14:textId="393C088B" w:rsidR="00EE538D" w:rsidRPr="008213A2" w:rsidRDefault="00EE538D" w:rsidP="00EE538D">
            <w:pPr>
              <w:spacing w:before="100" w:beforeAutospacing="1" w:after="100" w:afterAutospacing="1" w:line="20" w:lineRule="atLeast"/>
              <w:contextualSpacing/>
              <w:rPr>
                <w:rFonts w:ascii="Times New Roman" w:eastAsia="Times New Roman" w:hAnsi="Times New Roman" w:cs="Times New Roman"/>
                <w:b/>
                <w:bCs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Педагог-психолог Бровкина Е.П., </w:t>
            </w: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44BF8E49" w14:textId="67C5BB15" w:rsidR="00EE538D" w:rsidRPr="008213A2" w:rsidRDefault="00B15B22" w:rsidP="00EE538D">
            <w:pPr>
              <w:spacing w:before="100" w:beforeAutospacing="1" w:after="100" w:afterAutospacing="1" w:line="20" w:lineRule="atLeast"/>
              <w:contextualSpacing/>
              <w:rPr>
                <w:rFonts w:ascii="Times New Roman" w:eastAsia="Times New Roman" w:hAnsi="Times New Roman" w:cs="Times New Roman"/>
                <w:bCs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bCs/>
                <w:lang w:val="kk-KZ"/>
              </w:rPr>
              <w:t>Заверенный план работы на год</w:t>
            </w:r>
          </w:p>
        </w:tc>
      </w:tr>
      <w:tr w:rsidR="007D6660" w14:paraId="60E25C33" w14:textId="77777777" w:rsidTr="00E81394">
        <w:tc>
          <w:tcPr>
            <w:tcW w:w="643" w:type="dxa"/>
          </w:tcPr>
          <w:p w14:paraId="69C18F0B" w14:textId="56E644C9" w:rsidR="005520FB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2</w:t>
            </w:r>
          </w:p>
        </w:tc>
        <w:tc>
          <w:tcPr>
            <w:tcW w:w="2779" w:type="dxa"/>
          </w:tcPr>
          <w:p w14:paraId="419989FD" w14:textId="0C2EA061" w:rsidR="005520FB" w:rsidRPr="008213A2" w:rsidRDefault="00594829" w:rsidP="00991452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Диагностикалық-болжамдық скрининг (Е. Екжанова)</w:t>
            </w:r>
          </w:p>
        </w:tc>
        <w:tc>
          <w:tcPr>
            <w:tcW w:w="2522" w:type="dxa"/>
          </w:tcPr>
          <w:p w14:paraId="3A4F8574" w14:textId="29942063" w:rsidR="005520FB" w:rsidRPr="008213A2" w:rsidRDefault="00594829" w:rsidP="00991452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Тестілеу</w:t>
            </w:r>
            <w:proofErr w:type="spellEnd"/>
          </w:p>
        </w:tc>
        <w:tc>
          <w:tcPr>
            <w:tcW w:w="2027" w:type="dxa"/>
          </w:tcPr>
          <w:p w14:paraId="17BF851D" w14:textId="27B5EC1F" w:rsidR="005520FB" w:rsidRPr="008213A2" w:rsidRDefault="00594829" w:rsidP="00F2464A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1 </w:t>
            </w: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сыныптар</w:t>
            </w:r>
          </w:p>
        </w:tc>
        <w:tc>
          <w:tcPr>
            <w:tcW w:w="1796" w:type="dxa"/>
          </w:tcPr>
          <w:p w14:paraId="291CB92F" w14:textId="400FA4D3" w:rsidR="00594829" w:rsidRPr="008213A2" w:rsidRDefault="00594829" w:rsidP="00991452">
            <w:pPr>
              <w:spacing w:line="276" w:lineRule="auto"/>
              <w:rPr>
                <w:rFonts w:ascii="Times New Roman" w:eastAsia="Times New Roman" w:hAnsi="Times New Roman" w:cs="Times New Roman"/>
                <w:bCs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bCs/>
                <w:lang w:val="kk-KZ" w:eastAsia="ru-RU"/>
              </w:rPr>
              <w:t>Қыркүйек</w:t>
            </w:r>
          </w:p>
          <w:p w14:paraId="29627870" w14:textId="1F3E0399" w:rsidR="005520FB" w:rsidRPr="008213A2" w:rsidRDefault="00594829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3-4 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апталар</w:t>
            </w:r>
            <w:proofErr w:type="spellEnd"/>
          </w:p>
        </w:tc>
        <w:tc>
          <w:tcPr>
            <w:tcW w:w="2028" w:type="dxa"/>
          </w:tcPr>
          <w:p w14:paraId="41B31E6E" w14:textId="2C331E47" w:rsidR="005520FB" w:rsidRPr="008213A2" w:rsidRDefault="00594829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Қорытынды</w:t>
            </w:r>
            <w:proofErr w:type="spellEnd"/>
          </w:p>
        </w:tc>
        <w:tc>
          <w:tcPr>
            <w:tcW w:w="1976" w:type="dxa"/>
          </w:tcPr>
          <w:p w14:paraId="6583B69D" w14:textId="77777777" w:rsidR="005520FB" w:rsidRPr="008213A2" w:rsidRDefault="00594829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0FA32F37" w14:textId="67C62D58" w:rsidR="00594829" w:rsidRPr="008213A2" w:rsidRDefault="00594829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Карамульдинова Ж.С</w:t>
            </w:r>
          </w:p>
        </w:tc>
        <w:tc>
          <w:tcPr>
            <w:tcW w:w="1923" w:type="dxa"/>
          </w:tcPr>
          <w:p w14:paraId="4E8DB3C2" w14:textId="77777777" w:rsidR="00594829" w:rsidRPr="008213A2" w:rsidRDefault="00594829" w:rsidP="00991452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, </w:t>
            </w:r>
            <w:r w:rsidRPr="008213A2">
              <w:rPr>
                <w:rFonts w:ascii="Times New Roman" w:hAnsi="Times New Roman" w:cs="Times New Roman"/>
                <w:lang w:val="kk-KZ"/>
              </w:rPr>
              <w:t>аналитикалық</w:t>
            </w:r>
          </w:p>
          <w:p w14:paraId="02570EE0" w14:textId="2D360753" w:rsidR="005520FB" w:rsidRPr="008213A2" w:rsidRDefault="00594829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анықтама</w:t>
            </w:r>
            <w:proofErr w:type="spellEnd"/>
          </w:p>
        </w:tc>
      </w:tr>
      <w:tr w:rsidR="00067D84" w14:paraId="227FED77" w14:textId="77777777" w:rsidTr="00E81394">
        <w:tc>
          <w:tcPr>
            <w:tcW w:w="643" w:type="dxa"/>
          </w:tcPr>
          <w:p w14:paraId="7B6E71AC" w14:textId="5AE9BC5E" w:rsidR="00067D84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3</w:t>
            </w:r>
          </w:p>
        </w:tc>
        <w:tc>
          <w:tcPr>
            <w:tcW w:w="2779" w:type="dxa"/>
          </w:tcPr>
          <w:p w14:paraId="07BBD1DA" w14:textId="77777777" w:rsidR="00067D84" w:rsidRPr="008213A2" w:rsidRDefault="00067D84" w:rsidP="00991452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Диагностико-прогностический скрининг (Е.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Екжанова</w:t>
            </w:r>
            <w:proofErr w:type="spellEnd"/>
            <w:r w:rsidRPr="008213A2">
              <w:rPr>
                <w:rFonts w:ascii="Times New Roman" w:hAnsi="Times New Roman" w:cs="Times New Roman"/>
              </w:rPr>
              <w:t>)</w:t>
            </w:r>
          </w:p>
          <w:p w14:paraId="570BDEED" w14:textId="77777777" w:rsidR="00067D84" w:rsidRPr="008213A2" w:rsidRDefault="00067D84" w:rsidP="00991452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7D740548" w14:textId="787F95E9" w:rsidR="00067D84" w:rsidRPr="008213A2" w:rsidRDefault="00067D84" w:rsidP="00991452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Определение степени готовности детей к обучению</w:t>
            </w:r>
          </w:p>
        </w:tc>
        <w:tc>
          <w:tcPr>
            <w:tcW w:w="2027" w:type="dxa"/>
          </w:tcPr>
          <w:p w14:paraId="5675F943" w14:textId="77777777" w:rsidR="00067D84" w:rsidRPr="008213A2" w:rsidRDefault="00067D84" w:rsidP="00F2464A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1 «Б»</w:t>
            </w:r>
          </w:p>
          <w:p w14:paraId="66FB9D88" w14:textId="749E0BAC" w:rsidR="00067D84" w:rsidRPr="008213A2" w:rsidRDefault="00067D84" w:rsidP="00F2464A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1 «В»</w:t>
            </w:r>
          </w:p>
        </w:tc>
        <w:tc>
          <w:tcPr>
            <w:tcW w:w="1796" w:type="dxa"/>
          </w:tcPr>
          <w:p w14:paraId="24F46084" w14:textId="77777777" w:rsidR="00067D84" w:rsidRPr="008213A2" w:rsidRDefault="00067D84" w:rsidP="00991452">
            <w:pPr>
              <w:spacing w:line="276" w:lineRule="auto"/>
              <w:rPr>
                <w:rFonts w:ascii="Times New Roman" w:eastAsia="Times New Roman" w:hAnsi="Times New Roman" w:cs="Times New Roman"/>
                <w:bCs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bCs/>
                <w:lang w:eastAsia="ru-RU"/>
              </w:rPr>
              <w:t>сентябрь</w:t>
            </w:r>
          </w:p>
          <w:p w14:paraId="5DD74657" w14:textId="36977003" w:rsidR="00067D84" w:rsidRPr="008213A2" w:rsidRDefault="00067D84" w:rsidP="00991452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bCs/>
                <w:lang w:eastAsia="ru-RU"/>
              </w:rPr>
              <w:t>4 неделя</w:t>
            </w:r>
          </w:p>
        </w:tc>
        <w:tc>
          <w:tcPr>
            <w:tcW w:w="2028" w:type="dxa"/>
          </w:tcPr>
          <w:p w14:paraId="26B272F0" w14:textId="71D7FE3D" w:rsidR="00067D84" w:rsidRPr="008213A2" w:rsidRDefault="00991452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Заключение</w:t>
            </w:r>
          </w:p>
        </w:tc>
        <w:tc>
          <w:tcPr>
            <w:tcW w:w="1976" w:type="dxa"/>
          </w:tcPr>
          <w:p w14:paraId="26F03A47" w14:textId="0DB204F7" w:rsidR="00067D84" w:rsidRPr="008213A2" w:rsidRDefault="00991452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68F88E82" w14:textId="00E24820" w:rsidR="00067D84" w:rsidRPr="008213A2" w:rsidRDefault="00991452" w:rsidP="00991452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7D6660" w14:paraId="5D41B4DA" w14:textId="77777777" w:rsidTr="00E81394">
        <w:tc>
          <w:tcPr>
            <w:tcW w:w="643" w:type="dxa"/>
          </w:tcPr>
          <w:p w14:paraId="66F7EC8A" w14:textId="53EC4AD3" w:rsidR="005520FB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4</w:t>
            </w:r>
          </w:p>
        </w:tc>
        <w:tc>
          <w:tcPr>
            <w:tcW w:w="2779" w:type="dxa"/>
          </w:tcPr>
          <w:p w14:paraId="503A5D12" w14:textId="48C21084" w:rsidR="005520FB" w:rsidRPr="008213A2" w:rsidRDefault="002136B2" w:rsidP="00991452">
            <w:pPr>
              <w:tabs>
                <w:tab w:val="left" w:pos="2080"/>
              </w:tabs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Балалардың мектепке психологиялық бейімделуін сараптамалық бағалау схемасы" (В. И. Чирков , О. Л. Соколо</w:t>
            </w:r>
            <w:r w:rsidR="004E00C0" w:rsidRPr="008213A2">
              <w:rPr>
                <w:rFonts w:ascii="Times New Roman" w:hAnsi="Times New Roman" w:cs="Times New Roman"/>
                <w:lang w:val="kk-KZ"/>
              </w:rPr>
              <w:t>ва, О. В. Сорок</w:t>
            </w:r>
            <w:r w:rsidRPr="008213A2">
              <w:rPr>
                <w:rFonts w:ascii="Times New Roman" w:hAnsi="Times New Roman" w:cs="Times New Roman"/>
                <w:lang w:val="kk-KZ"/>
              </w:rPr>
              <w:t>ина)</w:t>
            </w:r>
          </w:p>
        </w:tc>
        <w:tc>
          <w:tcPr>
            <w:tcW w:w="2522" w:type="dxa"/>
          </w:tcPr>
          <w:p w14:paraId="4C122650" w14:textId="77777777" w:rsidR="002136B2" w:rsidRPr="008213A2" w:rsidRDefault="002136B2" w:rsidP="002136B2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sz w:val="22"/>
                <w:szCs w:val="22"/>
                <w:lang w:val="kk-KZ"/>
              </w:rPr>
              <w:t>Диагностикалық жұмыс</w:t>
            </w:r>
          </w:p>
          <w:p w14:paraId="6A116DCD" w14:textId="6F54A7BF" w:rsidR="005520FB" w:rsidRPr="008213A2" w:rsidRDefault="002136B2" w:rsidP="002136B2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i/>
                <w:lang w:val="kk-KZ"/>
              </w:rPr>
              <w:t>(</w:t>
            </w:r>
            <w:r w:rsidRPr="008213A2">
              <w:rPr>
                <w:rFonts w:ascii="Times New Roman" w:hAnsi="Times New Roman" w:cs="Times New Roman"/>
                <w:i/>
                <w:lang w:val="kk-KZ"/>
              </w:rPr>
              <w:t>Оқушылар арасынан девиантты мінез-құлыққа бейім «қауіп тобы» оқушыларды бастапқы анықтау)</w:t>
            </w:r>
          </w:p>
        </w:tc>
        <w:tc>
          <w:tcPr>
            <w:tcW w:w="2027" w:type="dxa"/>
          </w:tcPr>
          <w:p w14:paraId="39AE51C0" w14:textId="2BF284E6" w:rsidR="005520FB" w:rsidRPr="008213A2" w:rsidRDefault="00675F5F" w:rsidP="00F2464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1</w:t>
            </w:r>
            <w:r w:rsidR="002136B2" w:rsidRPr="008213A2">
              <w:rPr>
                <w:rFonts w:ascii="Times New Roman" w:eastAsia="Times New Roman" w:hAnsi="Times New Roman" w:cs="Times New Roman"/>
                <w:lang w:eastAsia="ru-RU"/>
              </w:rPr>
              <w:t>-4</w:t>
            </w: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сыныптар</w:t>
            </w:r>
          </w:p>
        </w:tc>
        <w:tc>
          <w:tcPr>
            <w:tcW w:w="1796" w:type="dxa"/>
          </w:tcPr>
          <w:p w14:paraId="0AE56D20" w14:textId="77777777" w:rsidR="004D3607" w:rsidRPr="008213A2" w:rsidRDefault="004D3607" w:rsidP="004D3607">
            <w:pPr>
              <w:spacing w:line="276" w:lineRule="auto"/>
              <w:rPr>
                <w:rFonts w:ascii="Times New Roman" w:eastAsia="Times New Roman" w:hAnsi="Times New Roman" w:cs="Times New Roman"/>
                <w:bCs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bCs/>
                <w:lang w:val="kk-KZ" w:eastAsia="ru-RU"/>
              </w:rPr>
              <w:t>Қыркүйек</w:t>
            </w:r>
          </w:p>
          <w:p w14:paraId="6F830B63" w14:textId="234F4975" w:rsidR="005520FB" w:rsidRPr="008213A2" w:rsidRDefault="002136B2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2</w:t>
            </w:r>
            <w:r w:rsidR="00675F5F"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proofErr w:type="spellStart"/>
            <w:r w:rsidR="00675F5F" w:rsidRPr="008213A2">
              <w:rPr>
                <w:rFonts w:ascii="Times New Roman" w:eastAsia="Times New Roman" w:hAnsi="Times New Roman" w:cs="Times New Roman"/>
                <w:lang w:eastAsia="ru-RU"/>
              </w:rPr>
              <w:t>апта</w:t>
            </w:r>
            <w:proofErr w:type="spellEnd"/>
          </w:p>
        </w:tc>
        <w:tc>
          <w:tcPr>
            <w:tcW w:w="2028" w:type="dxa"/>
          </w:tcPr>
          <w:p w14:paraId="1158D09A" w14:textId="1FB53B8F" w:rsidR="005520FB" w:rsidRPr="008213A2" w:rsidRDefault="00675F5F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Қорытынды</w:t>
            </w:r>
            <w:proofErr w:type="spellEnd"/>
          </w:p>
        </w:tc>
        <w:tc>
          <w:tcPr>
            <w:tcW w:w="1976" w:type="dxa"/>
          </w:tcPr>
          <w:p w14:paraId="26B6A8DD" w14:textId="77777777" w:rsidR="00675F5F" w:rsidRPr="008213A2" w:rsidRDefault="00675F5F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17474C56" w14:textId="4878FFF9" w:rsidR="005520FB" w:rsidRPr="008213A2" w:rsidRDefault="00675F5F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Карамульдинова Ж.С</w:t>
            </w:r>
          </w:p>
        </w:tc>
        <w:tc>
          <w:tcPr>
            <w:tcW w:w="1923" w:type="dxa"/>
          </w:tcPr>
          <w:p w14:paraId="00E89A3D" w14:textId="77777777" w:rsidR="00675F5F" w:rsidRPr="008213A2" w:rsidRDefault="00675F5F" w:rsidP="00991452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, </w:t>
            </w:r>
            <w:r w:rsidRPr="008213A2">
              <w:rPr>
                <w:rFonts w:ascii="Times New Roman" w:hAnsi="Times New Roman" w:cs="Times New Roman"/>
                <w:lang w:val="kk-KZ"/>
              </w:rPr>
              <w:t>аналитикалық</w:t>
            </w:r>
          </w:p>
          <w:p w14:paraId="25482F0C" w14:textId="7671CC8E" w:rsidR="005520FB" w:rsidRPr="008213A2" w:rsidRDefault="00675F5F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анықтама</w:t>
            </w:r>
            <w:proofErr w:type="spellEnd"/>
          </w:p>
        </w:tc>
      </w:tr>
      <w:tr w:rsidR="007D6660" w:rsidRPr="001E2BA1" w14:paraId="125E44AE" w14:textId="77777777" w:rsidTr="00E81394">
        <w:tc>
          <w:tcPr>
            <w:tcW w:w="643" w:type="dxa"/>
          </w:tcPr>
          <w:p w14:paraId="09097F67" w14:textId="2AFF50FA" w:rsidR="001E2BA1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5</w:t>
            </w:r>
          </w:p>
        </w:tc>
        <w:tc>
          <w:tcPr>
            <w:tcW w:w="2779" w:type="dxa"/>
          </w:tcPr>
          <w:p w14:paraId="3F3859AA" w14:textId="77777777" w:rsidR="002136B2" w:rsidRPr="008213A2" w:rsidRDefault="002136B2" w:rsidP="002136B2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 xml:space="preserve">«Адамдары бар </w:t>
            </w:r>
          </w:p>
          <w:p w14:paraId="6FD4A7C5" w14:textId="77777777" w:rsidR="002136B2" w:rsidRPr="008213A2" w:rsidRDefault="002136B2" w:rsidP="002136B2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 xml:space="preserve">Ағаш» проективті </w:t>
            </w:r>
          </w:p>
          <w:p w14:paraId="6BDF8C57" w14:textId="77777777" w:rsidR="001E2BA1" w:rsidRPr="008213A2" w:rsidRDefault="002136B2" w:rsidP="002136B2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əдістемесі</w:t>
            </w:r>
          </w:p>
          <w:p w14:paraId="4C694452" w14:textId="4C3528AD" w:rsidR="00427408" w:rsidRPr="008213A2" w:rsidRDefault="00427408" w:rsidP="002136B2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7D6ED693" w14:textId="015C02C0" w:rsidR="001E2BA1" w:rsidRPr="008213A2" w:rsidRDefault="002136B2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lang w:val="kk-KZ"/>
              </w:rPr>
              <w:t xml:space="preserve">Диагностикалық жұмыс </w:t>
            </w:r>
            <w:r w:rsidRPr="008213A2">
              <w:rPr>
                <w:rFonts w:ascii="Times New Roman" w:hAnsi="Times New Roman" w:cs="Times New Roman"/>
                <w:b/>
                <w:bCs/>
                <w:i/>
                <w:lang w:val="kk-KZ"/>
              </w:rPr>
              <w:t>(</w:t>
            </w:r>
            <w:r w:rsidRPr="008213A2">
              <w:rPr>
                <w:rFonts w:ascii="Times New Roman" w:hAnsi="Times New Roman" w:cs="Times New Roman"/>
                <w:i/>
                <w:lang w:val="kk-KZ"/>
              </w:rPr>
              <w:t>Девиантты мінез құлық</w:t>
            </w:r>
            <w:r w:rsidRPr="008213A2">
              <w:rPr>
                <w:lang w:val="kk-KZ"/>
              </w:rPr>
              <w:t>)</w:t>
            </w:r>
          </w:p>
        </w:tc>
        <w:tc>
          <w:tcPr>
            <w:tcW w:w="2027" w:type="dxa"/>
          </w:tcPr>
          <w:p w14:paraId="15F07358" w14:textId="6194B3CA" w:rsidR="001E2BA1" w:rsidRPr="008213A2" w:rsidRDefault="002136B2" w:rsidP="00F2464A">
            <w:pPr>
              <w:spacing w:line="20" w:lineRule="atLeast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2-4</w:t>
            </w:r>
            <w:r w:rsidR="001E2BA1" w:rsidRPr="008213A2">
              <w:rPr>
                <w:rFonts w:ascii="Times New Roman" w:hAnsi="Times New Roman" w:cs="Times New Roman"/>
                <w:lang w:val="kk-KZ"/>
              </w:rPr>
              <w:t>сыныптар</w:t>
            </w:r>
          </w:p>
          <w:p w14:paraId="202ACEF9" w14:textId="77777777" w:rsidR="001E2BA1" w:rsidRPr="008213A2" w:rsidRDefault="001E2BA1" w:rsidP="00F2464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796" w:type="dxa"/>
          </w:tcPr>
          <w:p w14:paraId="4D17E126" w14:textId="77777777" w:rsidR="004D3607" w:rsidRPr="008213A2" w:rsidRDefault="004D3607" w:rsidP="004D3607">
            <w:pPr>
              <w:spacing w:line="20" w:lineRule="atLeast"/>
              <w:rPr>
                <w:rFonts w:ascii="Times New Roman" w:hAnsi="Times New Roman" w:cs="Times New Roman"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  <w:bCs/>
                <w:lang w:val="kk-KZ"/>
              </w:rPr>
              <w:t>Қыркүйек</w:t>
            </w:r>
          </w:p>
          <w:p w14:paraId="6B4165DB" w14:textId="77777777" w:rsidR="001E2BA1" w:rsidRPr="008213A2" w:rsidRDefault="001E2BA1" w:rsidP="00991452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3 </w:t>
            </w:r>
            <w:r w:rsidRPr="008213A2">
              <w:rPr>
                <w:rFonts w:ascii="Times New Roman" w:hAnsi="Times New Roman" w:cs="Times New Roman"/>
                <w:lang w:val="kk-KZ"/>
              </w:rPr>
              <w:t>апта</w:t>
            </w:r>
          </w:p>
          <w:p w14:paraId="2552ECD1" w14:textId="77777777" w:rsidR="001E2BA1" w:rsidRPr="008213A2" w:rsidRDefault="001E2BA1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8" w:type="dxa"/>
          </w:tcPr>
          <w:p w14:paraId="7953D6E7" w14:textId="051AE7F4" w:rsidR="001E2BA1" w:rsidRPr="008213A2" w:rsidRDefault="002136B2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Қорытынды</w:t>
            </w:r>
          </w:p>
        </w:tc>
        <w:tc>
          <w:tcPr>
            <w:tcW w:w="1976" w:type="dxa"/>
          </w:tcPr>
          <w:p w14:paraId="33401CB6" w14:textId="77777777" w:rsidR="001E2BA1" w:rsidRPr="008213A2" w:rsidRDefault="001E2BA1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206858FA" w14:textId="3D9A47FC" w:rsidR="001E2BA1" w:rsidRPr="008213A2" w:rsidRDefault="001E2BA1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Карамульдинова Ж.С</w:t>
            </w:r>
          </w:p>
        </w:tc>
        <w:tc>
          <w:tcPr>
            <w:tcW w:w="1923" w:type="dxa"/>
          </w:tcPr>
          <w:p w14:paraId="5E2A2870" w14:textId="3E52615F" w:rsidR="001E2BA1" w:rsidRPr="008213A2" w:rsidRDefault="001E2BA1" w:rsidP="00991452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</w:p>
        </w:tc>
      </w:tr>
      <w:tr w:rsidR="00C14F7D" w:rsidRPr="001E2BA1" w14:paraId="0617D56E" w14:textId="77777777" w:rsidTr="00E81394">
        <w:tc>
          <w:tcPr>
            <w:tcW w:w="643" w:type="dxa"/>
          </w:tcPr>
          <w:p w14:paraId="68B128A7" w14:textId="1FD255DF" w:rsidR="00C14F7D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6</w:t>
            </w:r>
          </w:p>
        </w:tc>
        <w:tc>
          <w:tcPr>
            <w:tcW w:w="2779" w:type="dxa"/>
          </w:tcPr>
          <w:p w14:paraId="68CEAD13" w14:textId="77777777" w:rsidR="00C14F7D" w:rsidRPr="008213A2" w:rsidRDefault="00427408" w:rsidP="00C14F7D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Проективная методика "Дерево с человечками»</w:t>
            </w:r>
          </w:p>
          <w:p w14:paraId="6F717E02" w14:textId="4F6610DD" w:rsidR="00CB2D3C" w:rsidRPr="008213A2" w:rsidRDefault="00CB2D3C" w:rsidP="00C14F7D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(</w:t>
            </w:r>
            <w:r w:rsidRPr="008213A2">
              <w:rPr>
                <w:rFonts w:ascii="Times New Roman" w:hAnsi="Times New Roman" w:cs="Times New Roman"/>
                <w:lang w:val="en-US"/>
              </w:rPr>
              <w:t xml:space="preserve">Л.П. </w:t>
            </w:r>
            <w:proofErr w:type="spellStart"/>
            <w:r w:rsidRPr="008213A2">
              <w:rPr>
                <w:rFonts w:ascii="Times New Roman" w:hAnsi="Times New Roman" w:cs="Times New Roman"/>
                <w:lang w:val="en-US"/>
              </w:rPr>
              <w:t>Пономаренко</w:t>
            </w:r>
            <w:proofErr w:type="spellEnd"/>
            <w:r w:rsidRPr="008213A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522" w:type="dxa"/>
          </w:tcPr>
          <w:p w14:paraId="6FFC0FC7" w14:textId="7B667857" w:rsidR="00C14F7D" w:rsidRPr="008213A2" w:rsidRDefault="00CB2D3C" w:rsidP="00C14F7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Оценка успешности адаптации ребенка в начале школьного обучения</w:t>
            </w:r>
          </w:p>
        </w:tc>
        <w:tc>
          <w:tcPr>
            <w:tcW w:w="2027" w:type="dxa"/>
          </w:tcPr>
          <w:p w14:paraId="01B891A0" w14:textId="664F75E6" w:rsidR="00C14F7D" w:rsidRPr="008213A2" w:rsidRDefault="00677287" w:rsidP="00C14F7D">
            <w:pPr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2-4 класс</w:t>
            </w:r>
          </w:p>
        </w:tc>
        <w:tc>
          <w:tcPr>
            <w:tcW w:w="1796" w:type="dxa"/>
          </w:tcPr>
          <w:p w14:paraId="7CBB79F7" w14:textId="77777777" w:rsidR="00C14F7D" w:rsidRPr="008213A2" w:rsidRDefault="00677287" w:rsidP="00C14F7D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Сентябрь </w:t>
            </w:r>
          </w:p>
          <w:p w14:paraId="0AC0A048" w14:textId="3F43006D" w:rsidR="00677287" w:rsidRPr="008213A2" w:rsidRDefault="00677287" w:rsidP="00C14F7D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4 неделя</w:t>
            </w:r>
          </w:p>
        </w:tc>
        <w:tc>
          <w:tcPr>
            <w:tcW w:w="2028" w:type="dxa"/>
          </w:tcPr>
          <w:p w14:paraId="1AD1AB7F" w14:textId="7E098E6F" w:rsidR="00C14F7D" w:rsidRPr="008213A2" w:rsidRDefault="00677287" w:rsidP="00C14F7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Протокол </w:t>
            </w:r>
          </w:p>
        </w:tc>
        <w:tc>
          <w:tcPr>
            <w:tcW w:w="1976" w:type="dxa"/>
          </w:tcPr>
          <w:p w14:paraId="78ACE998" w14:textId="5DB05BBC" w:rsidR="00C14F7D" w:rsidRPr="008213A2" w:rsidRDefault="00C14F7D" w:rsidP="00C14F7D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1C8A70D8" w14:textId="73D769BA" w:rsidR="00C14F7D" w:rsidRPr="008213A2" w:rsidRDefault="00C14F7D" w:rsidP="00C14F7D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7D6660" w:rsidRPr="001E2BA1" w14:paraId="169B82CE" w14:textId="77777777" w:rsidTr="00E81394">
        <w:tc>
          <w:tcPr>
            <w:tcW w:w="643" w:type="dxa"/>
          </w:tcPr>
          <w:p w14:paraId="74DDF881" w14:textId="633517B0" w:rsidR="0063375A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7</w:t>
            </w:r>
          </w:p>
        </w:tc>
        <w:tc>
          <w:tcPr>
            <w:tcW w:w="2779" w:type="dxa"/>
          </w:tcPr>
          <w:p w14:paraId="7E8F5A45" w14:textId="77777777" w:rsidR="0060261F" w:rsidRPr="008213A2" w:rsidRDefault="0060261F" w:rsidP="0060261F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 xml:space="preserve">Бейімделу диагностикасы </w:t>
            </w:r>
          </w:p>
          <w:p w14:paraId="02935685" w14:textId="5C86F556" w:rsidR="0063375A" w:rsidRPr="008213A2" w:rsidRDefault="0060261F" w:rsidP="0060261F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 xml:space="preserve">5-сынып оқушыларын оқытуға. Филлипс тестінің </w:t>
            </w:r>
            <w:r w:rsidRPr="008213A2">
              <w:rPr>
                <w:rFonts w:ascii="Times New Roman" w:eastAsia="Times New Roman" w:hAnsi="Times New Roman" w:cs="Times New Roman"/>
                <w:lang w:val="kk-KZ"/>
              </w:rPr>
              <w:lastRenderedPageBreak/>
              <w:t>модификациясы О. Н. Хмельницкая</w:t>
            </w:r>
          </w:p>
        </w:tc>
        <w:tc>
          <w:tcPr>
            <w:tcW w:w="2522" w:type="dxa"/>
          </w:tcPr>
          <w:p w14:paraId="696AD4DA" w14:textId="3B90FA26" w:rsidR="0063375A" w:rsidRPr="008213A2" w:rsidRDefault="0060261F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lastRenderedPageBreak/>
              <w:t xml:space="preserve">Бар немесе мүмкін болатын дезадаптацияны анықтау. Мазасыздық </w:t>
            </w:r>
            <w:r w:rsidRPr="008213A2">
              <w:rPr>
                <w:rFonts w:ascii="Times New Roman" w:eastAsia="Times New Roman" w:hAnsi="Times New Roman" w:cs="Times New Roman"/>
                <w:lang w:val="kk-KZ"/>
              </w:rPr>
              <w:lastRenderedPageBreak/>
              <w:t>пен мотивация деңгейінің психодиагностикасы.</w:t>
            </w:r>
          </w:p>
        </w:tc>
        <w:tc>
          <w:tcPr>
            <w:tcW w:w="2027" w:type="dxa"/>
          </w:tcPr>
          <w:p w14:paraId="4274934D" w14:textId="6BB903E3" w:rsidR="0063375A" w:rsidRPr="008213A2" w:rsidRDefault="0060261F" w:rsidP="00F2464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lastRenderedPageBreak/>
              <w:t>5 А сынып</w:t>
            </w:r>
          </w:p>
        </w:tc>
        <w:tc>
          <w:tcPr>
            <w:tcW w:w="1796" w:type="dxa"/>
          </w:tcPr>
          <w:p w14:paraId="0D43D53B" w14:textId="7064B57C" w:rsidR="0063375A" w:rsidRPr="008213A2" w:rsidRDefault="0060261F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4 апта</w:t>
            </w:r>
          </w:p>
        </w:tc>
        <w:tc>
          <w:tcPr>
            <w:tcW w:w="2028" w:type="dxa"/>
          </w:tcPr>
          <w:p w14:paraId="7E57ED41" w14:textId="5D873E7A" w:rsidR="0063375A" w:rsidRPr="008213A2" w:rsidRDefault="0060261F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Хаттама</w:t>
            </w:r>
          </w:p>
        </w:tc>
        <w:tc>
          <w:tcPr>
            <w:tcW w:w="1976" w:type="dxa"/>
          </w:tcPr>
          <w:p w14:paraId="528F5440" w14:textId="77777777" w:rsidR="0063375A" w:rsidRPr="008213A2" w:rsidRDefault="0063375A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0E35D8FE" w14:textId="5FA00486" w:rsidR="0063375A" w:rsidRPr="008213A2" w:rsidRDefault="0063375A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Карамульдинова Ж.С</w:t>
            </w:r>
          </w:p>
        </w:tc>
        <w:tc>
          <w:tcPr>
            <w:tcW w:w="1923" w:type="dxa"/>
          </w:tcPr>
          <w:p w14:paraId="42D23DD9" w14:textId="3B8D3A09" w:rsidR="0063375A" w:rsidRPr="008213A2" w:rsidRDefault="0063375A" w:rsidP="009914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</w:p>
        </w:tc>
      </w:tr>
      <w:tr w:rsidR="000F22BE" w:rsidRPr="001E2BA1" w14:paraId="431A6F21" w14:textId="77777777" w:rsidTr="00E81394">
        <w:tc>
          <w:tcPr>
            <w:tcW w:w="643" w:type="dxa"/>
          </w:tcPr>
          <w:p w14:paraId="3A2BC6B5" w14:textId="06DAA650" w:rsidR="000F22BE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8</w:t>
            </w:r>
          </w:p>
        </w:tc>
        <w:tc>
          <w:tcPr>
            <w:tcW w:w="2779" w:type="dxa"/>
          </w:tcPr>
          <w:p w14:paraId="3C72F36F" w14:textId="1F467490" w:rsidR="000F22BE" w:rsidRPr="008213A2" w:rsidRDefault="000F22BE" w:rsidP="000F22B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«Социально-психологическая адаптация»</w:t>
            </w:r>
          </w:p>
        </w:tc>
        <w:tc>
          <w:tcPr>
            <w:tcW w:w="2522" w:type="dxa"/>
          </w:tcPr>
          <w:p w14:paraId="20F1AF76" w14:textId="5EE50917" w:rsidR="000F22BE" w:rsidRPr="008213A2" w:rsidRDefault="006F3457" w:rsidP="000F1B9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одительский лекторий</w:t>
            </w:r>
          </w:p>
        </w:tc>
        <w:tc>
          <w:tcPr>
            <w:tcW w:w="2027" w:type="dxa"/>
          </w:tcPr>
          <w:p w14:paraId="3C13601C" w14:textId="77777777" w:rsidR="000F22BE" w:rsidRPr="008213A2" w:rsidRDefault="000F22BE" w:rsidP="000F22B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1 «Б»</w:t>
            </w:r>
          </w:p>
          <w:p w14:paraId="72E4F5F1" w14:textId="4E5AEBA3" w:rsidR="000F22BE" w:rsidRPr="008213A2" w:rsidRDefault="000F22BE" w:rsidP="000F22B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1 «В»</w:t>
            </w:r>
          </w:p>
        </w:tc>
        <w:tc>
          <w:tcPr>
            <w:tcW w:w="1796" w:type="dxa"/>
          </w:tcPr>
          <w:p w14:paraId="3AA42F7E" w14:textId="77777777" w:rsidR="000F22BE" w:rsidRPr="008213A2" w:rsidRDefault="000F22BE" w:rsidP="000F22BE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8213A2">
              <w:rPr>
                <w:rFonts w:ascii="Times New Roman" w:hAnsi="Times New Roman" w:cs="Times New Roman"/>
                <w:bCs/>
              </w:rPr>
              <w:t>сентябрь</w:t>
            </w:r>
          </w:p>
          <w:p w14:paraId="54BC019B" w14:textId="47BECB3E" w:rsidR="000F22BE" w:rsidRPr="008213A2" w:rsidRDefault="000F22BE" w:rsidP="000F22B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bCs/>
              </w:rPr>
              <w:t>4 неделя</w:t>
            </w:r>
          </w:p>
        </w:tc>
        <w:tc>
          <w:tcPr>
            <w:tcW w:w="2028" w:type="dxa"/>
          </w:tcPr>
          <w:p w14:paraId="4B96763E" w14:textId="1C9C6115" w:rsidR="000F22BE" w:rsidRPr="008213A2" w:rsidRDefault="006D0893" w:rsidP="000F22B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ротокол</w:t>
            </w:r>
          </w:p>
        </w:tc>
        <w:tc>
          <w:tcPr>
            <w:tcW w:w="1976" w:type="dxa"/>
          </w:tcPr>
          <w:p w14:paraId="664307AE" w14:textId="03C2AF5E" w:rsidR="000F22BE" w:rsidRPr="008213A2" w:rsidRDefault="000F22BE" w:rsidP="000F22BE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348A9247" w14:textId="55D278E6" w:rsidR="000F22BE" w:rsidRPr="008213A2" w:rsidRDefault="000F22BE" w:rsidP="000F22B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1A314C" w:rsidRPr="001E2BA1" w14:paraId="172F56E5" w14:textId="77777777" w:rsidTr="00E81394">
        <w:tc>
          <w:tcPr>
            <w:tcW w:w="643" w:type="dxa"/>
          </w:tcPr>
          <w:p w14:paraId="5D4FFCD9" w14:textId="0D2B09B5" w:rsidR="001A314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9</w:t>
            </w:r>
          </w:p>
        </w:tc>
        <w:tc>
          <w:tcPr>
            <w:tcW w:w="2779" w:type="dxa"/>
          </w:tcPr>
          <w:p w14:paraId="60A3F16A" w14:textId="54347F28" w:rsidR="001A314C" w:rsidRPr="008213A2" w:rsidRDefault="001A314C" w:rsidP="001A314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Консультирование педагогов, родителей по проблемам индивидуального развития учащихся</w:t>
            </w:r>
          </w:p>
        </w:tc>
        <w:tc>
          <w:tcPr>
            <w:tcW w:w="2522" w:type="dxa"/>
          </w:tcPr>
          <w:p w14:paraId="0C714E85" w14:textId="5E9E7EBD" w:rsidR="001A314C" w:rsidRPr="008213A2" w:rsidRDefault="001A314C" w:rsidP="001A314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Обеспечить психологическую помощь </w:t>
            </w:r>
          </w:p>
        </w:tc>
        <w:tc>
          <w:tcPr>
            <w:tcW w:w="2027" w:type="dxa"/>
          </w:tcPr>
          <w:p w14:paraId="71DE0414" w14:textId="01710E27" w:rsidR="001A314C" w:rsidRPr="008213A2" w:rsidRDefault="001A314C" w:rsidP="001A314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1-11 классы</w:t>
            </w:r>
          </w:p>
        </w:tc>
        <w:tc>
          <w:tcPr>
            <w:tcW w:w="1796" w:type="dxa"/>
            <w:tcBorders>
              <w:bottom w:val="single" w:sz="4" w:space="0" w:color="auto"/>
            </w:tcBorders>
          </w:tcPr>
          <w:p w14:paraId="69389A73" w14:textId="77777777" w:rsidR="001A314C" w:rsidRPr="008213A2" w:rsidRDefault="001A314C" w:rsidP="001A314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 течение года, </w:t>
            </w:r>
          </w:p>
          <w:p w14:paraId="6D4F6335" w14:textId="3B8A1508" w:rsidR="001A314C" w:rsidRPr="008213A2" w:rsidRDefault="001A314C" w:rsidP="001A314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-необходимости</w:t>
            </w:r>
          </w:p>
        </w:tc>
        <w:tc>
          <w:tcPr>
            <w:tcW w:w="2028" w:type="dxa"/>
            <w:tcBorders>
              <w:bottom w:val="single" w:sz="4" w:space="0" w:color="auto"/>
            </w:tcBorders>
          </w:tcPr>
          <w:p w14:paraId="199DD07B" w14:textId="3B559E63" w:rsidR="001A314C" w:rsidRPr="008213A2" w:rsidRDefault="001A314C" w:rsidP="001A314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Индивидуальное собеседование</w:t>
            </w:r>
          </w:p>
        </w:tc>
        <w:tc>
          <w:tcPr>
            <w:tcW w:w="1976" w:type="dxa"/>
            <w:tcBorders>
              <w:left w:val="single" w:sz="4" w:space="0" w:color="auto"/>
              <w:right w:val="single" w:sz="4" w:space="0" w:color="auto"/>
            </w:tcBorders>
          </w:tcPr>
          <w:p w14:paraId="1621CD79" w14:textId="77777777" w:rsidR="001A314C" w:rsidRPr="008213A2" w:rsidRDefault="001A314C" w:rsidP="001A314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</w:t>
            </w:r>
          </w:p>
          <w:p w14:paraId="5653CBA2" w14:textId="29D46417" w:rsidR="001A314C" w:rsidRPr="008213A2" w:rsidRDefault="001A314C" w:rsidP="001A314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Бровкина Е.П.</w:t>
            </w:r>
          </w:p>
        </w:tc>
        <w:tc>
          <w:tcPr>
            <w:tcW w:w="1923" w:type="dxa"/>
            <w:tcBorders>
              <w:left w:val="single" w:sz="4" w:space="0" w:color="auto"/>
            </w:tcBorders>
          </w:tcPr>
          <w:p w14:paraId="67B7F498" w14:textId="3A659DBA" w:rsidR="001A314C" w:rsidRPr="008213A2" w:rsidRDefault="001A314C" w:rsidP="001A314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2136B2" w:rsidRPr="001E2BA1" w14:paraId="1F990BAB" w14:textId="77777777" w:rsidTr="00E81394">
        <w:tc>
          <w:tcPr>
            <w:tcW w:w="643" w:type="dxa"/>
          </w:tcPr>
          <w:p w14:paraId="66F5CB8F" w14:textId="47201289" w:rsidR="002136B2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10</w:t>
            </w:r>
          </w:p>
        </w:tc>
        <w:tc>
          <w:tcPr>
            <w:tcW w:w="2779" w:type="dxa"/>
          </w:tcPr>
          <w:p w14:paraId="648E3AA4" w14:textId="77777777" w:rsidR="002136B2" w:rsidRPr="008213A2" w:rsidRDefault="002136B2" w:rsidP="002136B2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</w:rPr>
              <w:t xml:space="preserve">Д. </w:t>
            </w:r>
            <w:proofErr w:type="spellStart"/>
            <w:r w:rsidRPr="008213A2">
              <w:rPr>
                <w:rFonts w:ascii="Times New Roman" w:hAnsi="Times New Roman" w:cs="Times New Roman"/>
                <w:sz w:val="22"/>
                <w:szCs w:val="22"/>
              </w:rPr>
              <w:t>Олвеустің</w:t>
            </w:r>
            <w:proofErr w:type="spellEnd"/>
            <w:r w:rsidRPr="008213A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3F6C9FF0" w14:textId="77777777" w:rsidR="002136B2" w:rsidRPr="008213A2" w:rsidRDefault="002136B2" w:rsidP="002136B2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</w:rPr>
              <w:t xml:space="preserve">"Буллинг" </w:t>
            </w:r>
          </w:p>
          <w:p w14:paraId="7E8F2C06" w14:textId="4540856A" w:rsidR="002136B2" w:rsidRPr="008213A2" w:rsidRDefault="002136B2" w:rsidP="002136B2">
            <w:pPr>
              <w:shd w:val="clear" w:color="auto" w:fill="FFFFFF"/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сауалнамасы</w:t>
            </w:r>
            <w:proofErr w:type="spellEnd"/>
          </w:p>
        </w:tc>
        <w:tc>
          <w:tcPr>
            <w:tcW w:w="2522" w:type="dxa"/>
          </w:tcPr>
          <w:p w14:paraId="5598E4C7" w14:textId="574B1B6F" w:rsidR="002136B2" w:rsidRPr="008213A2" w:rsidRDefault="002136B2" w:rsidP="002136B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Диагностикалық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жұмыс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 w:rsidRPr="008213A2">
              <w:rPr>
                <w:rFonts w:ascii="Times New Roman" w:hAnsi="Times New Roman" w:cs="Times New Roman"/>
                <w:b/>
                <w:bCs/>
                <w:i/>
                <w:lang w:val="kk-KZ"/>
              </w:rPr>
              <w:t>(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Девиантты</w:t>
            </w:r>
            <w:proofErr w:type="spellEnd"/>
            <w:r w:rsidRPr="008213A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мінез</w:t>
            </w:r>
            <w:proofErr w:type="spellEnd"/>
            <w:r w:rsidRPr="008213A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құлық</w:t>
            </w:r>
            <w:proofErr w:type="spellEnd"/>
            <w:r w:rsidRPr="008213A2">
              <w:rPr>
                <w:lang w:val="kk-KZ"/>
              </w:rPr>
              <w:t>)</w:t>
            </w:r>
          </w:p>
        </w:tc>
        <w:tc>
          <w:tcPr>
            <w:tcW w:w="2027" w:type="dxa"/>
          </w:tcPr>
          <w:p w14:paraId="658D9735" w14:textId="776848B0" w:rsidR="002136B2" w:rsidRPr="008213A2" w:rsidRDefault="002136B2" w:rsidP="002136B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5–11 сынып оқушылары (оның ішінде ЕБҚ оқушылар)</w:t>
            </w:r>
          </w:p>
        </w:tc>
        <w:tc>
          <w:tcPr>
            <w:tcW w:w="1796" w:type="dxa"/>
          </w:tcPr>
          <w:p w14:paraId="03EEC232" w14:textId="76B98032" w:rsidR="002136B2" w:rsidRPr="008213A2" w:rsidRDefault="002136B2" w:rsidP="002136B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3-4 апта </w:t>
            </w:r>
          </w:p>
        </w:tc>
        <w:tc>
          <w:tcPr>
            <w:tcW w:w="2028" w:type="dxa"/>
          </w:tcPr>
          <w:p w14:paraId="799CA7E4" w14:textId="4577EC89" w:rsidR="002136B2" w:rsidRPr="008213A2" w:rsidRDefault="002136B2" w:rsidP="002136B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Қорытынды </w:t>
            </w:r>
          </w:p>
        </w:tc>
        <w:tc>
          <w:tcPr>
            <w:tcW w:w="1976" w:type="dxa"/>
          </w:tcPr>
          <w:p w14:paraId="03C1BC24" w14:textId="77777777" w:rsidR="002136B2" w:rsidRPr="008213A2" w:rsidRDefault="002136B2" w:rsidP="002136B2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09E1CAB8" w14:textId="42EDFACD" w:rsidR="002136B2" w:rsidRPr="008213A2" w:rsidRDefault="002136B2" w:rsidP="007066FB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Карамульдинова Ж.С</w:t>
            </w:r>
            <w:r w:rsidR="007066FB" w:rsidRPr="008213A2">
              <w:rPr>
                <w:rFonts w:ascii="Times New Roman" w:eastAsia="Times New Roman" w:hAnsi="Times New Roman" w:cs="Times New Roman"/>
                <w:lang w:val="kk-KZ"/>
              </w:rPr>
              <w:t>.</w:t>
            </w:r>
          </w:p>
        </w:tc>
        <w:tc>
          <w:tcPr>
            <w:tcW w:w="1923" w:type="dxa"/>
          </w:tcPr>
          <w:p w14:paraId="5BE6920C" w14:textId="77777777" w:rsidR="002136B2" w:rsidRPr="008213A2" w:rsidRDefault="002136B2" w:rsidP="002136B2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, </w:t>
            </w:r>
            <w:r w:rsidRPr="008213A2">
              <w:rPr>
                <w:rFonts w:ascii="Times New Roman" w:hAnsi="Times New Roman" w:cs="Times New Roman"/>
                <w:lang w:val="kk-KZ"/>
              </w:rPr>
              <w:t>аналитикалық</w:t>
            </w:r>
          </w:p>
          <w:p w14:paraId="362AB61B" w14:textId="12BF4369" w:rsidR="002136B2" w:rsidRPr="008213A2" w:rsidRDefault="002136B2" w:rsidP="002136B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анықтама</w:t>
            </w:r>
            <w:proofErr w:type="spellEnd"/>
          </w:p>
        </w:tc>
      </w:tr>
      <w:tr w:rsidR="00A873C6" w:rsidRPr="001E2BA1" w14:paraId="4D8023C0" w14:textId="77777777" w:rsidTr="00E81394">
        <w:tc>
          <w:tcPr>
            <w:tcW w:w="643" w:type="dxa"/>
          </w:tcPr>
          <w:p w14:paraId="4D615B23" w14:textId="3473EAEF" w:rsidR="00A873C6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11</w:t>
            </w:r>
          </w:p>
        </w:tc>
        <w:tc>
          <w:tcPr>
            <w:tcW w:w="2779" w:type="dxa"/>
          </w:tcPr>
          <w:p w14:paraId="2AF23A83" w14:textId="01A677F4" w:rsidR="00A873C6" w:rsidRPr="008213A2" w:rsidRDefault="00A873C6" w:rsidP="00A873C6">
            <w:pPr>
              <w:shd w:val="clear" w:color="auto" w:fill="FFFFFF"/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Оқушыларға, ата-аналарға, мұғалімдерге психологиялық кеңес беру қызметін ұйымдастыру </w:t>
            </w:r>
          </w:p>
        </w:tc>
        <w:tc>
          <w:tcPr>
            <w:tcW w:w="2522" w:type="dxa"/>
          </w:tcPr>
          <w:p w14:paraId="29BB838A" w14:textId="6A548BED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Кеңес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</w:rPr>
              <w:t xml:space="preserve"> беру </w:t>
            </w: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қызметі</w:t>
            </w:r>
            <w:proofErr w:type="spellEnd"/>
          </w:p>
        </w:tc>
        <w:tc>
          <w:tcPr>
            <w:tcW w:w="2027" w:type="dxa"/>
          </w:tcPr>
          <w:p w14:paraId="19B217B5" w14:textId="4888FD75" w:rsidR="00A873C6" w:rsidRPr="008213A2" w:rsidRDefault="00A873C6" w:rsidP="00A873C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Оқушыла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, ата-аналар,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педагогтер</w:t>
            </w:r>
            <w:proofErr w:type="spellEnd"/>
          </w:p>
        </w:tc>
        <w:tc>
          <w:tcPr>
            <w:tcW w:w="1796" w:type="dxa"/>
          </w:tcPr>
          <w:p w14:paraId="604434AC" w14:textId="4A704832" w:rsidR="00A873C6" w:rsidRPr="008213A2" w:rsidRDefault="00A873C6" w:rsidP="00A873C6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Сұраныс бойынша</w:t>
            </w:r>
          </w:p>
        </w:tc>
        <w:tc>
          <w:tcPr>
            <w:tcW w:w="2028" w:type="dxa"/>
          </w:tcPr>
          <w:p w14:paraId="33A593FC" w14:textId="508E8612" w:rsidR="00A873C6" w:rsidRPr="008213A2" w:rsidRDefault="00A873C6" w:rsidP="00A873C6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Ұсыныс</w:t>
            </w:r>
          </w:p>
        </w:tc>
        <w:tc>
          <w:tcPr>
            <w:tcW w:w="1976" w:type="dxa"/>
          </w:tcPr>
          <w:p w14:paraId="01C2F23C" w14:textId="77777777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722AFACB" w14:textId="2ED38E29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Карамульдинова Ж.С</w:t>
            </w:r>
          </w:p>
        </w:tc>
        <w:tc>
          <w:tcPr>
            <w:tcW w:w="1923" w:type="dxa"/>
          </w:tcPr>
          <w:p w14:paraId="53D9D43F" w14:textId="77777777" w:rsidR="00A873C6" w:rsidRPr="008213A2" w:rsidRDefault="00A873C6" w:rsidP="00A873C6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, </w:t>
            </w:r>
            <w:r w:rsidRPr="008213A2">
              <w:rPr>
                <w:rFonts w:ascii="Times New Roman" w:hAnsi="Times New Roman" w:cs="Times New Roman"/>
                <w:lang w:val="kk-KZ"/>
              </w:rPr>
              <w:t>аналитикалық</w:t>
            </w:r>
          </w:p>
          <w:p w14:paraId="75E42C30" w14:textId="66B04E0D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анықтама</w:t>
            </w:r>
            <w:proofErr w:type="spellEnd"/>
          </w:p>
        </w:tc>
      </w:tr>
      <w:tr w:rsidR="00943286" w:rsidRPr="001E2BA1" w14:paraId="00967C19" w14:textId="77777777" w:rsidTr="006F3457">
        <w:tc>
          <w:tcPr>
            <w:tcW w:w="15694" w:type="dxa"/>
            <w:gridSpan w:val="8"/>
          </w:tcPr>
          <w:p w14:paraId="6580284A" w14:textId="0DA0EF45" w:rsidR="00943286" w:rsidRPr="008213A2" w:rsidRDefault="00943286" w:rsidP="006F3457">
            <w:pPr>
              <w:spacing w:line="2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13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Қазан</w:t>
            </w:r>
            <w:r w:rsidR="00551E84" w:rsidRPr="008213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/ Октябрь</w:t>
            </w:r>
          </w:p>
        </w:tc>
      </w:tr>
      <w:tr w:rsidR="00943286" w:rsidRPr="008213A2" w14:paraId="2F594C1D" w14:textId="77777777" w:rsidTr="00E81394">
        <w:tc>
          <w:tcPr>
            <w:tcW w:w="643" w:type="dxa"/>
          </w:tcPr>
          <w:p w14:paraId="164C1D3B" w14:textId="5E08B282" w:rsidR="00943286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12</w:t>
            </w:r>
          </w:p>
        </w:tc>
        <w:tc>
          <w:tcPr>
            <w:tcW w:w="2779" w:type="dxa"/>
          </w:tcPr>
          <w:p w14:paraId="010A1423" w14:textId="14F8F314" w:rsidR="00943286" w:rsidRPr="008213A2" w:rsidRDefault="00943286" w:rsidP="00943286">
            <w:pPr>
              <w:shd w:val="clear" w:color="auto" w:fill="FFFFFF"/>
              <w:spacing w:line="20" w:lineRule="atLeast"/>
              <w:rPr>
                <w:rFonts w:ascii="Times New Roman" w:hAnsi="Times New Roman" w:cs="Times New Roman"/>
                <w:bCs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  <w:lang w:val="en-US"/>
              </w:rPr>
              <w:t>Опросник</w:t>
            </w:r>
            <w:proofErr w:type="spellEnd"/>
            <w:r w:rsidRPr="008213A2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lang w:val="en-US"/>
              </w:rPr>
              <w:t>Дэна</w:t>
            </w:r>
            <w:proofErr w:type="spellEnd"/>
            <w:r w:rsidRPr="008213A2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lang w:val="en-US"/>
              </w:rPr>
              <w:t>Олвеуса</w:t>
            </w:r>
            <w:proofErr w:type="spellEnd"/>
            <w:r w:rsidRPr="008213A2">
              <w:rPr>
                <w:rFonts w:ascii="Times New Roman" w:hAnsi="Times New Roman" w:cs="Times New Roman"/>
                <w:lang w:val="en-US"/>
              </w:rPr>
              <w:t xml:space="preserve"> «Буллинг»</w:t>
            </w:r>
          </w:p>
        </w:tc>
        <w:tc>
          <w:tcPr>
            <w:tcW w:w="2522" w:type="dxa"/>
          </w:tcPr>
          <w:p w14:paraId="7AB342ED" w14:textId="2D920C06" w:rsidR="00943286" w:rsidRPr="008213A2" w:rsidRDefault="00943286" w:rsidP="00943286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bCs/>
              </w:rPr>
              <w:t>Выявление распространенности и специфики буллинга в образовательной среде</w:t>
            </w:r>
          </w:p>
        </w:tc>
        <w:tc>
          <w:tcPr>
            <w:tcW w:w="2027" w:type="dxa"/>
          </w:tcPr>
          <w:p w14:paraId="4A1B717D" w14:textId="2979FDCA" w:rsidR="00943286" w:rsidRPr="008213A2" w:rsidRDefault="00943286" w:rsidP="00943286">
            <w:pPr>
              <w:spacing w:line="20" w:lineRule="atLeast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5-11 класс</w:t>
            </w:r>
          </w:p>
        </w:tc>
        <w:tc>
          <w:tcPr>
            <w:tcW w:w="1796" w:type="dxa"/>
          </w:tcPr>
          <w:p w14:paraId="26AD9864" w14:textId="77777777" w:rsidR="00943286" w:rsidRPr="008213A2" w:rsidRDefault="00AC0BB1" w:rsidP="00943286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Октябрь </w:t>
            </w:r>
          </w:p>
          <w:p w14:paraId="19DDA34D" w14:textId="6CBC05B3" w:rsidR="00AC0BB1" w:rsidRPr="008213A2" w:rsidRDefault="00AC0BB1" w:rsidP="00943286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1-4 неделя</w:t>
            </w:r>
          </w:p>
        </w:tc>
        <w:tc>
          <w:tcPr>
            <w:tcW w:w="2028" w:type="dxa"/>
          </w:tcPr>
          <w:p w14:paraId="66CE811C" w14:textId="1DAF9367" w:rsidR="00943286" w:rsidRPr="008213A2" w:rsidRDefault="00AC0BB1" w:rsidP="00943286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 xml:space="preserve">Протокол </w:t>
            </w:r>
          </w:p>
        </w:tc>
        <w:tc>
          <w:tcPr>
            <w:tcW w:w="1976" w:type="dxa"/>
          </w:tcPr>
          <w:p w14:paraId="1B3BFB98" w14:textId="5D9016DA" w:rsidR="00943286" w:rsidRPr="008213A2" w:rsidRDefault="00943286" w:rsidP="00943286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672FC9B0" w14:textId="7BC9A26D" w:rsidR="00943286" w:rsidRPr="008213A2" w:rsidRDefault="00943286" w:rsidP="00943286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DC4B63" w:rsidRPr="008213A2" w14:paraId="72CAFBD6" w14:textId="77777777" w:rsidTr="00E81394">
        <w:tc>
          <w:tcPr>
            <w:tcW w:w="643" w:type="dxa"/>
          </w:tcPr>
          <w:p w14:paraId="21FFFBE7" w14:textId="0EB4FD58" w:rsidR="00DC4B63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13</w:t>
            </w:r>
          </w:p>
        </w:tc>
        <w:tc>
          <w:tcPr>
            <w:tcW w:w="2779" w:type="dxa"/>
          </w:tcPr>
          <w:p w14:paraId="080BD3F0" w14:textId="77777777" w:rsidR="00DC4B63" w:rsidRPr="008213A2" w:rsidRDefault="00DC4B63" w:rsidP="00DC4B63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Диагностика адаптации </w:t>
            </w:r>
          </w:p>
          <w:p w14:paraId="746F7E71" w14:textId="3C9BDABD" w:rsidR="006F1FD2" w:rsidRPr="008213A2" w:rsidRDefault="00DC4B63" w:rsidP="006F3457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к обучению уч-ся 5 класса. Модификация теста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Филлипс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О.Н. Хмельницкой</w:t>
            </w:r>
            <w:r w:rsidR="006F3457" w:rsidRPr="008213A2">
              <w:rPr>
                <w:rFonts w:ascii="Times New Roman" w:hAnsi="Times New Roman" w:cs="Times New Roman"/>
              </w:rPr>
              <w:t xml:space="preserve">, </w:t>
            </w:r>
            <w:r w:rsidR="006F1FD2" w:rsidRPr="008213A2">
              <w:rPr>
                <w:rFonts w:ascii="Times New Roman" w:hAnsi="Times New Roman" w:cs="Times New Roman"/>
              </w:rPr>
              <w:t xml:space="preserve">«Скрининг школьной мотивации» Н.Г. </w:t>
            </w:r>
            <w:proofErr w:type="spellStart"/>
            <w:r w:rsidR="006F1FD2" w:rsidRPr="008213A2">
              <w:rPr>
                <w:rFonts w:ascii="Times New Roman" w:hAnsi="Times New Roman" w:cs="Times New Roman"/>
              </w:rPr>
              <w:t>Лускановой</w:t>
            </w:r>
            <w:proofErr w:type="spellEnd"/>
          </w:p>
        </w:tc>
        <w:tc>
          <w:tcPr>
            <w:tcW w:w="2522" w:type="dxa"/>
          </w:tcPr>
          <w:p w14:paraId="7452B7B9" w14:textId="5CCC9A9E" w:rsidR="00DC4B63" w:rsidRPr="008213A2" w:rsidRDefault="00DC4B63" w:rsidP="00DC4B63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ыявление существующей или возможной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дезадаптации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. Психодиагностика уровня тревожности и мотивации. </w:t>
            </w:r>
          </w:p>
        </w:tc>
        <w:tc>
          <w:tcPr>
            <w:tcW w:w="2027" w:type="dxa"/>
          </w:tcPr>
          <w:p w14:paraId="207C3F1F" w14:textId="77777777" w:rsidR="00DC4B63" w:rsidRPr="008213A2" w:rsidRDefault="00DC4B63" w:rsidP="00DC4B63">
            <w:pPr>
              <w:jc w:val="center"/>
              <w:rPr>
                <w:rFonts w:ascii="Times New Roman" w:hAnsi="Times New Roman" w:cs="Times New Roman"/>
              </w:rPr>
            </w:pPr>
          </w:p>
          <w:p w14:paraId="5FA90BBA" w14:textId="090F0695" w:rsidR="00DC4B63" w:rsidRPr="008213A2" w:rsidRDefault="00DC4B63" w:rsidP="00DC4B63">
            <w:pPr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5 «Б»,</w:t>
            </w:r>
          </w:p>
          <w:p w14:paraId="245F2C05" w14:textId="598E5C8E" w:rsidR="00DC4B63" w:rsidRPr="008213A2" w:rsidRDefault="00DC4B63" w:rsidP="00DC4B63">
            <w:pPr>
              <w:spacing w:line="20" w:lineRule="atLeast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5 «В»</w:t>
            </w:r>
          </w:p>
        </w:tc>
        <w:tc>
          <w:tcPr>
            <w:tcW w:w="1796" w:type="dxa"/>
          </w:tcPr>
          <w:p w14:paraId="25CE3C6F" w14:textId="77777777" w:rsidR="00DC4B63" w:rsidRPr="008213A2" w:rsidRDefault="00DC4B63" w:rsidP="00DC4B63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Октябрь</w:t>
            </w:r>
          </w:p>
          <w:p w14:paraId="45819AB0" w14:textId="18182962" w:rsidR="00DC4B63" w:rsidRPr="008213A2" w:rsidRDefault="00DC4B63" w:rsidP="00DC4B63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2-3 неделя</w:t>
            </w:r>
          </w:p>
          <w:p w14:paraId="72288060" w14:textId="77777777" w:rsidR="00DC4B63" w:rsidRPr="008213A2" w:rsidRDefault="00DC4B63" w:rsidP="00DC4B63">
            <w:pPr>
              <w:spacing w:line="20" w:lineRule="atLeast"/>
              <w:rPr>
                <w:rFonts w:ascii="Times New Roman" w:hAnsi="Times New Roman" w:cs="Times New Roman"/>
              </w:rPr>
            </w:pPr>
          </w:p>
        </w:tc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</w:tcPr>
          <w:p w14:paraId="16D1C46F" w14:textId="73F13979" w:rsidR="00DC4B63" w:rsidRPr="008213A2" w:rsidRDefault="00DC4B63" w:rsidP="00DC4B63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ротокол</w:t>
            </w:r>
          </w:p>
        </w:tc>
        <w:tc>
          <w:tcPr>
            <w:tcW w:w="1976" w:type="dxa"/>
          </w:tcPr>
          <w:p w14:paraId="08699CFC" w14:textId="3408BD3B" w:rsidR="00DC4B63" w:rsidRPr="008213A2" w:rsidRDefault="00DC4B63" w:rsidP="00DC4B63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56B82E09" w14:textId="3BFA256E" w:rsidR="00DC4B63" w:rsidRPr="008213A2" w:rsidRDefault="00DC4B63" w:rsidP="00DC4B63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16FC4" w:rsidRPr="008213A2" w14:paraId="5CDAB77C" w14:textId="77777777" w:rsidTr="00E81394">
        <w:tc>
          <w:tcPr>
            <w:tcW w:w="643" w:type="dxa"/>
          </w:tcPr>
          <w:p w14:paraId="7DCD671B" w14:textId="139A90E6" w:rsidR="00E16FC4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14</w:t>
            </w:r>
          </w:p>
        </w:tc>
        <w:tc>
          <w:tcPr>
            <w:tcW w:w="2779" w:type="dxa"/>
          </w:tcPr>
          <w:p w14:paraId="7BF55A94" w14:textId="48A9DCC8" w:rsidR="005664CA" w:rsidRPr="008213A2" w:rsidRDefault="005664CA" w:rsidP="005664CA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Методика Д. Рассела и М.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Фергюсона</w:t>
            </w:r>
            <w:proofErr w:type="spellEnd"/>
          </w:p>
          <w:p w14:paraId="4BF97D9B" w14:textId="0BDAF7E6" w:rsidR="00E16FC4" w:rsidRPr="008213A2" w:rsidRDefault="00E16FC4" w:rsidP="00E16FC4">
            <w:pPr>
              <w:spacing w:line="20" w:lineRule="atLeast"/>
              <w:rPr>
                <w:rFonts w:ascii="Times New Roman" w:hAnsi="Times New Roman" w:cs="Times New Roman"/>
              </w:rPr>
            </w:pPr>
          </w:p>
        </w:tc>
        <w:tc>
          <w:tcPr>
            <w:tcW w:w="2522" w:type="dxa"/>
          </w:tcPr>
          <w:p w14:paraId="13A76548" w14:textId="431A2568" w:rsidR="005664CA" w:rsidRPr="008213A2" w:rsidRDefault="005664CA" w:rsidP="005664CA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Диагностика уровня субъективного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ощуще</w:t>
            </w:r>
            <w:proofErr w:type="spellEnd"/>
          </w:p>
          <w:p w14:paraId="3D547475" w14:textId="42780034" w:rsidR="00E16FC4" w:rsidRPr="008213A2" w:rsidRDefault="005664CA" w:rsidP="005664CA">
            <w:pPr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ния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одиночества</w:t>
            </w:r>
          </w:p>
        </w:tc>
        <w:tc>
          <w:tcPr>
            <w:tcW w:w="2027" w:type="dxa"/>
          </w:tcPr>
          <w:p w14:paraId="6C047B7A" w14:textId="4B82FCBC" w:rsidR="00E16FC4" w:rsidRPr="008213A2" w:rsidRDefault="005664CA" w:rsidP="00E16FC4">
            <w:pPr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10-11 класс</w:t>
            </w:r>
          </w:p>
        </w:tc>
        <w:tc>
          <w:tcPr>
            <w:tcW w:w="1796" w:type="dxa"/>
          </w:tcPr>
          <w:p w14:paraId="0E36B83E" w14:textId="77777777" w:rsidR="00E16FC4" w:rsidRPr="008213A2" w:rsidRDefault="005664CA" w:rsidP="00E16FC4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Октябрь </w:t>
            </w:r>
          </w:p>
          <w:p w14:paraId="0301E266" w14:textId="6446CA29" w:rsidR="005664CA" w:rsidRPr="008213A2" w:rsidRDefault="005664CA" w:rsidP="00E16FC4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4 неделя</w:t>
            </w:r>
          </w:p>
        </w:tc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</w:tcPr>
          <w:p w14:paraId="7A5705E5" w14:textId="7BA5E98F" w:rsidR="00E16FC4" w:rsidRPr="008213A2" w:rsidRDefault="005664CA" w:rsidP="00E16FC4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Протокол </w:t>
            </w:r>
          </w:p>
        </w:tc>
        <w:tc>
          <w:tcPr>
            <w:tcW w:w="1976" w:type="dxa"/>
          </w:tcPr>
          <w:p w14:paraId="778A0DCA" w14:textId="09506A65" w:rsidR="00E16FC4" w:rsidRPr="008213A2" w:rsidRDefault="00E16FC4" w:rsidP="00E16FC4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063FE902" w14:textId="11C7E39F" w:rsidR="00E16FC4" w:rsidRPr="008213A2" w:rsidRDefault="00E16FC4" w:rsidP="00E16FC4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A873C6" w:rsidRPr="008213A2" w14:paraId="742DC4FF" w14:textId="77777777" w:rsidTr="00E81394">
        <w:tc>
          <w:tcPr>
            <w:tcW w:w="643" w:type="dxa"/>
          </w:tcPr>
          <w:p w14:paraId="47E84F65" w14:textId="2BB57D5B" w:rsidR="00A873C6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15</w:t>
            </w:r>
          </w:p>
        </w:tc>
        <w:tc>
          <w:tcPr>
            <w:tcW w:w="2779" w:type="dxa"/>
          </w:tcPr>
          <w:p w14:paraId="363ABCF2" w14:textId="66F5C14C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«Адамдары бар ағаш» проективті əдістемесі</w:t>
            </w:r>
          </w:p>
        </w:tc>
        <w:tc>
          <w:tcPr>
            <w:tcW w:w="2522" w:type="dxa"/>
          </w:tcPr>
          <w:p w14:paraId="066F4EEF" w14:textId="7D058035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Диагностикалық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жұмыс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 w:rsidRPr="008213A2">
              <w:rPr>
                <w:rFonts w:ascii="Times New Roman" w:hAnsi="Times New Roman" w:cs="Times New Roman"/>
                <w:b/>
                <w:bCs/>
                <w:i/>
                <w:lang w:val="kk-KZ"/>
              </w:rPr>
              <w:t>(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Девиантты</w:t>
            </w:r>
            <w:proofErr w:type="spellEnd"/>
            <w:r w:rsidRPr="008213A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мінез</w:t>
            </w:r>
            <w:proofErr w:type="spellEnd"/>
            <w:r w:rsidRPr="008213A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құлық</w:t>
            </w:r>
            <w:proofErr w:type="spellEnd"/>
            <w:r w:rsidRPr="008213A2">
              <w:rPr>
                <w:rFonts w:ascii="Times New Roman" w:hAnsi="Times New Roman" w:cs="Times New Roman"/>
                <w:lang w:val="kk-KZ"/>
              </w:rPr>
              <w:t>)</w:t>
            </w:r>
          </w:p>
        </w:tc>
        <w:tc>
          <w:tcPr>
            <w:tcW w:w="2027" w:type="dxa"/>
          </w:tcPr>
          <w:p w14:paraId="7733D115" w14:textId="57147E45" w:rsidR="00A873C6" w:rsidRPr="008213A2" w:rsidRDefault="00A873C6" w:rsidP="00A873C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1</w:t>
            </w:r>
            <w:r w:rsidRPr="008213A2">
              <w:rPr>
                <w:rFonts w:ascii="Times New Roman" w:hAnsi="Times New Roman" w:cs="Times New Roman"/>
              </w:rPr>
              <w:t>-</w:t>
            </w:r>
            <w:proofErr w:type="spellStart"/>
            <w:r w:rsidRPr="008213A2">
              <w:rPr>
                <w:rFonts w:ascii="Times New Roman" w:hAnsi="Times New Roman" w:cs="Times New Roman"/>
              </w:rPr>
              <w:t>сынып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оқушылары</w:t>
            </w:r>
            <w:proofErr w:type="spellEnd"/>
          </w:p>
        </w:tc>
        <w:tc>
          <w:tcPr>
            <w:tcW w:w="1796" w:type="dxa"/>
          </w:tcPr>
          <w:p w14:paraId="46D37EB9" w14:textId="7FC993B1" w:rsidR="00A873C6" w:rsidRPr="008213A2" w:rsidRDefault="00A873C6" w:rsidP="00A873C6">
            <w:pPr>
              <w:spacing w:line="276" w:lineRule="auto"/>
              <w:rPr>
                <w:rFonts w:ascii="Times New Roman" w:hAnsi="Times New Roman" w:cs="Times New Roman"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  <w:bCs/>
                <w:lang w:val="kk-KZ"/>
              </w:rPr>
              <w:t>Қазан</w:t>
            </w:r>
          </w:p>
          <w:p w14:paraId="19E8FD8E" w14:textId="0F62E419" w:rsidR="00A873C6" w:rsidRPr="008213A2" w:rsidRDefault="00597DC1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4</w:t>
            </w:r>
            <w:r w:rsidR="00A873C6" w:rsidRPr="008213A2">
              <w:rPr>
                <w:rFonts w:ascii="Times New Roman" w:hAnsi="Times New Roman" w:cs="Times New Roman"/>
                <w:lang w:val="kk-KZ"/>
              </w:rPr>
              <w:t xml:space="preserve"> апта </w:t>
            </w:r>
          </w:p>
        </w:tc>
        <w:tc>
          <w:tcPr>
            <w:tcW w:w="2028" w:type="dxa"/>
          </w:tcPr>
          <w:p w14:paraId="1A53EBDB" w14:textId="64FE7DC8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Қорытынды</w:t>
            </w:r>
          </w:p>
        </w:tc>
        <w:tc>
          <w:tcPr>
            <w:tcW w:w="1976" w:type="dxa"/>
          </w:tcPr>
          <w:p w14:paraId="552939B9" w14:textId="77777777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208BFE09" w14:textId="299844D3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Карамульдинова Ж.С</w:t>
            </w:r>
          </w:p>
        </w:tc>
        <w:tc>
          <w:tcPr>
            <w:tcW w:w="1923" w:type="dxa"/>
          </w:tcPr>
          <w:p w14:paraId="359D7211" w14:textId="7BB01319" w:rsidR="00A873C6" w:rsidRPr="008213A2" w:rsidRDefault="00A873C6" w:rsidP="00A873C6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</w:p>
        </w:tc>
      </w:tr>
      <w:tr w:rsidR="00EF680B" w:rsidRPr="008213A2" w14:paraId="42249C4D" w14:textId="77777777" w:rsidTr="00E81394">
        <w:tc>
          <w:tcPr>
            <w:tcW w:w="643" w:type="dxa"/>
          </w:tcPr>
          <w:p w14:paraId="401FBDD5" w14:textId="6C96CF91" w:rsidR="00EF680B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16</w:t>
            </w:r>
          </w:p>
        </w:tc>
        <w:tc>
          <w:tcPr>
            <w:tcW w:w="2779" w:type="dxa"/>
          </w:tcPr>
          <w:p w14:paraId="19971319" w14:textId="6B25F735" w:rsidR="00EF680B" w:rsidRPr="008213A2" w:rsidRDefault="00EF680B" w:rsidP="00EF680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Экспресс анкетирование, разработанное </w:t>
            </w:r>
            <w:proofErr w:type="spellStart"/>
            <w:r w:rsidRPr="008213A2">
              <w:rPr>
                <w:rFonts w:ascii="Times New Roman" w:hAnsi="Times New Roman" w:cs="Times New Roman"/>
              </w:rPr>
              <w:t>Өркен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. </w:t>
            </w:r>
          </w:p>
          <w:p w14:paraId="1CC2587E" w14:textId="6337CD23" w:rsidR="00EF680B" w:rsidRPr="008213A2" w:rsidRDefault="00EF680B" w:rsidP="00EF680B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lastRenderedPageBreak/>
              <w:t>Проективная методика "Дерево с человечками" (Л.П. Пономаренко)</w:t>
            </w:r>
          </w:p>
        </w:tc>
        <w:tc>
          <w:tcPr>
            <w:tcW w:w="2522" w:type="dxa"/>
          </w:tcPr>
          <w:p w14:paraId="7637786E" w14:textId="2BE73746" w:rsidR="00EF680B" w:rsidRPr="008213A2" w:rsidRDefault="00EF680B" w:rsidP="00EF680B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8213A2">
              <w:rPr>
                <w:rFonts w:ascii="Times New Roman" w:hAnsi="Times New Roman" w:cs="Times New Roman"/>
                <w:bCs/>
              </w:rPr>
              <w:lastRenderedPageBreak/>
              <w:t xml:space="preserve">По выявлению насилия. Оценка успешности </w:t>
            </w:r>
            <w:r w:rsidRPr="008213A2">
              <w:rPr>
                <w:rFonts w:ascii="Times New Roman" w:hAnsi="Times New Roman" w:cs="Times New Roman"/>
                <w:bCs/>
              </w:rPr>
              <w:lastRenderedPageBreak/>
              <w:t>адаптации ребенка в начале школьного обучения</w:t>
            </w:r>
          </w:p>
          <w:p w14:paraId="66C99185" w14:textId="30C7A5FC" w:rsidR="00EF680B" w:rsidRPr="008213A2" w:rsidRDefault="00EF680B" w:rsidP="00EF680B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27" w:type="dxa"/>
          </w:tcPr>
          <w:p w14:paraId="5DE07A8C" w14:textId="70E46E81" w:rsidR="00EF680B" w:rsidRPr="008213A2" w:rsidRDefault="00EF680B" w:rsidP="00EF680B">
            <w:pPr>
              <w:spacing w:line="27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lastRenderedPageBreak/>
              <w:t>1 класс</w:t>
            </w:r>
          </w:p>
        </w:tc>
        <w:tc>
          <w:tcPr>
            <w:tcW w:w="1796" w:type="dxa"/>
          </w:tcPr>
          <w:p w14:paraId="067031AB" w14:textId="7DF8C631" w:rsidR="00EF680B" w:rsidRPr="008213A2" w:rsidRDefault="00EF680B" w:rsidP="00EF680B">
            <w:pPr>
              <w:spacing w:line="276" w:lineRule="auto"/>
              <w:rPr>
                <w:rFonts w:ascii="Times New Roman" w:hAnsi="Times New Roman" w:cs="Times New Roman"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  <w:bCs/>
                <w:lang w:val="kk-KZ"/>
              </w:rPr>
              <w:t>Октябрь</w:t>
            </w:r>
          </w:p>
          <w:p w14:paraId="07CA47E5" w14:textId="1922B88C" w:rsidR="00EF680B" w:rsidRPr="008213A2" w:rsidRDefault="00EF680B" w:rsidP="00EF680B">
            <w:pPr>
              <w:spacing w:line="276" w:lineRule="auto"/>
              <w:rPr>
                <w:rFonts w:ascii="Times New Roman" w:hAnsi="Times New Roman" w:cs="Times New Roman"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  <w:bCs/>
                <w:lang w:val="kk-KZ"/>
              </w:rPr>
              <w:t>4 неделя</w:t>
            </w:r>
          </w:p>
        </w:tc>
        <w:tc>
          <w:tcPr>
            <w:tcW w:w="2028" w:type="dxa"/>
          </w:tcPr>
          <w:p w14:paraId="7634D968" w14:textId="1209AACA" w:rsidR="00EF680B" w:rsidRPr="008213A2" w:rsidRDefault="00EF680B" w:rsidP="00EF680B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Протокол </w:t>
            </w:r>
          </w:p>
        </w:tc>
        <w:tc>
          <w:tcPr>
            <w:tcW w:w="1976" w:type="dxa"/>
          </w:tcPr>
          <w:p w14:paraId="648553FB" w14:textId="487345E4" w:rsidR="00EF680B" w:rsidRPr="008213A2" w:rsidRDefault="00EF680B" w:rsidP="00EF680B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69F39EEB" w14:textId="094D2927" w:rsidR="00EF680B" w:rsidRPr="008213A2" w:rsidRDefault="00EF680B" w:rsidP="00EF680B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A873C6" w:rsidRPr="008213A2" w14:paraId="19C4CE88" w14:textId="77777777" w:rsidTr="00E81394">
        <w:tc>
          <w:tcPr>
            <w:tcW w:w="643" w:type="dxa"/>
          </w:tcPr>
          <w:p w14:paraId="04D58925" w14:textId="70A5E0C3" w:rsidR="00A873C6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17</w:t>
            </w:r>
          </w:p>
        </w:tc>
        <w:tc>
          <w:tcPr>
            <w:tcW w:w="2779" w:type="dxa"/>
          </w:tcPr>
          <w:p w14:paraId="0EFB021F" w14:textId="270F4110" w:rsidR="00A873C6" w:rsidRPr="008213A2" w:rsidRDefault="00A873C6" w:rsidP="00A873C6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«Өркен» əзірлеген зорлық зомбылықты анықтау бойынша «Саған қалай қарайды» экспресс- сауалнамасы. </w:t>
            </w:r>
          </w:p>
        </w:tc>
        <w:tc>
          <w:tcPr>
            <w:tcW w:w="2522" w:type="dxa"/>
          </w:tcPr>
          <w:p w14:paraId="4E8D2325" w14:textId="0F3FC08F" w:rsidR="00A873C6" w:rsidRPr="008213A2" w:rsidRDefault="00A873C6" w:rsidP="00A873C6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lang w:val="kk-KZ"/>
              </w:rPr>
              <w:t xml:space="preserve">Диагностикалық жұмыс </w:t>
            </w:r>
            <w:r w:rsidRPr="008213A2">
              <w:rPr>
                <w:rFonts w:ascii="Times New Roman" w:hAnsi="Times New Roman" w:cs="Times New Roman"/>
                <w:b/>
                <w:bCs/>
                <w:i/>
                <w:lang w:val="kk-KZ"/>
              </w:rPr>
              <w:t>(</w:t>
            </w:r>
            <w:r w:rsidRPr="008213A2">
              <w:rPr>
                <w:rFonts w:ascii="Times New Roman" w:hAnsi="Times New Roman" w:cs="Times New Roman"/>
                <w:i/>
                <w:lang w:val="kk-KZ"/>
              </w:rPr>
              <w:t>Девиантты мінез құлық</w:t>
            </w:r>
            <w:r w:rsidRPr="008213A2">
              <w:rPr>
                <w:rFonts w:ascii="Times New Roman" w:hAnsi="Times New Roman" w:cs="Times New Roman"/>
                <w:lang w:val="kk-KZ"/>
              </w:rPr>
              <w:t>)</w:t>
            </w:r>
          </w:p>
        </w:tc>
        <w:tc>
          <w:tcPr>
            <w:tcW w:w="2027" w:type="dxa"/>
          </w:tcPr>
          <w:p w14:paraId="178A3203" w14:textId="1BCAD4D7" w:rsidR="00A873C6" w:rsidRPr="008213A2" w:rsidRDefault="00A873C6" w:rsidP="00A873C6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2–11 сынып оқушылары</w:t>
            </w:r>
          </w:p>
        </w:tc>
        <w:tc>
          <w:tcPr>
            <w:tcW w:w="1796" w:type="dxa"/>
          </w:tcPr>
          <w:p w14:paraId="2BAD6253" w14:textId="4F53F9FF" w:rsidR="00A873C6" w:rsidRPr="008213A2" w:rsidRDefault="00A873C6" w:rsidP="00A873C6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2-3 апта </w:t>
            </w:r>
          </w:p>
        </w:tc>
        <w:tc>
          <w:tcPr>
            <w:tcW w:w="2028" w:type="dxa"/>
          </w:tcPr>
          <w:p w14:paraId="35A1DDB3" w14:textId="63AA86D3" w:rsidR="00A873C6" w:rsidRPr="008213A2" w:rsidRDefault="00A873C6" w:rsidP="00A873C6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Қорытынды</w:t>
            </w:r>
          </w:p>
        </w:tc>
        <w:tc>
          <w:tcPr>
            <w:tcW w:w="1976" w:type="dxa"/>
          </w:tcPr>
          <w:p w14:paraId="6B9190D8" w14:textId="77777777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1DC2E3D0" w14:textId="4C3378D8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Карамульдинова Ж.С</w:t>
            </w:r>
            <w:r w:rsidR="00222234" w:rsidRPr="008213A2">
              <w:rPr>
                <w:rFonts w:ascii="Times New Roman" w:eastAsia="Times New Roman" w:hAnsi="Times New Roman" w:cs="Times New Roman"/>
                <w:lang w:val="kk-KZ"/>
              </w:rPr>
              <w:t>., Бровкина Е.П.</w:t>
            </w:r>
          </w:p>
        </w:tc>
        <w:tc>
          <w:tcPr>
            <w:tcW w:w="1923" w:type="dxa"/>
          </w:tcPr>
          <w:p w14:paraId="58AA567D" w14:textId="6595F9B7" w:rsidR="00A873C6" w:rsidRPr="008213A2" w:rsidRDefault="00A873C6" w:rsidP="00A873C6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</w:p>
        </w:tc>
      </w:tr>
      <w:tr w:rsidR="00E16FC4" w:rsidRPr="008213A2" w14:paraId="03B84325" w14:textId="77777777" w:rsidTr="00E81394">
        <w:tc>
          <w:tcPr>
            <w:tcW w:w="643" w:type="dxa"/>
          </w:tcPr>
          <w:p w14:paraId="4B40C8B3" w14:textId="26AC990B" w:rsidR="00E16FC4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18</w:t>
            </w:r>
          </w:p>
        </w:tc>
        <w:tc>
          <w:tcPr>
            <w:tcW w:w="2779" w:type="dxa"/>
          </w:tcPr>
          <w:p w14:paraId="0F60589E" w14:textId="6125D3E6" w:rsidR="00E16FC4" w:rsidRPr="008213A2" w:rsidRDefault="00E16FC4" w:rsidP="00E16FC4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/>
              </w:rPr>
              <w:t>Психологиялық</w:t>
            </w:r>
            <w:proofErr w:type="spellEnd"/>
            <w:r w:rsidRPr="008213A2">
              <w:rPr>
                <w:rFonts w:ascii="Times New Roman" w:hAnsi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/>
              </w:rPr>
              <w:t>көмек</w:t>
            </w:r>
            <w:proofErr w:type="spellEnd"/>
            <w:r w:rsidRPr="008213A2">
              <w:rPr>
                <w:rFonts w:ascii="Times New Roman" w:hAnsi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/>
              </w:rPr>
              <w:t>көрсету</w:t>
            </w:r>
            <w:proofErr w:type="spellEnd"/>
          </w:p>
        </w:tc>
        <w:tc>
          <w:tcPr>
            <w:tcW w:w="2522" w:type="dxa"/>
          </w:tcPr>
          <w:p w14:paraId="033EF819" w14:textId="77777777" w:rsidR="00E16FC4" w:rsidRPr="008213A2" w:rsidRDefault="00E16FC4" w:rsidP="00E16FC4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еңес беру</w:t>
            </w:r>
          </w:p>
          <w:p w14:paraId="21C08CE2" w14:textId="77777777" w:rsidR="00E16FC4" w:rsidRPr="008213A2" w:rsidRDefault="00E16FC4" w:rsidP="00E16FC4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(сұраныс бойынша)</w:t>
            </w:r>
          </w:p>
          <w:p w14:paraId="7E3453DA" w14:textId="77777777" w:rsidR="00E16FC4" w:rsidRPr="008213A2" w:rsidRDefault="00E16FC4" w:rsidP="00E16FC4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7" w:type="dxa"/>
          </w:tcPr>
          <w:p w14:paraId="72E97D9D" w14:textId="77777777" w:rsidR="00E16FC4" w:rsidRPr="008213A2" w:rsidRDefault="00E16FC4" w:rsidP="00E16FC4">
            <w:pPr>
              <w:spacing w:line="20" w:lineRule="atLeast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Ата-аналар, педагогтар, оқушылар</w:t>
            </w:r>
          </w:p>
          <w:p w14:paraId="3881C3B6" w14:textId="77777777" w:rsidR="00E16FC4" w:rsidRPr="008213A2" w:rsidRDefault="00E16FC4" w:rsidP="00E16F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96" w:type="dxa"/>
          </w:tcPr>
          <w:p w14:paraId="0284D3C5" w14:textId="77777777" w:rsidR="00E16FC4" w:rsidRPr="008213A2" w:rsidRDefault="00E16FC4" w:rsidP="00E16FC4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Бі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ай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ішінде</w:t>
            </w:r>
            <w:proofErr w:type="spellEnd"/>
          </w:p>
          <w:p w14:paraId="653DFE26" w14:textId="77777777" w:rsidR="00E16FC4" w:rsidRPr="008213A2" w:rsidRDefault="00E16FC4" w:rsidP="00E16FC4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8" w:type="dxa"/>
          </w:tcPr>
          <w:p w14:paraId="3CBCD70D" w14:textId="77777777" w:rsidR="00E16FC4" w:rsidRPr="008213A2" w:rsidRDefault="00E16FC4" w:rsidP="00E16FC4">
            <w:pPr>
              <w:spacing w:line="20" w:lineRule="atLeast"/>
              <w:rPr>
                <w:rStyle w:val="FontStyle31"/>
                <w:rFonts w:ascii="Times New Roman" w:hAnsi="Times New Roman" w:cs="Times New Roman"/>
                <w:sz w:val="22"/>
                <w:szCs w:val="22"/>
                <w:lang w:val="kk-KZ"/>
              </w:rPr>
            </w:pPr>
            <w:proofErr w:type="spellStart"/>
            <w:r w:rsidRPr="008213A2">
              <w:rPr>
                <w:rStyle w:val="FontStyle31"/>
                <w:rFonts w:ascii="Times New Roman" w:hAnsi="Times New Roman" w:cs="Times New Roman"/>
                <w:sz w:val="22"/>
                <w:szCs w:val="22"/>
              </w:rPr>
              <w:t>Ұсыныстар</w:t>
            </w:r>
            <w:proofErr w:type="spellEnd"/>
          </w:p>
          <w:p w14:paraId="164BDA43" w14:textId="77777777" w:rsidR="00E16FC4" w:rsidRPr="008213A2" w:rsidRDefault="00E16FC4" w:rsidP="00E16FC4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3392E731" w14:textId="77777777" w:rsidR="00E16FC4" w:rsidRPr="008213A2" w:rsidRDefault="00E16FC4" w:rsidP="00E16FC4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770109BD" w14:textId="629E6616" w:rsidR="00E16FC4" w:rsidRPr="008213A2" w:rsidRDefault="00E16FC4" w:rsidP="00E16FC4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25BC08A3" w14:textId="77777777" w:rsidR="00E16FC4" w:rsidRPr="008213A2" w:rsidRDefault="00E16FC4" w:rsidP="00E16FC4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Ке</w:t>
            </w:r>
            <w:proofErr w:type="spellEnd"/>
            <w:r w:rsidRPr="008213A2">
              <w:rPr>
                <w:rFonts w:ascii="Times New Roman" w:hAnsi="Times New Roman" w:cs="Times New Roman"/>
                <w:lang w:val="kk-KZ"/>
              </w:rPr>
              <w:t>ң</w:t>
            </w:r>
            <w:proofErr w:type="spellStart"/>
            <w:r w:rsidRPr="008213A2">
              <w:rPr>
                <w:rFonts w:ascii="Times New Roman" w:hAnsi="Times New Roman" w:cs="Times New Roman"/>
              </w:rPr>
              <w:t>ес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беру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журналынд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белгі</w:t>
            </w:r>
            <w:proofErr w:type="spellEnd"/>
            <w:r w:rsidRPr="008213A2">
              <w:rPr>
                <w:rFonts w:ascii="Times New Roman" w:hAnsi="Times New Roman" w:cs="Times New Roman"/>
                <w:lang w:val="kk-KZ"/>
              </w:rPr>
              <w:t>леу</w:t>
            </w:r>
          </w:p>
          <w:p w14:paraId="7DDF89D9" w14:textId="77777777" w:rsidR="00E16FC4" w:rsidRPr="008213A2" w:rsidRDefault="00E16FC4" w:rsidP="00E16FC4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A873C6" w:rsidRPr="008213A2" w14:paraId="56951D13" w14:textId="77777777" w:rsidTr="00E81394">
        <w:tc>
          <w:tcPr>
            <w:tcW w:w="643" w:type="dxa"/>
          </w:tcPr>
          <w:p w14:paraId="4EF498EA" w14:textId="46780CBE" w:rsidR="00A873C6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19</w:t>
            </w:r>
          </w:p>
        </w:tc>
        <w:tc>
          <w:tcPr>
            <w:tcW w:w="2779" w:type="dxa"/>
          </w:tcPr>
          <w:p w14:paraId="189B24DF" w14:textId="0321BC1A" w:rsidR="00A873C6" w:rsidRPr="008213A2" w:rsidRDefault="00A873C6" w:rsidP="00A873C6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Аяқталмаған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сөйлемде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əдістемесі</w:t>
            </w:r>
            <w:proofErr w:type="spellEnd"/>
          </w:p>
        </w:tc>
        <w:tc>
          <w:tcPr>
            <w:tcW w:w="2522" w:type="dxa"/>
          </w:tcPr>
          <w:p w14:paraId="12E24D04" w14:textId="0A68C862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Диагностикалық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жұмыс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 w:rsidRPr="008213A2">
              <w:rPr>
                <w:rFonts w:ascii="Times New Roman" w:hAnsi="Times New Roman" w:cs="Times New Roman"/>
                <w:b/>
                <w:bCs/>
                <w:i/>
                <w:lang w:val="kk-KZ"/>
              </w:rPr>
              <w:t>(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Девиантты</w:t>
            </w:r>
            <w:proofErr w:type="spellEnd"/>
            <w:r w:rsidRPr="008213A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мінез</w:t>
            </w:r>
            <w:proofErr w:type="spellEnd"/>
            <w:r w:rsidRPr="008213A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құлық</w:t>
            </w:r>
            <w:proofErr w:type="spellEnd"/>
            <w:r w:rsidRPr="008213A2">
              <w:rPr>
                <w:rFonts w:ascii="Times New Roman" w:hAnsi="Times New Roman" w:cs="Times New Roman"/>
                <w:lang w:val="kk-KZ"/>
              </w:rPr>
              <w:t>)</w:t>
            </w:r>
          </w:p>
        </w:tc>
        <w:tc>
          <w:tcPr>
            <w:tcW w:w="2027" w:type="dxa"/>
          </w:tcPr>
          <w:p w14:paraId="0EB1494E" w14:textId="70DC1052" w:rsidR="00A873C6" w:rsidRPr="008213A2" w:rsidRDefault="00A873C6" w:rsidP="00A873C6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Тәуекел топқа енген 3-11 сынып оқушылары </w:t>
            </w:r>
          </w:p>
        </w:tc>
        <w:tc>
          <w:tcPr>
            <w:tcW w:w="1796" w:type="dxa"/>
          </w:tcPr>
          <w:p w14:paraId="4255E750" w14:textId="14204C34" w:rsidR="00A873C6" w:rsidRPr="008213A2" w:rsidRDefault="00597DC1" w:rsidP="00A873C6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1</w:t>
            </w:r>
            <w:r w:rsidR="00A873C6" w:rsidRPr="008213A2">
              <w:rPr>
                <w:rFonts w:ascii="Times New Roman" w:hAnsi="Times New Roman" w:cs="Times New Roman"/>
                <w:lang w:val="kk-KZ"/>
              </w:rPr>
              <w:t xml:space="preserve">  апта </w:t>
            </w:r>
          </w:p>
        </w:tc>
        <w:tc>
          <w:tcPr>
            <w:tcW w:w="2028" w:type="dxa"/>
          </w:tcPr>
          <w:p w14:paraId="7497C7D1" w14:textId="35F3F7ED" w:rsidR="00A873C6" w:rsidRPr="008213A2" w:rsidRDefault="00A873C6" w:rsidP="00A873C6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Қорытынды</w:t>
            </w:r>
          </w:p>
        </w:tc>
        <w:tc>
          <w:tcPr>
            <w:tcW w:w="1976" w:type="dxa"/>
          </w:tcPr>
          <w:p w14:paraId="3CF63396" w14:textId="77777777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7DD9A25F" w14:textId="4C25D663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2C787432" w14:textId="2354277F" w:rsidR="00A873C6" w:rsidRPr="008213A2" w:rsidRDefault="00A873C6" w:rsidP="00A873C6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 </w:t>
            </w:r>
            <w:r w:rsidRPr="008213A2">
              <w:rPr>
                <w:rFonts w:ascii="Times New Roman" w:hAnsi="Times New Roman" w:cs="Times New Roman"/>
                <w:lang w:val="en-US"/>
              </w:rPr>
              <w:t>Inst</w:t>
            </w:r>
            <w:r w:rsidRPr="008213A2">
              <w:rPr>
                <w:rFonts w:ascii="Times New Roman" w:hAnsi="Times New Roman" w:cs="Times New Roman"/>
                <w:lang w:val="kk-KZ"/>
              </w:rPr>
              <w:t>а</w:t>
            </w:r>
            <w:r w:rsidRPr="008213A2">
              <w:rPr>
                <w:rFonts w:ascii="Times New Roman" w:hAnsi="Times New Roman" w:cs="Times New Roman"/>
                <w:lang w:val="en-US"/>
              </w:rPr>
              <w:t>gram</w:t>
            </w:r>
            <w:r w:rsidRPr="008213A2">
              <w:rPr>
                <w:rFonts w:ascii="Times New Roman" w:hAnsi="Times New Roman" w:cs="Times New Roman"/>
                <w:lang w:val="kk-KZ"/>
              </w:rPr>
              <w:t xml:space="preserve"> парақшасы,</w:t>
            </w:r>
          </w:p>
          <w:p w14:paraId="213703AF" w14:textId="240E67C6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мектеп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сайты </w:t>
            </w:r>
          </w:p>
        </w:tc>
      </w:tr>
      <w:tr w:rsidR="000E3AEF" w:rsidRPr="008213A2" w14:paraId="36F8FE6E" w14:textId="77777777" w:rsidTr="00E81394">
        <w:tc>
          <w:tcPr>
            <w:tcW w:w="643" w:type="dxa"/>
          </w:tcPr>
          <w:p w14:paraId="76325EC1" w14:textId="068DB563" w:rsidR="000E3AEF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20</w:t>
            </w:r>
          </w:p>
        </w:tc>
        <w:tc>
          <w:tcPr>
            <w:tcW w:w="2779" w:type="dxa"/>
          </w:tcPr>
          <w:p w14:paraId="0569FDA4" w14:textId="27BCA67E" w:rsidR="000E3AEF" w:rsidRPr="008213A2" w:rsidRDefault="000E3AEF" w:rsidP="000E3AEF">
            <w:pPr>
              <w:spacing w:line="20" w:lineRule="atLeast"/>
              <w:rPr>
                <w:rFonts w:ascii="Times New Roman" w:hAnsi="Times New Roman" w:cs="Times New Roman"/>
                <w:bCs/>
              </w:rPr>
            </w:pPr>
            <w:r w:rsidRPr="008213A2">
              <w:rPr>
                <w:rFonts w:ascii="Times New Roman" w:hAnsi="Times New Roman" w:cs="Times New Roman"/>
              </w:rPr>
              <w:t>По организации профилактической работы с детьми девиантного поведения</w:t>
            </w:r>
          </w:p>
        </w:tc>
        <w:tc>
          <w:tcPr>
            <w:tcW w:w="2522" w:type="dxa"/>
          </w:tcPr>
          <w:p w14:paraId="4E3422DE" w14:textId="2E51EB80" w:rsidR="000E3AEF" w:rsidRPr="008213A2" w:rsidRDefault="000E3AEF" w:rsidP="000E3AEF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Психологическое консультирование</w:t>
            </w:r>
          </w:p>
        </w:tc>
        <w:tc>
          <w:tcPr>
            <w:tcW w:w="2027" w:type="dxa"/>
          </w:tcPr>
          <w:p w14:paraId="412A7185" w14:textId="17C44AB8" w:rsidR="000E3AEF" w:rsidRPr="008213A2" w:rsidRDefault="000E3AEF" w:rsidP="000E3AEF">
            <w:pPr>
              <w:spacing w:line="20" w:lineRule="atLeast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Педагоги, родители </w:t>
            </w:r>
          </w:p>
        </w:tc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</w:tcPr>
          <w:p w14:paraId="607337AE" w14:textId="77777777" w:rsidR="000E3AEF" w:rsidRPr="008213A2" w:rsidRDefault="000E3AEF" w:rsidP="000E3AEF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 течение года, </w:t>
            </w:r>
          </w:p>
          <w:p w14:paraId="1451D11D" w14:textId="3F2BE8F3" w:rsidR="000E3AEF" w:rsidRPr="008213A2" w:rsidRDefault="000E3AEF" w:rsidP="000E3AEF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-необходимости</w:t>
            </w:r>
          </w:p>
        </w:tc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</w:tcPr>
          <w:p w14:paraId="21CFF830" w14:textId="12948AD8" w:rsidR="000E3AEF" w:rsidRPr="008213A2" w:rsidRDefault="000E3AEF" w:rsidP="000E3AEF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Индивидуальное собеседование</w:t>
            </w:r>
          </w:p>
        </w:tc>
        <w:tc>
          <w:tcPr>
            <w:tcW w:w="1976" w:type="dxa"/>
          </w:tcPr>
          <w:p w14:paraId="42711B2F" w14:textId="494142F8" w:rsidR="000E3AEF" w:rsidRPr="008213A2" w:rsidRDefault="000E3AEF" w:rsidP="000E3AEF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082CBA70" w14:textId="5CF3D823" w:rsidR="000E3AEF" w:rsidRPr="008213A2" w:rsidRDefault="000E3AEF" w:rsidP="000E3AEF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816AEC" w:rsidRPr="008213A2" w14:paraId="6D830BD7" w14:textId="77777777" w:rsidTr="00E81394">
        <w:tc>
          <w:tcPr>
            <w:tcW w:w="643" w:type="dxa"/>
          </w:tcPr>
          <w:p w14:paraId="04254DB0" w14:textId="05743AB6" w:rsidR="00816AE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21</w:t>
            </w:r>
          </w:p>
        </w:tc>
        <w:tc>
          <w:tcPr>
            <w:tcW w:w="2779" w:type="dxa"/>
          </w:tcPr>
          <w:p w14:paraId="26221841" w14:textId="034CDBBE" w:rsidR="00816AEC" w:rsidRPr="008213A2" w:rsidRDefault="00816AEC" w:rsidP="00816AE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lang w:bidi="ru-RU"/>
              </w:rPr>
              <w:t>«Навыки развития эмоционального интеллекта и межличностных коммуникаций»</w:t>
            </w:r>
          </w:p>
        </w:tc>
        <w:tc>
          <w:tcPr>
            <w:tcW w:w="2522" w:type="dxa"/>
          </w:tcPr>
          <w:p w14:paraId="05093BC0" w14:textId="6D51A457" w:rsidR="00816AEC" w:rsidRPr="008213A2" w:rsidRDefault="00816AEC" w:rsidP="00816AE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Коррекция коммуникативных ошибок. Развивающие занятия</w:t>
            </w:r>
          </w:p>
        </w:tc>
        <w:tc>
          <w:tcPr>
            <w:tcW w:w="2027" w:type="dxa"/>
          </w:tcPr>
          <w:p w14:paraId="4E45E8D3" w14:textId="701A94E4" w:rsidR="00816AEC" w:rsidRPr="008213A2" w:rsidRDefault="00816AEC" w:rsidP="00816AEC">
            <w:pPr>
              <w:spacing w:line="20" w:lineRule="atLeast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6-10 классы</w:t>
            </w:r>
          </w:p>
        </w:tc>
        <w:tc>
          <w:tcPr>
            <w:tcW w:w="1796" w:type="dxa"/>
          </w:tcPr>
          <w:p w14:paraId="46CECF43" w14:textId="77777777" w:rsidR="00816AEC" w:rsidRPr="008213A2" w:rsidRDefault="00816AEC" w:rsidP="00816AE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 течение года, </w:t>
            </w:r>
          </w:p>
          <w:p w14:paraId="6B01C9B5" w14:textId="06F20E7E" w:rsidR="00816AEC" w:rsidRPr="008213A2" w:rsidRDefault="00816AEC" w:rsidP="00816AE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-необходимости</w:t>
            </w:r>
          </w:p>
        </w:tc>
        <w:tc>
          <w:tcPr>
            <w:tcW w:w="2028" w:type="dxa"/>
          </w:tcPr>
          <w:p w14:paraId="3EA4038A" w14:textId="0F22A063" w:rsidR="00816AEC" w:rsidRPr="008213A2" w:rsidRDefault="00816AEC" w:rsidP="00816AE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Разработка </w:t>
            </w:r>
          </w:p>
        </w:tc>
        <w:tc>
          <w:tcPr>
            <w:tcW w:w="1976" w:type="dxa"/>
          </w:tcPr>
          <w:p w14:paraId="3528966E" w14:textId="698956D0" w:rsidR="00816AEC" w:rsidRPr="008213A2" w:rsidRDefault="00816AEC" w:rsidP="00816AE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</w:t>
            </w:r>
            <w:r w:rsidR="009F4DF2" w:rsidRPr="008213A2">
              <w:rPr>
                <w:rFonts w:ascii="Times New Roman" w:hAnsi="Times New Roman" w:cs="Times New Roman"/>
              </w:rPr>
              <w:t xml:space="preserve"> Бровкина Е.П.</w:t>
            </w:r>
          </w:p>
        </w:tc>
        <w:tc>
          <w:tcPr>
            <w:tcW w:w="1923" w:type="dxa"/>
          </w:tcPr>
          <w:p w14:paraId="711FD6DF" w14:textId="5F5947FA" w:rsidR="00816AEC" w:rsidRPr="008213A2" w:rsidRDefault="00816AEC" w:rsidP="00816AE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A873C6" w:rsidRPr="008213A2" w14:paraId="2F688E15" w14:textId="77777777" w:rsidTr="00E81394">
        <w:tc>
          <w:tcPr>
            <w:tcW w:w="643" w:type="dxa"/>
          </w:tcPr>
          <w:p w14:paraId="1F037464" w14:textId="56FCFDE1" w:rsidR="00A873C6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22</w:t>
            </w:r>
          </w:p>
        </w:tc>
        <w:tc>
          <w:tcPr>
            <w:tcW w:w="2779" w:type="dxa"/>
          </w:tcPr>
          <w:p w14:paraId="6294E87B" w14:textId="07861E55" w:rsidR="00A873C6" w:rsidRPr="008213A2" w:rsidRDefault="00A873C6" w:rsidP="00A873C6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>«Білім беру ортасының психологиялық қауіпсіздігіне əсер ететін жағымсыз факторларды анықтау (И. А. Баева)</w:t>
            </w:r>
          </w:p>
        </w:tc>
        <w:tc>
          <w:tcPr>
            <w:tcW w:w="2522" w:type="dxa"/>
          </w:tcPr>
          <w:p w14:paraId="05A7B3D1" w14:textId="3F46498B" w:rsidR="00A873C6" w:rsidRPr="008213A2" w:rsidRDefault="00A873C6" w:rsidP="00A873C6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Диагностикалық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жұмыс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 w:rsidRPr="008213A2">
              <w:rPr>
                <w:rFonts w:ascii="Times New Roman" w:hAnsi="Times New Roman" w:cs="Times New Roman"/>
                <w:bCs/>
                <w:i/>
                <w:lang w:val="kk-KZ"/>
              </w:rPr>
              <w:t>(</w:t>
            </w:r>
            <w:proofErr w:type="spellStart"/>
            <w:r w:rsidRPr="008213A2">
              <w:rPr>
                <w:rFonts w:ascii="Times New Roman" w:hAnsi="Times New Roman" w:cs="Times New Roman"/>
                <w:bCs/>
                <w:i/>
              </w:rPr>
              <w:t>Девиантты</w:t>
            </w:r>
            <w:proofErr w:type="spellEnd"/>
            <w:r w:rsidRPr="008213A2">
              <w:rPr>
                <w:rFonts w:ascii="Times New Roman" w:hAnsi="Times New Roman" w:cs="Times New Roman"/>
                <w:bCs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Cs/>
                <w:i/>
              </w:rPr>
              <w:t>мінез</w:t>
            </w:r>
            <w:proofErr w:type="spellEnd"/>
            <w:r w:rsidRPr="008213A2">
              <w:rPr>
                <w:rFonts w:ascii="Times New Roman" w:hAnsi="Times New Roman" w:cs="Times New Roman"/>
                <w:bCs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Cs/>
                <w:i/>
              </w:rPr>
              <w:t>құлық</w:t>
            </w:r>
            <w:proofErr w:type="spellEnd"/>
            <w:r w:rsidRPr="008213A2">
              <w:rPr>
                <w:rFonts w:ascii="Times New Roman" w:hAnsi="Times New Roman" w:cs="Times New Roman"/>
                <w:bCs/>
                <w:lang w:val="kk-KZ"/>
              </w:rPr>
              <w:t>)</w:t>
            </w:r>
          </w:p>
        </w:tc>
        <w:tc>
          <w:tcPr>
            <w:tcW w:w="2027" w:type="dxa"/>
          </w:tcPr>
          <w:p w14:paraId="0DAA1971" w14:textId="068028D9" w:rsidR="00A873C6" w:rsidRPr="008213A2" w:rsidRDefault="00A873C6" w:rsidP="00A873C6">
            <w:pPr>
              <w:spacing w:line="27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Тәуекел топқа енген 5-9 сынып оқушылары</w:t>
            </w:r>
          </w:p>
        </w:tc>
        <w:tc>
          <w:tcPr>
            <w:tcW w:w="1796" w:type="dxa"/>
          </w:tcPr>
          <w:p w14:paraId="519EC696" w14:textId="7DABCE04" w:rsidR="00A873C6" w:rsidRPr="008213A2" w:rsidRDefault="00A873C6" w:rsidP="00A873C6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3 апта </w:t>
            </w:r>
          </w:p>
        </w:tc>
        <w:tc>
          <w:tcPr>
            <w:tcW w:w="2028" w:type="dxa"/>
          </w:tcPr>
          <w:p w14:paraId="53354DB8" w14:textId="430B70B4" w:rsidR="00A873C6" w:rsidRPr="008213A2" w:rsidRDefault="00A873C6" w:rsidP="00A873C6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Қорытынды</w:t>
            </w:r>
          </w:p>
        </w:tc>
        <w:tc>
          <w:tcPr>
            <w:tcW w:w="1976" w:type="dxa"/>
          </w:tcPr>
          <w:p w14:paraId="3599AE29" w14:textId="77777777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3EF374E5" w14:textId="63BB394D" w:rsidR="00A873C6" w:rsidRPr="008213A2" w:rsidRDefault="00A873C6" w:rsidP="00A873C6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02C45BD5" w14:textId="77777777" w:rsidR="00A873C6" w:rsidRPr="008213A2" w:rsidRDefault="00A873C6" w:rsidP="00A873C6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>Қорытынды</w:t>
            </w:r>
          </w:p>
          <w:p w14:paraId="4203A99F" w14:textId="77777777" w:rsidR="00A873C6" w:rsidRPr="008213A2" w:rsidRDefault="00A873C6" w:rsidP="00A873C6">
            <w:pPr>
              <w:pStyle w:val="a6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ПҚТ +/-</w:t>
            </w:r>
          </w:p>
          <w:p w14:paraId="1CD841FF" w14:textId="77777777" w:rsidR="00A873C6" w:rsidRPr="008213A2" w:rsidRDefault="00A873C6" w:rsidP="00A873C6">
            <w:pPr>
              <w:spacing w:line="20" w:lineRule="atLeast"/>
              <w:rPr>
                <w:rFonts w:ascii="Times New Roman" w:hAnsi="Times New Roman" w:cs="Times New Roman"/>
              </w:rPr>
            </w:pPr>
          </w:p>
        </w:tc>
      </w:tr>
      <w:tr w:rsidR="000D0A38" w:rsidRPr="001E2BA1" w14:paraId="23CBFD13" w14:textId="77777777" w:rsidTr="006F3457">
        <w:tc>
          <w:tcPr>
            <w:tcW w:w="15694" w:type="dxa"/>
            <w:gridSpan w:val="8"/>
            <w:tcBorders>
              <w:right w:val="single" w:sz="4" w:space="0" w:color="auto"/>
            </w:tcBorders>
          </w:tcPr>
          <w:p w14:paraId="73948555" w14:textId="4A098D5D" w:rsidR="000D0A38" w:rsidRPr="008213A2" w:rsidRDefault="000D0A38" w:rsidP="006F3457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lang w:val="kk-KZ"/>
              </w:rPr>
              <w:t>Қараша/Ноябрь</w:t>
            </w:r>
          </w:p>
        </w:tc>
      </w:tr>
      <w:tr w:rsidR="00A11708" w:rsidRPr="001E2BA1" w14:paraId="58F26B23" w14:textId="77777777" w:rsidTr="00E81394">
        <w:tc>
          <w:tcPr>
            <w:tcW w:w="643" w:type="dxa"/>
          </w:tcPr>
          <w:p w14:paraId="74BDED85" w14:textId="42A48F8F" w:rsidR="00A11708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23</w:t>
            </w:r>
          </w:p>
        </w:tc>
        <w:tc>
          <w:tcPr>
            <w:tcW w:w="2779" w:type="dxa"/>
          </w:tcPr>
          <w:p w14:paraId="354E0E0A" w14:textId="71A0B655" w:rsidR="00A11708" w:rsidRPr="008213A2" w:rsidRDefault="00A11708" w:rsidP="00A11708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Диагностика профессиональных наклонностей учащихся ДДО Е.А. Климова</w:t>
            </w:r>
          </w:p>
        </w:tc>
        <w:tc>
          <w:tcPr>
            <w:tcW w:w="2522" w:type="dxa"/>
          </w:tcPr>
          <w:p w14:paraId="365AD043" w14:textId="77777777" w:rsidR="00A11708" w:rsidRPr="008213A2" w:rsidRDefault="00A11708" w:rsidP="00A11708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Активизация процесса профессионального самоопределения. </w:t>
            </w:r>
          </w:p>
          <w:p w14:paraId="0E7D5FE4" w14:textId="77777777" w:rsidR="00A11708" w:rsidRPr="008213A2" w:rsidRDefault="00A11708" w:rsidP="00A11708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  <w:tc>
          <w:tcPr>
            <w:tcW w:w="2027" w:type="dxa"/>
          </w:tcPr>
          <w:p w14:paraId="7AD46186" w14:textId="73241CA8" w:rsidR="00A11708" w:rsidRPr="008213A2" w:rsidRDefault="00A11708" w:rsidP="009F4DF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 xml:space="preserve">11 «Б» </w:t>
            </w:r>
            <w:r w:rsidR="00075467" w:rsidRPr="008213A2">
              <w:rPr>
                <w:rFonts w:ascii="Times New Roman" w:hAnsi="Times New Roman" w:cs="Times New Roman"/>
              </w:rPr>
              <w:t>класс</w:t>
            </w:r>
          </w:p>
        </w:tc>
        <w:tc>
          <w:tcPr>
            <w:tcW w:w="1796" w:type="dxa"/>
            <w:tcBorders>
              <w:bottom w:val="single" w:sz="4" w:space="0" w:color="auto"/>
            </w:tcBorders>
          </w:tcPr>
          <w:p w14:paraId="45AADD03" w14:textId="77777777" w:rsidR="00A11708" w:rsidRPr="008213A2" w:rsidRDefault="00A11708" w:rsidP="00A11708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Ноябрь </w:t>
            </w:r>
          </w:p>
          <w:p w14:paraId="40AE5E9F" w14:textId="46ED9508" w:rsidR="009F4DF2" w:rsidRPr="008213A2" w:rsidRDefault="009F4DF2" w:rsidP="00A11708">
            <w:pPr>
              <w:spacing w:line="20" w:lineRule="atLeast"/>
              <w:rPr>
                <w:rFonts w:ascii="Times New Roman" w:eastAsia="Times New Roman" w:hAnsi="Times New Roman" w:cs="Times New Roman"/>
                <w:b/>
                <w:bCs/>
                <w:lang w:val="kk-KZ" w:eastAsia="ru-RU"/>
              </w:rPr>
            </w:pPr>
            <w:r w:rsidRPr="008213A2">
              <w:rPr>
                <w:rFonts w:ascii="Times New Roman" w:hAnsi="Times New Roman" w:cs="Times New Roman"/>
              </w:rPr>
              <w:t>1 неделя</w:t>
            </w:r>
          </w:p>
        </w:tc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</w:tcPr>
          <w:p w14:paraId="7C70C6DC" w14:textId="32F42E08" w:rsidR="00A11708" w:rsidRPr="008213A2" w:rsidRDefault="00A11708" w:rsidP="00A11708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hAnsi="Times New Roman" w:cs="Times New Roman"/>
              </w:rPr>
              <w:t xml:space="preserve">Заключение </w:t>
            </w:r>
          </w:p>
        </w:tc>
        <w:tc>
          <w:tcPr>
            <w:tcW w:w="1976" w:type="dxa"/>
          </w:tcPr>
          <w:p w14:paraId="0D89E29B" w14:textId="4D9AD795" w:rsidR="00A11708" w:rsidRPr="008213A2" w:rsidRDefault="00A11708" w:rsidP="00A11708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</w:t>
            </w:r>
            <w:r w:rsidR="009F4DF2" w:rsidRPr="008213A2">
              <w:rPr>
                <w:rFonts w:ascii="Times New Roman" w:hAnsi="Times New Roman" w:cs="Times New Roman"/>
              </w:rPr>
              <w:t xml:space="preserve"> Бровкина Е.П.</w:t>
            </w:r>
          </w:p>
        </w:tc>
        <w:tc>
          <w:tcPr>
            <w:tcW w:w="1923" w:type="dxa"/>
          </w:tcPr>
          <w:p w14:paraId="7DC7115F" w14:textId="1A58DD80" w:rsidR="00A11708" w:rsidRPr="008213A2" w:rsidRDefault="00A11708" w:rsidP="00A11708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256FE5" w:rsidRPr="001E2BA1" w14:paraId="61ABADFD" w14:textId="77777777" w:rsidTr="00E81394">
        <w:tc>
          <w:tcPr>
            <w:tcW w:w="643" w:type="dxa"/>
          </w:tcPr>
          <w:p w14:paraId="3D296A33" w14:textId="3E242D3A" w:rsidR="00256FE5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24</w:t>
            </w:r>
          </w:p>
        </w:tc>
        <w:tc>
          <w:tcPr>
            <w:tcW w:w="2779" w:type="dxa"/>
          </w:tcPr>
          <w:p w14:paraId="24516FDE" w14:textId="77777777" w:rsidR="00256FE5" w:rsidRPr="008213A2" w:rsidRDefault="00256FE5" w:rsidP="00256FE5">
            <w:pPr>
              <w:spacing w:line="20" w:lineRule="atLeast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8213A2">
              <w:rPr>
                <w:rFonts w:ascii="Times New Roman" w:hAnsi="Times New Roman" w:cs="Times New Roman"/>
                <w:lang w:val="en-US"/>
              </w:rPr>
              <w:t>Экспресс</w:t>
            </w:r>
            <w:proofErr w:type="spellEnd"/>
            <w:r w:rsidRPr="008213A2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lang w:val="en-US"/>
              </w:rPr>
              <w:t>анкетирование</w:t>
            </w:r>
            <w:proofErr w:type="spellEnd"/>
            <w:r w:rsidRPr="008213A2">
              <w:rPr>
                <w:rFonts w:ascii="Times New Roman" w:hAnsi="Times New Roman" w:cs="Times New Roman"/>
                <w:lang w:val="en-US"/>
              </w:rPr>
              <w:t xml:space="preserve">, </w:t>
            </w:r>
            <w:proofErr w:type="spellStart"/>
            <w:r w:rsidRPr="008213A2">
              <w:rPr>
                <w:rFonts w:ascii="Times New Roman" w:hAnsi="Times New Roman" w:cs="Times New Roman"/>
                <w:lang w:val="en-US"/>
              </w:rPr>
              <w:t>разработанное</w:t>
            </w:r>
            <w:proofErr w:type="spellEnd"/>
            <w:r w:rsidRPr="008213A2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lang w:val="en-US"/>
              </w:rPr>
              <w:t>Өркен</w:t>
            </w:r>
            <w:proofErr w:type="spellEnd"/>
            <w:r w:rsidRPr="008213A2">
              <w:rPr>
                <w:rFonts w:ascii="Times New Roman" w:hAnsi="Times New Roman" w:cs="Times New Roman"/>
                <w:lang w:val="en-US"/>
              </w:rPr>
              <w:t xml:space="preserve">. </w:t>
            </w:r>
          </w:p>
          <w:p w14:paraId="78DBFBDE" w14:textId="77777777" w:rsidR="00256FE5" w:rsidRPr="008213A2" w:rsidRDefault="00256FE5" w:rsidP="00256FE5">
            <w:pPr>
              <w:spacing w:line="20" w:lineRule="atLeast"/>
              <w:rPr>
                <w:rFonts w:ascii="Times New Roman" w:hAnsi="Times New Roman" w:cs="Times New Roman"/>
              </w:rPr>
            </w:pPr>
          </w:p>
        </w:tc>
        <w:tc>
          <w:tcPr>
            <w:tcW w:w="2522" w:type="dxa"/>
          </w:tcPr>
          <w:p w14:paraId="2A5A6F95" w14:textId="2069D6D0" w:rsidR="00256FE5" w:rsidRPr="008213A2" w:rsidRDefault="00256FE5" w:rsidP="00256FE5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 выявлению насилия</w:t>
            </w:r>
          </w:p>
        </w:tc>
        <w:tc>
          <w:tcPr>
            <w:tcW w:w="2027" w:type="dxa"/>
          </w:tcPr>
          <w:p w14:paraId="6A776B63" w14:textId="37F2A802" w:rsidR="00256FE5" w:rsidRPr="008213A2" w:rsidRDefault="00256FE5" w:rsidP="00256FE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2-11 класс</w:t>
            </w:r>
          </w:p>
        </w:tc>
        <w:tc>
          <w:tcPr>
            <w:tcW w:w="1796" w:type="dxa"/>
            <w:tcBorders>
              <w:bottom w:val="single" w:sz="4" w:space="0" w:color="auto"/>
            </w:tcBorders>
          </w:tcPr>
          <w:p w14:paraId="4B6C4142" w14:textId="205802C8" w:rsidR="00256FE5" w:rsidRPr="008213A2" w:rsidRDefault="00256FE5" w:rsidP="00256FE5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Ноябрь</w:t>
            </w:r>
          </w:p>
          <w:p w14:paraId="025FA104" w14:textId="6B6F66E1" w:rsidR="00256FE5" w:rsidRPr="008213A2" w:rsidRDefault="00256FE5" w:rsidP="00256FE5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1-4 неделя</w:t>
            </w:r>
          </w:p>
        </w:tc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</w:tcPr>
          <w:p w14:paraId="29B0C715" w14:textId="7C34CD6C" w:rsidR="00256FE5" w:rsidRPr="008213A2" w:rsidRDefault="00256FE5" w:rsidP="00256FE5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Протокол </w:t>
            </w:r>
          </w:p>
        </w:tc>
        <w:tc>
          <w:tcPr>
            <w:tcW w:w="1976" w:type="dxa"/>
          </w:tcPr>
          <w:p w14:paraId="7DD2460C" w14:textId="7A284F33" w:rsidR="00256FE5" w:rsidRPr="008213A2" w:rsidRDefault="00256FE5" w:rsidP="00256FE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06D62DE7" w14:textId="777350C2" w:rsidR="00256FE5" w:rsidRPr="008213A2" w:rsidRDefault="00256FE5" w:rsidP="00256FE5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1C5FEC" w:rsidRPr="001E2BA1" w14:paraId="4F69B838" w14:textId="77777777" w:rsidTr="00E81394">
        <w:tc>
          <w:tcPr>
            <w:tcW w:w="643" w:type="dxa"/>
          </w:tcPr>
          <w:p w14:paraId="2B827646" w14:textId="0CE7E077" w:rsidR="001C5FE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lastRenderedPageBreak/>
              <w:t>25</w:t>
            </w:r>
          </w:p>
        </w:tc>
        <w:tc>
          <w:tcPr>
            <w:tcW w:w="2779" w:type="dxa"/>
          </w:tcPr>
          <w:p w14:paraId="470029BB" w14:textId="620C02FF" w:rsidR="001C5FEC" w:rsidRPr="008213A2" w:rsidRDefault="001C5FEC" w:rsidP="001C5FE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«Психологические особенности подросткового возраста»</w:t>
            </w:r>
          </w:p>
        </w:tc>
        <w:tc>
          <w:tcPr>
            <w:tcW w:w="2522" w:type="dxa"/>
          </w:tcPr>
          <w:p w14:paraId="6C4DBDA7" w14:textId="08D7061E" w:rsidR="001C5FEC" w:rsidRPr="008213A2" w:rsidRDefault="00EF771B" w:rsidP="00EF771B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Родительский лекторий </w:t>
            </w:r>
            <w:r w:rsidR="001C5FEC" w:rsidRPr="008213A2">
              <w:rPr>
                <w:rFonts w:ascii="Times New Roman" w:hAnsi="Times New Roman" w:cs="Times New Roman"/>
              </w:rPr>
              <w:t>по нравственно-духовному образованию и формированию в обществе ценности семьи и ребенка</w:t>
            </w:r>
          </w:p>
        </w:tc>
        <w:tc>
          <w:tcPr>
            <w:tcW w:w="2027" w:type="dxa"/>
          </w:tcPr>
          <w:p w14:paraId="7D719DE2" w14:textId="1CFD1D6F" w:rsidR="001C5FEC" w:rsidRPr="008213A2" w:rsidRDefault="001C5FEC" w:rsidP="001C5FE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7-11 класс</w:t>
            </w:r>
          </w:p>
        </w:tc>
        <w:tc>
          <w:tcPr>
            <w:tcW w:w="1796" w:type="dxa"/>
            <w:tcBorders>
              <w:bottom w:val="single" w:sz="4" w:space="0" w:color="auto"/>
            </w:tcBorders>
          </w:tcPr>
          <w:p w14:paraId="0491C1AF" w14:textId="77777777" w:rsidR="001C5FEC" w:rsidRPr="008213A2" w:rsidRDefault="001C5FEC" w:rsidP="001C5FE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Ноябрь </w:t>
            </w:r>
          </w:p>
          <w:p w14:paraId="0AC2EECD" w14:textId="4149E9D7" w:rsidR="001C5FEC" w:rsidRPr="008213A2" w:rsidRDefault="001C5FEC" w:rsidP="001C5FE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2-4 неделя</w:t>
            </w:r>
          </w:p>
        </w:tc>
        <w:tc>
          <w:tcPr>
            <w:tcW w:w="2028" w:type="dxa"/>
          </w:tcPr>
          <w:p w14:paraId="734FE026" w14:textId="7BA3A0B3" w:rsidR="001C5FEC" w:rsidRPr="008213A2" w:rsidRDefault="001C5FEC" w:rsidP="001C5FE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Разработка </w:t>
            </w:r>
          </w:p>
        </w:tc>
        <w:tc>
          <w:tcPr>
            <w:tcW w:w="1976" w:type="dxa"/>
          </w:tcPr>
          <w:p w14:paraId="5A56FC0D" w14:textId="4F58FF98" w:rsidR="001C5FEC" w:rsidRPr="008213A2" w:rsidRDefault="001C5FEC" w:rsidP="001C5FE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56106E71" w14:textId="24523AC5" w:rsidR="001C5FEC" w:rsidRPr="008213A2" w:rsidRDefault="001C5FEC" w:rsidP="001C5FE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1E771B" w:rsidRPr="001E2BA1" w14:paraId="71BFAB43" w14:textId="77777777" w:rsidTr="00E81394">
        <w:tc>
          <w:tcPr>
            <w:tcW w:w="643" w:type="dxa"/>
          </w:tcPr>
          <w:p w14:paraId="23C64759" w14:textId="369AF944" w:rsidR="001E771B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26</w:t>
            </w:r>
          </w:p>
        </w:tc>
        <w:tc>
          <w:tcPr>
            <w:tcW w:w="2779" w:type="dxa"/>
          </w:tcPr>
          <w:p w14:paraId="08ABE55F" w14:textId="6B654427" w:rsidR="001E771B" w:rsidRPr="008213A2" w:rsidRDefault="001E771B" w:rsidP="001E771B">
            <w:pPr>
              <w:shd w:val="clear" w:color="auto" w:fill="FFFFFF"/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Психология онкүндігі</w:t>
            </w:r>
          </w:p>
        </w:tc>
        <w:tc>
          <w:tcPr>
            <w:tcW w:w="2522" w:type="dxa"/>
          </w:tcPr>
          <w:p w14:paraId="458B1E4A" w14:textId="26F47A04" w:rsidR="001E771B" w:rsidRPr="008213A2" w:rsidRDefault="001E771B" w:rsidP="001E771B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Психологиялық-ағартушылық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жұмыс</w:t>
            </w:r>
            <w:proofErr w:type="spellEnd"/>
          </w:p>
        </w:tc>
        <w:tc>
          <w:tcPr>
            <w:tcW w:w="2027" w:type="dxa"/>
          </w:tcPr>
          <w:p w14:paraId="0515E03E" w14:textId="0BF9AA06" w:rsidR="001E771B" w:rsidRPr="008213A2" w:rsidRDefault="001E771B" w:rsidP="001E771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Оқушылар, мұғалімдер, ата-аналар </w:t>
            </w:r>
          </w:p>
        </w:tc>
        <w:tc>
          <w:tcPr>
            <w:tcW w:w="1796" w:type="dxa"/>
          </w:tcPr>
          <w:p w14:paraId="6FE929F4" w14:textId="77777777" w:rsidR="001E771B" w:rsidRPr="008213A2" w:rsidRDefault="001E771B" w:rsidP="001E771B">
            <w:pPr>
              <w:spacing w:line="20" w:lineRule="atLeast"/>
              <w:rPr>
                <w:rFonts w:ascii="Times New Roman" w:hAnsi="Times New Roman" w:cs="Times New Roman"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  <w:bCs/>
                <w:lang w:val="kk-KZ"/>
              </w:rPr>
              <w:t>Қараша</w:t>
            </w:r>
          </w:p>
          <w:p w14:paraId="33485875" w14:textId="0C8F48D1" w:rsidR="001E771B" w:rsidRPr="008213A2" w:rsidRDefault="001E771B" w:rsidP="001E771B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1 апта </w:t>
            </w:r>
          </w:p>
        </w:tc>
        <w:tc>
          <w:tcPr>
            <w:tcW w:w="2028" w:type="dxa"/>
          </w:tcPr>
          <w:p w14:paraId="7976413D" w14:textId="016F4390" w:rsidR="001E771B" w:rsidRPr="008213A2" w:rsidRDefault="001E771B" w:rsidP="001E771B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Қорытынды есеп </w:t>
            </w:r>
          </w:p>
        </w:tc>
        <w:tc>
          <w:tcPr>
            <w:tcW w:w="1976" w:type="dxa"/>
          </w:tcPr>
          <w:p w14:paraId="247FA443" w14:textId="77777777" w:rsidR="001E771B" w:rsidRPr="008213A2" w:rsidRDefault="001E771B" w:rsidP="001E771B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</w:rPr>
              <w:t>Педагог-психолог</w:t>
            </w: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>:</w:t>
            </w:r>
          </w:p>
          <w:p w14:paraId="48B1BEF7" w14:textId="68A91470" w:rsidR="001E771B" w:rsidRPr="008213A2" w:rsidRDefault="001E771B" w:rsidP="001E771B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65F7E2AB" w14:textId="0BB34076" w:rsidR="001E771B" w:rsidRPr="008213A2" w:rsidRDefault="001E771B" w:rsidP="001E771B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Қорытынды есеп</w:t>
            </w:r>
          </w:p>
        </w:tc>
      </w:tr>
      <w:tr w:rsidR="001E771B" w:rsidRPr="001E2BA1" w14:paraId="6DAAB891" w14:textId="77777777" w:rsidTr="00E81394">
        <w:tc>
          <w:tcPr>
            <w:tcW w:w="643" w:type="dxa"/>
          </w:tcPr>
          <w:p w14:paraId="611A0DD1" w14:textId="72597CD8" w:rsidR="001E771B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27</w:t>
            </w:r>
          </w:p>
        </w:tc>
        <w:tc>
          <w:tcPr>
            <w:tcW w:w="2779" w:type="dxa"/>
          </w:tcPr>
          <w:p w14:paraId="3F90FB18" w14:textId="6ABFDE70" w:rsidR="001E771B" w:rsidRPr="008213A2" w:rsidRDefault="001E771B" w:rsidP="001E771B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Педагогтерге «Оқушылардағы суицидалды мінез-құлық белгілері және олардың алдын алу» семинары</w:t>
            </w:r>
          </w:p>
        </w:tc>
        <w:tc>
          <w:tcPr>
            <w:tcW w:w="2522" w:type="dxa"/>
          </w:tcPr>
          <w:p w14:paraId="37FD9E56" w14:textId="5DC558B6" w:rsidR="001E771B" w:rsidRPr="008213A2" w:rsidRDefault="001E771B" w:rsidP="001E771B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Психологиялық-ағартушылық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жұмыс</w:t>
            </w:r>
            <w:proofErr w:type="spellEnd"/>
          </w:p>
        </w:tc>
        <w:tc>
          <w:tcPr>
            <w:tcW w:w="2027" w:type="dxa"/>
          </w:tcPr>
          <w:p w14:paraId="17B0222F" w14:textId="76E918C7" w:rsidR="001E771B" w:rsidRPr="008213A2" w:rsidRDefault="001E771B" w:rsidP="001E771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Мұғалімде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сынып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жетекшілер</w:t>
            </w:r>
            <w:proofErr w:type="spellEnd"/>
          </w:p>
        </w:tc>
        <w:tc>
          <w:tcPr>
            <w:tcW w:w="1796" w:type="dxa"/>
          </w:tcPr>
          <w:p w14:paraId="5B1C2FDA" w14:textId="67688240" w:rsidR="001E771B" w:rsidRPr="008213A2" w:rsidRDefault="001E771B" w:rsidP="001E771B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2 апта </w:t>
            </w:r>
          </w:p>
        </w:tc>
        <w:tc>
          <w:tcPr>
            <w:tcW w:w="2028" w:type="dxa"/>
          </w:tcPr>
          <w:p w14:paraId="6364A2AC" w14:textId="2F59CA1C" w:rsidR="001E771B" w:rsidRPr="008213A2" w:rsidRDefault="001E771B" w:rsidP="001E771B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Семинар (суицидтің алдын алу алгоритмін түсіндіру, талқылау)</w:t>
            </w:r>
          </w:p>
        </w:tc>
        <w:tc>
          <w:tcPr>
            <w:tcW w:w="1976" w:type="dxa"/>
          </w:tcPr>
          <w:p w14:paraId="22AB6D7D" w14:textId="77777777" w:rsidR="001E771B" w:rsidRPr="008213A2" w:rsidRDefault="001E771B" w:rsidP="001E771B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</w:rPr>
              <w:t>Педагог-психолог</w:t>
            </w: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>:</w:t>
            </w:r>
          </w:p>
          <w:p w14:paraId="26C19094" w14:textId="73179D66" w:rsidR="001E771B" w:rsidRPr="008213A2" w:rsidRDefault="001E771B" w:rsidP="001E771B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6AD44D6A" w14:textId="2ADB883E" w:rsidR="001E771B" w:rsidRPr="008213A2" w:rsidRDefault="001E771B" w:rsidP="001E771B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Хаттама </w:t>
            </w:r>
          </w:p>
        </w:tc>
      </w:tr>
      <w:tr w:rsidR="001E771B" w:rsidRPr="001E2BA1" w14:paraId="367349D6" w14:textId="77777777" w:rsidTr="00E81394">
        <w:tc>
          <w:tcPr>
            <w:tcW w:w="643" w:type="dxa"/>
          </w:tcPr>
          <w:p w14:paraId="49778398" w14:textId="6E174DD2" w:rsidR="001E771B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28</w:t>
            </w:r>
          </w:p>
        </w:tc>
        <w:tc>
          <w:tcPr>
            <w:tcW w:w="2779" w:type="dxa"/>
          </w:tcPr>
          <w:p w14:paraId="09002DDF" w14:textId="3E0FB9DA" w:rsidR="001E771B" w:rsidRPr="008213A2" w:rsidRDefault="001E771B" w:rsidP="001E771B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Балалардағы суицид қаупінің болжамды кестесі (А.Н. Волкова)</w:t>
            </w:r>
          </w:p>
        </w:tc>
        <w:tc>
          <w:tcPr>
            <w:tcW w:w="2522" w:type="dxa"/>
          </w:tcPr>
          <w:p w14:paraId="7C59B7B5" w14:textId="77777777" w:rsidR="001E771B" w:rsidRPr="008213A2" w:rsidRDefault="001E771B" w:rsidP="001E771B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sz w:val="22"/>
                <w:szCs w:val="22"/>
                <w:lang w:val="kk-KZ"/>
              </w:rPr>
              <w:t>Диагностикалық жұмыс</w:t>
            </w:r>
          </w:p>
          <w:p w14:paraId="66EC7AB5" w14:textId="18E9A0F4" w:rsidR="001E771B" w:rsidRPr="008213A2" w:rsidRDefault="001E771B" w:rsidP="001E771B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i/>
                <w:lang w:val="kk-KZ"/>
              </w:rPr>
              <w:t>(</w:t>
            </w:r>
            <w:r w:rsidRPr="008213A2">
              <w:rPr>
                <w:rFonts w:ascii="Times New Roman" w:hAnsi="Times New Roman" w:cs="Times New Roman"/>
                <w:i/>
                <w:lang w:val="kk-KZ"/>
              </w:rPr>
              <w:t>Оқушылар арасынан аутодеструктивті мінез-құлыққа бейім «тәуекел  тобы» оқушыларды бастапқы анықтау)</w:t>
            </w:r>
          </w:p>
        </w:tc>
        <w:tc>
          <w:tcPr>
            <w:tcW w:w="2027" w:type="dxa"/>
          </w:tcPr>
          <w:p w14:paraId="192C6286" w14:textId="55D07067" w:rsidR="001E771B" w:rsidRPr="008213A2" w:rsidRDefault="001E771B" w:rsidP="001E771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1-4 сынып сынып жетекшілері </w:t>
            </w:r>
          </w:p>
        </w:tc>
        <w:tc>
          <w:tcPr>
            <w:tcW w:w="1796" w:type="dxa"/>
          </w:tcPr>
          <w:p w14:paraId="56CC7051" w14:textId="536C7903" w:rsidR="001E771B" w:rsidRPr="008213A2" w:rsidRDefault="001E771B" w:rsidP="001E771B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2 -3 апта </w:t>
            </w:r>
          </w:p>
        </w:tc>
        <w:tc>
          <w:tcPr>
            <w:tcW w:w="2028" w:type="dxa"/>
          </w:tcPr>
          <w:p w14:paraId="7BFDB1C2" w14:textId="7DDB247E" w:rsidR="001E771B" w:rsidRPr="008213A2" w:rsidRDefault="001E771B" w:rsidP="001E771B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Қорытынды </w:t>
            </w:r>
          </w:p>
        </w:tc>
        <w:tc>
          <w:tcPr>
            <w:tcW w:w="1976" w:type="dxa"/>
          </w:tcPr>
          <w:p w14:paraId="4E99539D" w14:textId="73188AB5" w:rsidR="001E771B" w:rsidRPr="008213A2" w:rsidRDefault="001E771B" w:rsidP="001E771B">
            <w:pPr>
              <w:pStyle w:val="Compact"/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</w:rPr>
              <w:t>Педагог-психолог</w:t>
            </w: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>: Карамульдинова Ж.С</w:t>
            </w:r>
          </w:p>
        </w:tc>
        <w:tc>
          <w:tcPr>
            <w:tcW w:w="1923" w:type="dxa"/>
          </w:tcPr>
          <w:p w14:paraId="6B299CDA" w14:textId="23664882" w:rsidR="001E771B" w:rsidRPr="008213A2" w:rsidRDefault="001E771B" w:rsidP="001E771B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Қорытынды</w:t>
            </w:r>
          </w:p>
        </w:tc>
      </w:tr>
      <w:tr w:rsidR="001E771B" w:rsidRPr="001E2BA1" w14:paraId="468A6468" w14:textId="77777777" w:rsidTr="00E81394">
        <w:tc>
          <w:tcPr>
            <w:tcW w:w="643" w:type="dxa"/>
          </w:tcPr>
          <w:p w14:paraId="6D948F24" w14:textId="0F116C1A" w:rsidR="001E771B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29</w:t>
            </w:r>
          </w:p>
        </w:tc>
        <w:tc>
          <w:tcPr>
            <w:tcW w:w="2779" w:type="dxa"/>
          </w:tcPr>
          <w:p w14:paraId="774439C8" w14:textId="66C70F64" w:rsidR="001E771B" w:rsidRPr="008213A2" w:rsidRDefault="001E771B" w:rsidP="001E771B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«Суицид тəуекелі картасы» əдістемесі (Л. Б. Шнейдер модификациясы)</w:t>
            </w:r>
          </w:p>
        </w:tc>
        <w:tc>
          <w:tcPr>
            <w:tcW w:w="2522" w:type="dxa"/>
          </w:tcPr>
          <w:p w14:paraId="5E6EFA65" w14:textId="77777777" w:rsidR="001E771B" w:rsidRPr="008213A2" w:rsidRDefault="001E771B" w:rsidP="001E771B">
            <w:pPr>
              <w:spacing w:before="36" w:after="36"/>
              <w:rPr>
                <w:rFonts w:ascii="Times New Roman" w:hAnsi="Times New Roman" w:cs="Times New Roman"/>
                <w:b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lang w:val="kk-KZ"/>
              </w:rPr>
              <w:t>Диагностикалық жұмыс</w:t>
            </w:r>
          </w:p>
          <w:p w14:paraId="0F69A878" w14:textId="6288DDF7" w:rsidR="001E771B" w:rsidRPr="008213A2" w:rsidRDefault="001E771B" w:rsidP="001E771B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i/>
                <w:lang w:val="kk-KZ"/>
              </w:rPr>
              <w:t>(</w:t>
            </w:r>
            <w:r w:rsidRPr="008213A2">
              <w:rPr>
                <w:rFonts w:ascii="Times New Roman" w:hAnsi="Times New Roman" w:cs="Times New Roman"/>
                <w:i/>
                <w:lang w:val="kk-KZ"/>
              </w:rPr>
              <w:t>Оқушылар арасынан аутодеструктивті мінез-құлыққа бейім «тәуекел тобы» оқушыларды бастапқы анықтау)</w:t>
            </w:r>
          </w:p>
        </w:tc>
        <w:tc>
          <w:tcPr>
            <w:tcW w:w="2027" w:type="dxa"/>
          </w:tcPr>
          <w:p w14:paraId="6370ABFA" w14:textId="37B82E70" w:rsidR="001E771B" w:rsidRPr="008213A2" w:rsidRDefault="001E771B" w:rsidP="001E771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10-11 сынып сынып жетекшілері </w:t>
            </w:r>
          </w:p>
        </w:tc>
        <w:tc>
          <w:tcPr>
            <w:tcW w:w="1796" w:type="dxa"/>
          </w:tcPr>
          <w:p w14:paraId="74829259" w14:textId="4795F90F" w:rsidR="001E771B" w:rsidRPr="008213A2" w:rsidRDefault="001E771B" w:rsidP="001E771B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3 апта </w:t>
            </w:r>
          </w:p>
        </w:tc>
        <w:tc>
          <w:tcPr>
            <w:tcW w:w="2028" w:type="dxa"/>
          </w:tcPr>
          <w:p w14:paraId="50355C30" w14:textId="65B40E06" w:rsidR="001E771B" w:rsidRPr="008213A2" w:rsidRDefault="001E771B" w:rsidP="001E771B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Қорытынды </w:t>
            </w:r>
          </w:p>
        </w:tc>
        <w:tc>
          <w:tcPr>
            <w:tcW w:w="1976" w:type="dxa"/>
          </w:tcPr>
          <w:p w14:paraId="2A1E8105" w14:textId="26C70895" w:rsidR="001E771B" w:rsidRPr="008213A2" w:rsidRDefault="001E771B" w:rsidP="001E771B">
            <w:pPr>
              <w:pStyle w:val="Compact"/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</w:rPr>
              <w:t>Педагог-психолог</w:t>
            </w: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 xml:space="preserve">: Карамульдинова Ж.С </w:t>
            </w:r>
            <w:proofErr w:type="spellStart"/>
            <w:r w:rsidRPr="008213A2">
              <w:rPr>
                <w:rFonts w:ascii="Times New Roman" w:hAnsi="Times New Roman" w:cs="Times New Roman"/>
                <w:sz w:val="22"/>
                <w:szCs w:val="22"/>
              </w:rPr>
              <w:t>сынып</w:t>
            </w:r>
            <w:proofErr w:type="spellEnd"/>
            <w:r w:rsidRPr="008213A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sz w:val="22"/>
                <w:szCs w:val="22"/>
              </w:rPr>
              <w:t>жетекшілер</w:t>
            </w:r>
            <w:proofErr w:type="spellEnd"/>
          </w:p>
        </w:tc>
        <w:tc>
          <w:tcPr>
            <w:tcW w:w="1923" w:type="dxa"/>
          </w:tcPr>
          <w:p w14:paraId="6F485FA6" w14:textId="19823CB9" w:rsidR="001E771B" w:rsidRPr="008213A2" w:rsidRDefault="001E771B" w:rsidP="001E771B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Қорытынды</w:t>
            </w:r>
          </w:p>
        </w:tc>
      </w:tr>
      <w:tr w:rsidR="001E771B" w:rsidRPr="001E2BA1" w14:paraId="5F76A841" w14:textId="77777777" w:rsidTr="00E81394">
        <w:tc>
          <w:tcPr>
            <w:tcW w:w="643" w:type="dxa"/>
          </w:tcPr>
          <w:p w14:paraId="68B4665C" w14:textId="2A6CC9D5" w:rsidR="001E771B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30</w:t>
            </w:r>
          </w:p>
        </w:tc>
        <w:tc>
          <w:tcPr>
            <w:tcW w:w="2779" w:type="dxa"/>
          </w:tcPr>
          <w:p w14:paraId="6BC7B78D" w14:textId="02FC8784" w:rsidR="001E771B" w:rsidRPr="008213A2" w:rsidRDefault="001E771B" w:rsidP="001E771B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Д. Рассел мен М. Фергюсонның Жалғыздықтың субъективті сезім деңгейін диагностикалау əдістемесі</w:t>
            </w:r>
          </w:p>
        </w:tc>
        <w:tc>
          <w:tcPr>
            <w:tcW w:w="2522" w:type="dxa"/>
          </w:tcPr>
          <w:p w14:paraId="4246BA1C" w14:textId="77777777" w:rsidR="001E771B" w:rsidRPr="008213A2" w:rsidRDefault="001E771B" w:rsidP="001E771B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Диагностикалық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жұмыс</w:t>
            </w:r>
            <w:proofErr w:type="spellEnd"/>
          </w:p>
          <w:p w14:paraId="67D99E25" w14:textId="2E5EA907" w:rsidR="001E771B" w:rsidRPr="008213A2" w:rsidRDefault="001E771B" w:rsidP="001E771B">
            <w:pPr>
              <w:spacing w:before="36" w:after="36"/>
              <w:rPr>
                <w:rFonts w:ascii="Times New Roman" w:hAnsi="Times New Roman" w:cs="Times New Roman"/>
                <w:b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i/>
                <w:lang w:val="kk-KZ"/>
              </w:rPr>
              <w:t>(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Аутодеструктивті</w:t>
            </w:r>
            <w:proofErr w:type="spellEnd"/>
            <w:r w:rsidRPr="008213A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мінез</w:t>
            </w:r>
            <w:proofErr w:type="spellEnd"/>
            <w:r w:rsidRPr="008213A2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i/>
              </w:rPr>
              <w:t>құлық</w:t>
            </w:r>
            <w:proofErr w:type="spellEnd"/>
            <w:r w:rsidRPr="008213A2">
              <w:rPr>
                <w:rFonts w:ascii="Times New Roman" w:hAnsi="Times New Roman" w:cs="Times New Roman"/>
                <w:i/>
                <w:lang w:val="kk-KZ"/>
              </w:rPr>
              <w:t>)</w:t>
            </w:r>
          </w:p>
        </w:tc>
        <w:tc>
          <w:tcPr>
            <w:tcW w:w="2027" w:type="dxa"/>
          </w:tcPr>
          <w:p w14:paraId="2294F072" w14:textId="008737C1" w:rsidR="001E771B" w:rsidRPr="008213A2" w:rsidRDefault="001E771B" w:rsidP="001E771B">
            <w:pPr>
              <w:spacing w:line="27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10</w:t>
            </w:r>
            <w:r w:rsidRPr="008213A2">
              <w:rPr>
                <w:rFonts w:ascii="Times New Roman" w:hAnsi="Times New Roman" w:cs="Times New Roman"/>
              </w:rPr>
              <w:t xml:space="preserve">–11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сынып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оқушылары</w:t>
            </w:r>
            <w:proofErr w:type="spellEnd"/>
          </w:p>
        </w:tc>
        <w:tc>
          <w:tcPr>
            <w:tcW w:w="1796" w:type="dxa"/>
          </w:tcPr>
          <w:p w14:paraId="46D91AAF" w14:textId="5E72A228" w:rsidR="001E771B" w:rsidRPr="008213A2" w:rsidRDefault="001E771B" w:rsidP="001E771B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2 апта </w:t>
            </w:r>
          </w:p>
        </w:tc>
        <w:tc>
          <w:tcPr>
            <w:tcW w:w="2028" w:type="dxa"/>
          </w:tcPr>
          <w:p w14:paraId="11E17A2D" w14:textId="6EC3B777" w:rsidR="001E771B" w:rsidRPr="008213A2" w:rsidRDefault="001E771B" w:rsidP="001E771B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Қорытынды </w:t>
            </w:r>
          </w:p>
        </w:tc>
        <w:tc>
          <w:tcPr>
            <w:tcW w:w="1976" w:type="dxa"/>
          </w:tcPr>
          <w:p w14:paraId="65623ADA" w14:textId="49BBE839" w:rsidR="001E771B" w:rsidRPr="008213A2" w:rsidRDefault="001E771B" w:rsidP="001E771B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</w:rPr>
              <w:t>Педагог-психолог</w:t>
            </w: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 xml:space="preserve">: </w:t>
            </w:r>
          </w:p>
          <w:p w14:paraId="25911AD4" w14:textId="3A45FF3B" w:rsidR="00E826DC" w:rsidRPr="008213A2" w:rsidRDefault="00E826DC" w:rsidP="001E771B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арамульдинова Ж.С</w:t>
            </w:r>
          </w:p>
          <w:p w14:paraId="1218D895" w14:textId="0744A3DE" w:rsidR="001E771B" w:rsidRPr="008213A2" w:rsidRDefault="001E771B" w:rsidP="001E77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23" w:type="dxa"/>
          </w:tcPr>
          <w:p w14:paraId="5E398380" w14:textId="24046663" w:rsidR="001E771B" w:rsidRPr="008213A2" w:rsidRDefault="001E771B" w:rsidP="001E771B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Қорытынды</w:t>
            </w:r>
          </w:p>
        </w:tc>
      </w:tr>
      <w:tr w:rsidR="00E826DC" w:rsidRPr="001E2BA1" w14:paraId="2F68C977" w14:textId="77777777" w:rsidTr="00E81394">
        <w:tc>
          <w:tcPr>
            <w:tcW w:w="643" w:type="dxa"/>
          </w:tcPr>
          <w:p w14:paraId="1DCED6BC" w14:textId="2A87C68C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lastRenderedPageBreak/>
              <w:t>31</w:t>
            </w:r>
          </w:p>
        </w:tc>
        <w:tc>
          <w:tcPr>
            <w:tcW w:w="2779" w:type="dxa"/>
          </w:tcPr>
          <w:p w14:paraId="2483F64F" w14:textId="77777777" w:rsidR="00E826DC" w:rsidRPr="008213A2" w:rsidRDefault="00E826DC" w:rsidP="00E826DC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>«Отбасы суреті» проективті əдістемесі</w:t>
            </w:r>
          </w:p>
          <w:p w14:paraId="758CE912" w14:textId="77777777" w:rsidR="00E826DC" w:rsidRPr="008213A2" w:rsidRDefault="00E826DC" w:rsidP="00E826DC">
            <w:pPr>
              <w:pStyle w:val="Compact"/>
              <w:rPr>
                <w:sz w:val="22"/>
                <w:szCs w:val="22"/>
                <w:lang w:val="kk-KZ"/>
              </w:rPr>
            </w:pPr>
          </w:p>
          <w:p w14:paraId="23109A41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39D65678" w14:textId="77777777" w:rsidR="00E826DC" w:rsidRPr="008213A2" w:rsidRDefault="00E826DC" w:rsidP="00E826DC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Диагностикалық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жұмыс</w:t>
            </w:r>
            <w:proofErr w:type="spellEnd"/>
          </w:p>
          <w:p w14:paraId="4EFA6CAE" w14:textId="6EC0080B" w:rsidR="00E826DC" w:rsidRPr="008213A2" w:rsidRDefault="00E826DC" w:rsidP="00E826DC">
            <w:pPr>
              <w:spacing w:before="36" w:after="36"/>
              <w:rPr>
                <w:rFonts w:ascii="Times New Roman" w:hAnsi="Times New Roman" w:cs="Times New Roman"/>
                <w:b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i/>
                <w:lang w:val="kk-KZ"/>
              </w:rPr>
              <w:t>(</w:t>
            </w:r>
            <w:proofErr w:type="spellStart"/>
            <w:r w:rsidRPr="008213A2">
              <w:rPr>
                <w:rFonts w:ascii="Times New Roman" w:hAnsi="Times New Roman" w:cs="Times New Roman"/>
                <w:bCs/>
                <w:i/>
              </w:rPr>
              <w:t>Аутодеструктивті</w:t>
            </w:r>
            <w:proofErr w:type="spellEnd"/>
            <w:r w:rsidRPr="008213A2">
              <w:rPr>
                <w:rFonts w:ascii="Times New Roman" w:hAnsi="Times New Roman" w:cs="Times New Roman"/>
                <w:bCs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Cs/>
                <w:i/>
              </w:rPr>
              <w:t>мінез</w:t>
            </w:r>
            <w:proofErr w:type="spellEnd"/>
            <w:r w:rsidRPr="008213A2">
              <w:rPr>
                <w:rFonts w:ascii="Times New Roman" w:hAnsi="Times New Roman" w:cs="Times New Roman"/>
                <w:bCs/>
                <w:i/>
                <w:lang w:val="kk-KZ"/>
              </w:rPr>
              <w:t>-</w:t>
            </w:r>
            <w:r w:rsidRPr="008213A2">
              <w:rPr>
                <w:rFonts w:ascii="Times New Roman" w:hAnsi="Times New Roman" w:cs="Times New Roman"/>
                <w:bCs/>
                <w:i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Cs/>
                <w:i/>
              </w:rPr>
              <w:t>құлық</w:t>
            </w:r>
            <w:proofErr w:type="spellEnd"/>
            <w:r w:rsidRPr="008213A2">
              <w:rPr>
                <w:rFonts w:ascii="Times New Roman" w:hAnsi="Times New Roman" w:cs="Times New Roman"/>
                <w:bCs/>
                <w:i/>
                <w:lang w:val="kk-KZ"/>
              </w:rPr>
              <w:t>)</w:t>
            </w:r>
          </w:p>
        </w:tc>
        <w:tc>
          <w:tcPr>
            <w:tcW w:w="2027" w:type="dxa"/>
          </w:tcPr>
          <w:p w14:paraId="78282A78" w14:textId="58016EA7" w:rsidR="00E826DC" w:rsidRPr="008213A2" w:rsidRDefault="00E826DC" w:rsidP="00E826DC">
            <w:pPr>
              <w:spacing w:line="27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Тәуекел топқа енген 1-4 сынып оқушылары</w:t>
            </w:r>
          </w:p>
        </w:tc>
        <w:tc>
          <w:tcPr>
            <w:tcW w:w="1796" w:type="dxa"/>
          </w:tcPr>
          <w:p w14:paraId="37F246F0" w14:textId="49FEE2CC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3 апта </w:t>
            </w:r>
          </w:p>
        </w:tc>
        <w:tc>
          <w:tcPr>
            <w:tcW w:w="2028" w:type="dxa"/>
          </w:tcPr>
          <w:p w14:paraId="64983D14" w14:textId="524F75B0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Қорытынды</w:t>
            </w:r>
          </w:p>
        </w:tc>
        <w:tc>
          <w:tcPr>
            <w:tcW w:w="1976" w:type="dxa"/>
          </w:tcPr>
          <w:p w14:paraId="4D62C903" w14:textId="77777777" w:rsidR="00E826DC" w:rsidRPr="008213A2" w:rsidRDefault="00E826DC" w:rsidP="00E826DC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</w:rPr>
              <w:t>Педагог-психолог</w:t>
            </w:r>
          </w:p>
          <w:p w14:paraId="3F6C0494" w14:textId="35E15CB2" w:rsidR="00E826DC" w:rsidRPr="008213A2" w:rsidRDefault="00E826DC" w:rsidP="00E826DC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>Карамульдинова Ж.С</w:t>
            </w:r>
          </w:p>
        </w:tc>
        <w:tc>
          <w:tcPr>
            <w:tcW w:w="1923" w:type="dxa"/>
          </w:tcPr>
          <w:p w14:paraId="33AEE003" w14:textId="77777777" w:rsidR="00E826DC" w:rsidRPr="008213A2" w:rsidRDefault="00E826DC" w:rsidP="00E826DC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 w:cs="Times New Roman"/>
                <w:sz w:val="22"/>
                <w:szCs w:val="22"/>
                <w:lang w:val="kk-KZ"/>
              </w:rPr>
              <w:t>Қорытынды</w:t>
            </w:r>
          </w:p>
          <w:p w14:paraId="56D4B445" w14:textId="77777777" w:rsidR="00E826DC" w:rsidRPr="008213A2" w:rsidRDefault="00E826DC" w:rsidP="00E826DC">
            <w:pPr>
              <w:pStyle w:val="a6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ПҚТ +/-</w:t>
            </w:r>
          </w:p>
          <w:p w14:paraId="2DF87337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</w:p>
        </w:tc>
      </w:tr>
      <w:tr w:rsidR="00E826DC" w:rsidRPr="00E826DC" w14:paraId="70A1ECFF" w14:textId="77777777" w:rsidTr="00E81394">
        <w:tc>
          <w:tcPr>
            <w:tcW w:w="643" w:type="dxa"/>
          </w:tcPr>
          <w:p w14:paraId="2DF590DD" w14:textId="35D8BE5A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32</w:t>
            </w:r>
          </w:p>
        </w:tc>
        <w:tc>
          <w:tcPr>
            <w:tcW w:w="2779" w:type="dxa"/>
          </w:tcPr>
          <w:p w14:paraId="40C34713" w14:textId="02870CE0" w:rsidR="00E826DC" w:rsidRPr="008213A2" w:rsidRDefault="00E826DC" w:rsidP="00E826DC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2"/>
                <w:szCs w:val="22"/>
                <w:lang w:val="kk-KZ"/>
              </w:rPr>
              <w:t>"Психикалық денсаулықты сақтау және нығайту дағдылары"</w:t>
            </w:r>
          </w:p>
        </w:tc>
        <w:tc>
          <w:tcPr>
            <w:tcW w:w="2522" w:type="dxa"/>
          </w:tcPr>
          <w:p w14:paraId="1205AFD7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hAnsi="Times New Roman" w:cs="Times New Roman"/>
                <w:b/>
                <w:bCs/>
                <w:lang w:val="kk-KZ"/>
              </w:rPr>
              <w:t>Дамыту (түзету) бағыты</w:t>
            </w: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 xml:space="preserve"> Тренинг </w:t>
            </w:r>
          </w:p>
          <w:p w14:paraId="7F378300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(аутоагрессивті мінез-құлықтың алдын алу бойынша)</w:t>
            </w:r>
          </w:p>
          <w:p w14:paraId="1E8A871C" w14:textId="77777777" w:rsidR="00E826DC" w:rsidRPr="008213A2" w:rsidRDefault="00E826DC" w:rsidP="00E826DC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kk-KZ"/>
              </w:rPr>
            </w:pPr>
          </w:p>
        </w:tc>
        <w:tc>
          <w:tcPr>
            <w:tcW w:w="2027" w:type="dxa"/>
          </w:tcPr>
          <w:p w14:paraId="436E0388" w14:textId="0FA99B2D" w:rsidR="00E826DC" w:rsidRPr="008213A2" w:rsidRDefault="00E826DC" w:rsidP="00E826DC">
            <w:pPr>
              <w:spacing w:line="27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 xml:space="preserve">10-11 сынып </w:t>
            </w:r>
          </w:p>
        </w:tc>
        <w:tc>
          <w:tcPr>
            <w:tcW w:w="1796" w:type="dxa"/>
          </w:tcPr>
          <w:p w14:paraId="78B2D0B4" w14:textId="00097B15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4 </w:t>
            </w: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апта</w:t>
            </w:r>
          </w:p>
          <w:p w14:paraId="6E8A4162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028" w:type="dxa"/>
          </w:tcPr>
          <w:p w14:paraId="48FB49A8" w14:textId="7EFD94E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Тренинг 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хаттамасы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, 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жадынама</w:t>
            </w:r>
            <w:proofErr w:type="spellEnd"/>
          </w:p>
        </w:tc>
        <w:tc>
          <w:tcPr>
            <w:tcW w:w="1976" w:type="dxa"/>
          </w:tcPr>
          <w:p w14:paraId="61466A83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6B459203" w14:textId="4C38E0FE" w:rsidR="00E826DC" w:rsidRPr="008213A2" w:rsidRDefault="00E826DC" w:rsidP="00E826DC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8213A2"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 xml:space="preserve">Карамульдинова Ж.С </w:t>
            </w:r>
          </w:p>
        </w:tc>
        <w:tc>
          <w:tcPr>
            <w:tcW w:w="1923" w:type="dxa"/>
          </w:tcPr>
          <w:p w14:paraId="66FF7114" w14:textId="6C6BDECE" w:rsidR="00E826DC" w:rsidRPr="008213A2" w:rsidRDefault="00E826DC" w:rsidP="00E826DC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2"/>
                <w:szCs w:val="22"/>
                <w:lang w:eastAsia="ru-RU"/>
              </w:rPr>
              <w:t xml:space="preserve">Тренинг 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sz w:val="22"/>
                <w:szCs w:val="22"/>
                <w:lang w:eastAsia="ru-RU"/>
              </w:rPr>
              <w:t>хаттамасы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sz w:val="22"/>
                <w:szCs w:val="22"/>
                <w:lang w:eastAsia="ru-RU"/>
              </w:rPr>
              <w:t xml:space="preserve">, 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sz w:val="22"/>
                <w:szCs w:val="22"/>
                <w:lang w:eastAsia="ru-RU"/>
              </w:rPr>
              <w:t>жадынама</w:t>
            </w:r>
            <w:proofErr w:type="spellEnd"/>
          </w:p>
        </w:tc>
      </w:tr>
      <w:tr w:rsidR="00E826DC" w:rsidRPr="001E2BA1" w14:paraId="49C0A70F" w14:textId="77777777" w:rsidTr="00E81394">
        <w:tc>
          <w:tcPr>
            <w:tcW w:w="643" w:type="dxa"/>
          </w:tcPr>
          <w:p w14:paraId="4375725D" w14:textId="570B6633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33</w:t>
            </w:r>
          </w:p>
        </w:tc>
        <w:tc>
          <w:tcPr>
            <w:tcW w:w="2779" w:type="dxa"/>
          </w:tcPr>
          <w:p w14:paraId="7ED5BFB7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сиходиагностика</w:t>
            </w:r>
          </w:p>
          <w:p w14:paraId="0BB13008" w14:textId="27066D7F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Тест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Айзенка-</w:t>
            </w:r>
            <w:proofErr w:type="gramStart"/>
            <w:r w:rsidRPr="008213A2">
              <w:rPr>
                <w:rFonts w:ascii="Times New Roman" w:hAnsi="Times New Roman" w:cs="Times New Roman"/>
              </w:rPr>
              <w:t>Маталиной</w:t>
            </w:r>
            <w:proofErr w:type="spellEnd"/>
            <w:r w:rsidRPr="008213A2">
              <w:rPr>
                <w:rFonts w:ascii="Times New Roman" w:hAnsi="Times New Roman" w:cs="Times New Roman"/>
              </w:rPr>
              <w:t>,  проективная</w:t>
            </w:r>
            <w:proofErr w:type="gramEnd"/>
            <w:r w:rsidRPr="008213A2">
              <w:rPr>
                <w:rFonts w:ascii="Times New Roman" w:hAnsi="Times New Roman" w:cs="Times New Roman"/>
              </w:rPr>
              <w:t xml:space="preserve"> методика «Дерево»  Л. Пономаренко  (индивидуально)</w:t>
            </w:r>
          </w:p>
        </w:tc>
        <w:tc>
          <w:tcPr>
            <w:tcW w:w="2522" w:type="dxa"/>
          </w:tcPr>
          <w:p w14:paraId="1DB62C13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>Экспресс-диагностика</w:t>
            </w:r>
          </w:p>
          <w:p w14:paraId="278C5902" w14:textId="70C5A573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>характерологических личностных особенностей</w:t>
            </w:r>
          </w:p>
        </w:tc>
        <w:tc>
          <w:tcPr>
            <w:tcW w:w="2027" w:type="dxa"/>
          </w:tcPr>
          <w:p w14:paraId="4E3F5ABF" w14:textId="0D5907C7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7-11 классы</w:t>
            </w:r>
          </w:p>
        </w:tc>
        <w:tc>
          <w:tcPr>
            <w:tcW w:w="1796" w:type="dxa"/>
          </w:tcPr>
          <w:p w14:paraId="2B8C1617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 течение года, </w:t>
            </w:r>
          </w:p>
          <w:p w14:paraId="38383E0F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-необходимости</w:t>
            </w:r>
          </w:p>
          <w:p w14:paraId="60B186C9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</w:p>
          <w:p w14:paraId="6F8933FD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8" w:type="dxa"/>
            <w:tcBorders>
              <w:bottom w:val="single" w:sz="4" w:space="0" w:color="auto"/>
            </w:tcBorders>
          </w:tcPr>
          <w:p w14:paraId="7D9C729C" w14:textId="158CB5D9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Заключение </w:t>
            </w:r>
          </w:p>
        </w:tc>
        <w:tc>
          <w:tcPr>
            <w:tcW w:w="1976" w:type="dxa"/>
          </w:tcPr>
          <w:p w14:paraId="75E5B4B1" w14:textId="2FC06881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0851EB68" w14:textId="099AB5BF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4C5B2260" w14:textId="77777777" w:rsidTr="00E81394">
        <w:tc>
          <w:tcPr>
            <w:tcW w:w="643" w:type="dxa"/>
          </w:tcPr>
          <w:p w14:paraId="32CD31E6" w14:textId="1514DD77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34</w:t>
            </w:r>
          </w:p>
        </w:tc>
        <w:tc>
          <w:tcPr>
            <w:tcW w:w="2779" w:type="dxa"/>
          </w:tcPr>
          <w:p w14:paraId="05000A3E" w14:textId="00D0368C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«Навыки сохранения и укрепления психического здоровья»</w:t>
            </w:r>
          </w:p>
        </w:tc>
        <w:tc>
          <w:tcPr>
            <w:tcW w:w="2522" w:type="dxa"/>
          </w:tcPr>
          <w:p w14:paraId="31FC62EC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азвивающие занятия</w:t>
            </w:r>
          </w:p>
          <w:p w14:paraId="6D959D26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027" w:type="dxa"/>
          </w:tcPr>
          <w:p w14:paraId="1FBAB697" w14:textId="3A6BC80F" w:rsidR="00E826DC" w:rsidRPr="008213A2" w:rsidRDefault="00E826DC" w:rsidP="00E826D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8-11 классы</w:t>
            </w:r>
          </w:p>
        </w:tc>
        <w:tc>
          <w:tcPr>
            <w:tcW w:w="1796" w:type="dxa"/>
          </w:tcPr>
          <w:p w14:paraId="53E6B67F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 течение года, </w:t>
            </w:r>
          </w:p>
          <w:p w14:paraId="58FB7507" w14:textId="54F4182D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-необходимости</w:t>
            </w:r>
          </w:p>
        </w:tc>
        <w:tc>
          <w:tcPr>
            <w:tcW w:w="2028" w:type="dxa"/>
          </w:tcPr>
          <w:p w14:paraId="41C573E5" w14:textId="335061B9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Разработка </w:t>
            </w:r>
          </w:p>
        </w:tc>
        <w:tc>
          <w:tcPr>
            <w:tcW w:w="1976" w:type="dxa"/>
          </w:tcPr>
          <w:p w14:paraId="4EFBF6AD" w14:textId="58F323E6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33332690" w14:textId="7B43BCF9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51139BFA" w14:textId="77777777" w:rsidTr="00E81394">
        <w:tc>
          <w:tcPr>
            <w:tcW w:w="643" w:type="dxa"/>
          </w:tcPr>
          <w:p w14:paraId="1019952B" w14:textId="5C80E051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35</w:t>
            </w:r>
          </w:p>
        </w:tc>
        <w:tc>
          <w:tcPr>
            <w:tcW w:w="2779" w:type="dxa"/>
          </w:tcPr>
          <w:p w14:paraId="407C49FE" w14:textId="05A647F9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 организации профилактической работы с детьми девиантного поведения</w:t>
            </w:r>
          </w:p>
        </w:tc>
        <w:tc>
          <w:tcPr>
            <w:tcW w:w="2522" w:type="dxa"/>
          </w:tcPr>
          <w:p w14:paraId="7B2F7807" w14:textId="1DBCD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сихологическое консультирование</w:t>
            </w:r>
          </w:p>
        </w:tc>
        <w:tc>
          <w:tcPr>
            <w:tcW w:w="2027" w:type="dxa"/>
          </w:tcPr>
          <w:p w14:paraId="671C8DD1" w14:textId="70A2A37B" w:rsidR="00E826DC" w:rsidRPr="008213A2" w:rsidRDefault="00E826DC" w:rsidP="00E826D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Педагоги, родители </w:t>
            </w:r>
          </w:p>
        </w:tc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</w:tcPr>
          <w:p w14:paraId="2A6688D1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 течение года, </w:t>
            </w:r>
          </w:p>
          <w:p w14:paraId="4D796CB5" w14:textId="3A9B7964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-необходимости</w:t>
            </w:r>
          </w:p>
        </w:tc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</w:tcPr>
          <w:p w14:paraId="464C372B" w14:textId="798CC565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Индивидуальное собеседование</w:t>
            </w:r>
          </w:p>
        </w:tc>
        <w:tc>
          <w:tcPr>
            <w:tcW w:w="1976" w:type="dxa"/>
          </w:tcPr>
          <w:p w14:paraId="74ED372C" w14:textId="1716D583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4B6A88EC" w14:textId="6209BF81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AD54F7" w:rsidRPr="001E2BA1" w14:paraId="67D25EFE" w14:textId="77777777" w:rsidTr="006F3457">
        <w:tc>
          <w:tcPr>
            <w:tcW w:w="15694" w:type="dxa"/>
            <w:gridSpan w:val="8"/>
          </w:tcPr>
          <w:p w14:paraId="003762B5" w14:textId="6D3B2EA9" w:rsidR="00AD54F7" w:rsidRPr="008213A2" w:rsidRDefault="00AD54F7" w:rsidP="006F3457">
            <w:pPr>
              <w:spacing w:line="2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13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Желтоқсан/Декабрь</w:t>
            </w:r>
          </w:p>
        </w:tc>
      </w:tr>
      <w:tr w:rsidR="00E826DC" w:rsidRPr="001E2BA1" w14:paraId="6B8696A7" w14:textId="77777777" w:rsidTr="00E81394">
        <w:tc>
          <w:tcPr>
            <w:tcW w:w="643" w:type="dxa"/>
          </w:tcPr>
          <w:p w14:paraId="463AC26C" w14:textId="572A6535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36</w:t>
            </w:r>
          </w:p>
        </w:tc>
        <w:tc>
          <w:tcPr>
            <w:tcW w:w="2779" w:type="dxa"/>
          </w:tcPr>
          <w:p w14:paraId="33FF8DAC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 xml:space="preserve">«Командалық рухты нығайту және жеке сенімділікті арттыру» </w:t>
            </w:r>
          </w:p>
          <w:p w14:paraId="57417E80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6DEABEB9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hAnsi="Times New Roman" w:cs="Times New Roman"/>
                <w:b/>
                <w:bCs/>
                <w:lang w:val="kk-KZ"/>
              </w:rPr>
              <w:t>Дамыту (түзету) бағыты</w:t>
            </w: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 xml:space="preserve"> </w:t>
            </w:r>
          </w:p>
          <w:p w14:paraId="069EE978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7" w:type="dxa"/>
          </w:tcPr>
          <w:p w14:paraId="61A3A4BC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5-7</w:t>
            </w: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сыныптар</w:t>
            </w:r>
          </w:p>
          <w:p w14:paraId="196F4277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796" w:type="dxa"/>
          </w:tcPr>
          <w:p w14:paraId="2418BE69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bCs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bCs/>
                <w:lang w:val="kk-KZ" w:eastAsia="ru-RU"/>
              </w:rPr>
              <w:t>Желтоқсан</w:t>
            </w:r>
          </w:p>
          <w:p w14:paraId="5C55869A" w14:textId="0B00430B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1-2</w:t>
            </w: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апта</w:t>
            </w:r>
          </w:p>
        </w:tc>
        <w:tc>
          <w:tcPr>
            <w:tcW w:w="2028" w:type="dxa"/>
          </w:tcPr>
          <w:p w14:paraId="6624FA1C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Тренинг хаттамасы, жадынама</w:t>
            </w:r>
          </w:p>
          <w:p w14:paraId="5819A4B3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08534003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6AD0504D" w14:textId="7CCB7626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54A57BAE" w14:textId="66EBBB94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Тренинг хаттамасы</w:t>
            </w:r>
          </w:p>
        </w:tc>
      </w:tr>
      <w:tr w:rsidR="00E826DC" w:rsidRPr="001E2BA1" w14:paraId="3F1D16A4" w14:textId="77777777" w:rsidTr="00E81394">
        <w:tc>
          <w:tcPr>
            <w:tcW w:w="643" w:type="dxa"/>
          </w:tcPr>
          <w:p w14:paraId="254E79B5" w14:textId="10797DAB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37</w:t>
            </w:r>
          </w:p>
        </w:tc>
        <w:tc>
          <w:tcPr>
            <w:tcW w:w="2779" w:type="dxa"/>
          </w:tcPr>
          <w:p w14:paraId="4E9FE41A" w14:textId="0F4AD8A0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9 және 11-сынып оқушыларына емтихан алдындағы күйзелісті жеңу бойынша топтық тренинг</w:t>
            </w:r>
          </w:p>
        </w:tc>
        <w:tc>
          <w:tcPr>
            <w:tcW w:w="2522" w:type="dxa"/>
          </w:tcPr>
          <w:p w14:paraId="66FEA0FF" w14:textId="45652D05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Түзету-дамыту</w:t>
            </w:r>
            <w:proofErr w:type="spellEnd"/>
            <w:r w:rsidRPr="008213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  <w:b/>
                <w:bCs/>
              </w:rPr>
              <w:t>жұмысы</w:t>
            </w:r>
            <w:proofErr w:type="spellEnd"/>
          </w:p>
        </w:tc>
        <w:tc>
          <w:tcPr>
            <w:tcW w:w="2027" w:type="dxa"/>
          </w:tcPr>
          <w:p w14:paraId="51733186" w14:textId="557CE9D0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9, 11-сынып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оқушылары</w:t>
            </w:r>
            <w:proofErr w:type="spellEnd"/>
          </w:p>
        </w:tc>
        <w:tc>
          <w:tcPr>
            <w:tcW w:w="1796" w:type="dxa"/>
          </w:tcPr>
          <w:p w14:paraId="4B3FC82E" w14:textId="3422B7F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3 апта</w:t>
            </w:r>
          </w:p>
        </w:tc>
        <w:tc>
          <w:tcPr>
            <w:tcW w:w="2028" w:type="dxa"/>
          </w:tcPr>
          <w:p w14:paraId="32F84BAF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Тренинг хаттамасы, жадынама</w:t>
            </w:r>
          </w:p>
          <w:p w14:paraId="68EF7921" w14:textId="643B54D9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10A5E49D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4606E0D2" w14:textId="47400C43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10EBBF78" w14:textId="69141633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Тренинг хаттамасы</w:t>
            </w:r>
          </w:p>
        </w:tc>
      </w:tr>
      <w:tr w:rsidR="00E826DC" w:rsidRPr="001E2BA1" w14:paraId="0E906B6A" w14:textId="77777777" w:rsidTr="00E81394">
        <w:tc>
          <w:tcPr>
            <w:tcW w:w="643" w:type="dxa"/>
          </w:tcPr>
          <w:p w14:paraId="0C5A897F" w14:textId="1FD6D3AD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38</w:t>
            </w:r>
          </w:p>
        </w:tc>
        <w:tc>
          <w:tcPr>
            <w:tcW w:w="2779" w:type="dxa"/>
          </w:tcPr>
          <w:p w14:paraId="220185CC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iCs/>
              </w:rPr>
            </w:pPr>
            <w:r w:rsidRPr="008213A2">
              <w:rPr>
                <w:rFonts w:ascii="Times New Roman" w:hAnsi="Times New Roman" w:cs="Times New Roman"/>
                <w:iCs/>
              </w:rPr>
              <w:t xml:space="preserve">Методика Ч.Д. </w:t>
            </w:r>
            <w:proofErr w:type="spellStart"/>
            <w:r w:rsidRPr="008213A2">
              <w:rPr>
                <w:rFonts w:ascii="Times New Roman" w:hAnsi="Times New Roman" w:cs="Times New Roman"/>
                <w:iCs/>
              </w:rPr>
              <w:t>Спилбергера</w:t>
            </w:r>
            <w:proofErr w:type="spellEnd"/>
            <w:r w:rsidRPr="008213A2">
              <w:rPr>
                <w:rFonts w:ascii="Times New Roman" w:hAnsi="Times New Roman" w:cs="Times New Roman"/>
                <w:iCs/>
              </w:rPr>
              <w:t xml:space="preserve">-Ханина </w:t>
            </w:r>
          </w:p>
          <w:p w14:paraId="08598DE1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iCs/>
                <w:lang w:val="kk-KZ"/>
              </w:rPr>
            </w:pPr>
          </w:p>
        </w:tc>
        <w:tc>
          <w:tcPr>
            <w:tcW w:w="2522" w:type="dxa"/>
          </w:tcPr>
          <w:p w14:paraId="3F6DF0FF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ыявление личностной </w:t>
            </w:r>
          </w:p>
          <w:p w14:paraId="6EA4A1D0" w14:textId="77C34F4F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тревожности</w:t>
            </w:r>
          </w:p>
        </w:tc>
        <w:tc>
          <w:tcPr>
            <w:tcW w:w="2027" w:type="dxa"/>
          </w:tcPr>
          <w:p w14:paraId="7B2204A1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6-11 классы</w:t>
            </w:r>
          </w:p>
          <w:p w14:paraId="3CE0A7CB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96" w:type="dxa"/>
          </w:tcPr>
          <w:p w14:paraId="63188075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 течение года, </w:t>
            </w:r>
          </w:p>
          <w:p w14:paraId="3E04FEF7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-необходимости</w:t>
            </w:r>
          </w:p>
          <w:p w14:paraId="1191DAB6" w14:textId="60B62A3D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028" w:type="dxa"/>
          </w:tcPr>
          <w:p w14:paraId="238021EE" w14:textId="477F3E33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hAnsi="Times New Roman" w:cs="Times New Roman"/>
              </w:rPr>
              <w:t xml:space="preserve">Протокол </w:t>
            </w:r>
          </w:p>
        </w:tc>
        <w:tc>
          <w:tcPr>
            <w:tcW w:w="1976" w:type="dxa"/>
          </w:tcPr>
          <w:p w14:paraId="05A26894" w14:textId="02F2410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4292A352" w14:textId="5463DF7F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7B73AE16" w14:textId="77777777" w:rsidTr="00E81394">
        <w:tc>
          <w:tcPr>
            <w:tcW w:w="643" w:type="dxa"/>
          </w:tcPr>
          <w:p w14:paraId="1F4493AF" w14:textId="0F83636D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39</w:t>
            </w:r>
          </w:p>
        </w:tc>
        <w:tc>
          <w:tcPr>
            <w:tcW w:w="2779" w:type="dxa"/>
          </w:tcPr>
          <w:p w14:paraId="715DFA21" w14:textId="77777777" w:rsidR="00E826DC" w:rsidRPr="008213A2" w:rsidRDefault="00E826DC" w:rsidP="00E826DC">
            <w:pPr>
              <w:pStyle w:val="Style7"/>
              <w:widowControl/>
              <w:tabs>
                <w:tab w:val="left" w:pos="348"/>
              </w:tabs>
              <w:spacing w:line="20" w:lineRule="atLeast"/>
              <w:ind w:firstLine="0"/>
              <w:rPr>
                <w:rFonts w:ascii="Times New Roman" w:hAnsi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/>
                <w:sz w:val="22"/>
                <w:szCs w:val="22"/>
                <w:lang w:val="kk-KZ"/>
              </w:rPr>
              <w:t>Психологиялық көмек көрсету</w:t>
            </w:r>
          </w:p>
          <w:p w14:paraId="24E25374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3D51ADB6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Кеңес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 беру</w:t>
            </w:r>
          </w:p>
          <w:p w14:paraId="01820459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(</w:t>
            </w: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сұраныс бойынша</w:t>
            </w: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)</w:t>
            </w:r>
          </w:p>
          <w:p w14:paraId="19A8496F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7" w:type="dxa"/>
          </w:tcPr>
          <w:p w14:paraId="73ED8D04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Педагогтар, ата-аналар, оқушылар</w:t>
            </w:r>
          </w:p>
          <w:p w14:paraId="6815D4F4" w14:textId="77777777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796" w:type="dxa"/>
          </w:tcPr>
          <w:p w14:paraId="7B47C59E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Бі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ай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ішінде</w:t>
            </w:r>
            <w:proofErr w:type="spellEnd"/>
          </w:p>
          <w:p w14:paraId="2897863C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8" w:type="dxa"/>
          </w:tcPr>
          <w:p w14:paraId="0B752AD3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Ұсыныстар</w:t>
            </w:r>
          </w:p>
          <w:p w14:paraId="58056D5C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28F88DD6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634139C9" w14:textId="6A2D841C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62661286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Ке</w:t>
            </w:r>
            <w:proofErr w:type="spellEnd"/>
            <w:r w:rsidRPr="008213A2">
              <w:rPr>
                <w:rFonts w:ascii="Times New Roman" w:hAnsi="Times New Roman" w:cs="Times New Roman"/>
                <w:lang w:val="kk-KZ"/>
              </w:rPr>
              <w:t>ң</w:t>
            </w:r>
            <w:proofErr w:type="spellStart"/>
            <w:r w:rsidRPr="008213A2">
              <w:rPr>
                <w:rFonts w:ascii="Times New Roman" w:hAnsi="Times New Roman" w:cs="Times New Roman"/>
              </w:rPr>
              <w:t>ес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беру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журналынд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белгі</w:t>
            </w:r>
            <w:proofErr w:type="spellEnd"/>
            <w:r w:rsidRPr="008213A2">
              <w:rPr>
                <w:rFonts w:ascii="Times New Roman" w:hAnsi="Times New Roman" w:cs="Times New Roman"/>
                <w:lang w:val="kk-KZ"/>
              </w:rPr>
              <w:t>леу</w:t>
            </w:r>
          </w:p>
          <w:p w14:paraId="5852CC47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</w:tr>
      <w:tr w:rsidR="00057D52" w:rsidRPr="001E2BA1" w14:paraId="4F8E255C" w14:textId="77777777" w:rsidTr="00E81394">
        <w:tc>
          <w:tcPr>
            <w:tcW w:w="643" w:type="dxa"/>
          </w:tcPr>
          <w:p w14:paraId="0EC77C5D" w14:textId="4EA1F10A" w:rsidR="00057D52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lastRenderedPageBreak/>
              <w:t>40</w:t>
            </w:r>
          </w:p>
        </w:tc>
        <w:tc>
          <w:tcPr>
            <w:tcW w:w="2779" w:type="dxa"/>
          </w:tcPr>
          <w:p w14:paraId="15FAA60C" w14:textId="45D580FC" w:rsidR="00057D52" w:rsidRPr="008213A2" w:rsidRDefault="00057D52" w:rsidP="00057D52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Девиантты мінез-құлықты балалармен профилактикалық жұмысты ұйымдастыру </w:t>
            </w:r>
          </w:p>
        </w:tc>
        <w:tc>
          <w:tcPr>
            <w:tcW w:w="2522" w:type="dxa"/>
          </w:tcPr>
          <w:p w14:paraId="4BC0DEEB" w14:textId="2AC211B3" w:rsidR="00057D52" w:rsidRPr="008213A2" w:rsidRDefault="00057D52" w:rsidP="00057D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b/>
                <w:bCs/>
                <w:lang w:val="kk-KZ"/>
              </w:rPr>
              <w:t>Дамыту (түзету) бағыты/ Кеңес беру қызметі</w:t>
            </w:r>
          </w:p>
        </w:tc>
        <w:tc>
          <w:tcPr>
            <w:tcW w:w="2027" w:type="dxa"/>
          </w:tcPr>
          <w:p w14:paraId="4134BEEE" w14:textId="722DC4CF" w:rsidR="00057D52" w:rsidRPr="008213A2" w:rsidRDefault="00057D52" w:rsidP="00057D5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1-11 сынып оқушылары </w:t>
            </w:r>
          </w:p>
        </w:tc>
        <w:tc>
          <w:tcPr>
            <w:tcW w:w="1796" w:type="dxa"/>
          </w:tcPr>
          <w:p w14:paraId="1F8D76F9" w14:textId="60E42FA9" w:rsidR="00057D52" w:rsidRPr="008213A2" w:rsidRDefault="00057D52" w:rsidP="00057D52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Бі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ай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ішінде</w:t>
            </w:r>
            <w:proofErr w:type="spellEnd"/>
          </w:p>
        </w:tc>
        <w:tc>
          <w:tcPr>
            <w:tcW w:w="2028" w:type="dxa"/>
          </w:tcPr>
          <w:p w14:paraId="1119DF04" w14:textId="2D0546FB" w:rsidR="00057D52" w:rsidRPr="008213A2" w:rsidRDefault="00057D52" w:rsidP="00057D52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ПҚТ оқушыларымен жеке жұмыс жоспары бойынша жұмыс жасау </w:t>
            </w:r>
          </w:p>
        </w:tc>
        <w:tc>
          <w:tcPr>
            <w:tcW w:w="1976" w:type="dxa"/>
          </w:tcPr>
          <w:p w14:paraId="374A9BB3" w14:textId="77777777" w:rsidR="00057D52" w:rsidRPr="008213A2" w:rsidRDefault="00057D52" w:rsidP="00057D52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288D448B" w14:textId="685A1DA0" w:rsidR="00057D52" w:rsidRPr="008213A2" w:rsidRDefault="00057D52" w:rsidP="00057D52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30FBE6DF" w14:textId="77777777" w:rsidR="00057D52" w:rsidRPr="008213A2" w:rsidRDefault="00057D52" w:rsidP="00057D52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</w:p>
          <w:p w14:paraId="4E8B42CA" w14:textId="77777777" w:rsidR="00057D52" w:rsidRPr="008213A2" w:rsidRDefault="00057D52" w:rsidP="00057D52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</w:tr>
      <w:tr w:rsidR="00E826DC" w:rsidRPr="001E2BA1" w14:paraId="0C1BD030" w14:textId="77777777" w:rsidTr="00E81394">
        <w:tc>
          <w:tcPr>
            <w:tcW w:w="643" w:type="dxa"/>
          </w:tcPr>
          <w:p w14:paraId="2113457A" w14:textId="35A8F442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41</w:t>
            </w:r>
          </w:p>
        </w:tc>
        <w:tc>
          <w:tcPr>
            <w:tcW w:w="2779" w:type="dxa"/>
          </w:tcPr>
          <w:p w14:paraId="7B5D2B97" w14:textId="5F4C32A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сихологическое сопровождение</w:t>
            </w:r>
          </w:p>
        </w:tc>
        <w:tc>
          <w:tcPr>
            <w:tcW w:w="2522" w:type="dxa"/>
          </w:tcPr>
          <w:p w14:paraId="405E2AA1" w14:textId="12DF74EE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Стимуляция познавательной активности, развитие коммуникативных способностей</w:t>
            </w:r>
          </w:p>
        </w:tc>
        <w:tc>
          <w:tcPr>
            <w:tcW w:w="2027" w:type="dxa"/>
          </w:tcPr>
          <w:p w14:paraId="7796362E" w14:textId="21958D7A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Учащиеся ГПС</w:t>
            </w:r>
          </w:p>
        </w:tc>
        <w:tc>
          <w:tcPr>
            <w:tcW w:w="1796" w:type="dxa"/>
          </w:tcPr>
          <w:p w14:paraId="58A97ECA" w14:textId="016151F3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В течение года</w:t>
            </w:r>
          </w:p>
        </w:tc>
        <w:tc>
          <w:tcPr>
            <w:tcW w:w="2028" w:type="dxa"/>
          </w:tcPr>
          <w:p w14:paraId="797203CA" w14:textId="7B922D95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Индивидуальная беседа</w:t>
            </w:r>
          </w:p>
        </w:tc>
        <w:tc>
          <w:tcPr>
            <w:tcW w:w="1976" w:type="dxa"/>
          </w:tcPr>
          <w:p w14:paraId="2608589E" w14:textId="0C793E1E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293C5F2B" w14:textId="20548484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3DEB8C78" w14:textId="77777777" w:rsidTr="00E81394">
        <w:tc>
          <w:tcPr>
            <w:tcW w:w="643" w:type="dxa"/>
          </w:tcPr>
          <w:p w14:paraId="5250BAC7" w14:textId="2DAF69D6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42</w:t>
            </w:r>
          </w:p>
        </w:tc>
        <w:tc>
          <w:tcPr>
            <w:tcW w:w="2779" w:type="dxa"/>
          </w:tcPr>
          <w:p w14:paraId="7E1A37D6" w14:textId="7AF26D58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«Опасные игры и ребенок в сети Интернет».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Кибербуллинг</w:t>
            </w:r>
            <w:proofErr w:type="spellEnd"/>
            <w:r w:rsidRPr="008213A2">
              <w:rPr>
                <w:rFonts w:ascii="Times New Roman" w:hAnsi="Times New Roman" w:cs="Times New Roman"/>
              </w:rPr>
              <w:t>. Буллинг».</w:t>
            </w:r>
          </w:p>
        </w:tc>
        <w:tc>
          <w:tcPr>
            <w:tcW w:w="2522" w:type="dxa"/>
          </w:tcPr>
          <w:p w14:paraId="4EDCFAE3" w14:textId="489E9442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Профилактика опасного поведения в Интернете; насилия среди несовершеннолетних</w:t>
            </w:r>
          </w:p>
        </w:tc>
        <w:tc>
          <w:tcPr>
            <w:tcW w:w="2027" w:type="dxa"/>
          </w:tcPr>
          <w:p w14:paraId="0E91B0E8" w14:textId="4159CB92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>1-11 класс</w:t>
            </w:r>
          </w:p>
        </w:tc>
        <w:tc>
          <w:tcPr>
            <w:tcW w:w="1796" w:type="dxa"/>
          </w:tcPr>
          <w:p w14:paraId="063C70FA" w14:textId="06AA75AE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В течение года</w:t>
            </w:r>
          </w:p>
        </w:tc>
        <w:tc>
          <w:tcPr>
            <w:tcW w:w="2028" w:type="dxa"/>
          </w:tcPr>
          <w:p w14:paraId="57C6DF3D" w14:textId="5471558C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hAnsi="Times New Roman" w:cs="Times New Roman"/>
              </w:rPr>
              <w:t xml:space="preserve">Разработка </w:t>
            </w:r>
          </w:p>
        </w:tc>
        <w:tc>
          <w:tcPr>
            <w:tcW w:w="1976" w:type="dxa"/>
          </w:tcPr>
          <w:p w14:paraId="036F1EC0" w14:textId="0D763AEF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58FB5B54" w14:textId="0BBF9D0C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043C6B19" w14:textId="77777777" w:rsidTr="00E81394">
        <w:tc>
          <w:tcPr>
            <w:tcW w:w="643" w:type="dxa"/>
          </w:tcPr>
          <w:p w14:paraId="1E48B2AA" w14:textId="3D7BF2C3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43</w:t>
            </w:r>
          </w:p>
        </w:tc>
        <w:tc>
          <w:tcPr>
            <w:tcW w:w="2779" w:type="dxa"/>
          </w:tcPr>
          <w:p w14:paraId="65FAEFF5" w14:textId="5CD54FCE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 выявленным в ходе диагностических исследований актуальным проблемам</w:t>
            </w:r>
          </w:p>
        </w:tc>
        <w:tc>
          <w:tcPr>
            <w:tcW w:w="2522" w:type="dxa"/>
          </w:tcPr>
          <w:p w14:paraId="66D47FCA" w14:textId="6B72EE23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bCs/>
              </w:rPr>
              <w:t>Индивидуальные, групповые консультации</w:t>
            </w:r>
          </w:p>
        </w:tc>
        <w:tc>
          <w:tcPr>
            <w:tcW w:w="2027" w:type="dxa"/>
          </w:tcPr>
          <w:p w14:paraId="013756E8" w14:textId="33269A9E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Учащиеся, педагоги, родители </w:t>
            </w:r>
          </w:p>
        </w:tc>
        <w:tc>
          <w:tcPr>
            <w:tcW w:w="1796" w:type="dxa"/>
            <w:tcBorders>
              <w:top w:val="single" w:sz="4" w:space="0" w:color="auto"/>
            </w:tcBorders>
          </w:tcPr>
          <w:p w14:paraId="6B067A6F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 течение года, </w:t>
            </w:r>
          </w:p>
          <w:p w14:paraId="430DB2AF" w14:textId="7293E8C3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-необходимости</w:t>
            </w:r>
          </w:p>
        </w:tc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</w:tcPr>
          <w:p w14:paraId="7F8CCA73" w14:textId="2F55652C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8213A2">
              <w:rPr>
                <w:rFonts w:ascii="Times New Roman" w:hAnsi="Times New Roman" w:cs="Times New Roman"/>
              </w:rPr>
              <w:t>Индивидуаль-ное</w:t>
            </w:r>
            <w:proofErr w:type="spellEnd"/>
            <w:proofErr w:type="gramEnd"/>
            <w:r w:rsidRPr="008213A2">
              <w:rPr>
                <w:rFonts w:ascii="Times New Roman" w:hAnsi="Times New Roman" w:cs="Times New Roman"/>
              </w:rPr>
              <w:t>, групповое собеседование</w:t>
            </w:r>
          </w:p>
        </w:tc>
        <w:tc>
          <w:tcPr>
            <w:tcW w:w="1976" w:type="dxa"/>
          </w:tcPr>
          <w:p w14:paraId="573F9224" w14:textId="19536528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3CD64C5D" w14:textId="2F5C7B49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0D485BA1" w14:textId="77777777" w:rsidTr="00E81394">
        <w:tc>
          <w:tcPr>
            <w:tcW w:w="643" w:type="dxa"/>
          </w:tcPr>
          <w:p w14:paraId="1E34178F" w14:textId="571CE945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44</w:t>
            </w:r>
          </w:p>
        </w:tc>
        <w:tc>
          <w:tcPr>
            <w:tcW w:w="2779" w:type="dxa"/>
          </w:tcPr>
          <w:p w14:paraId="4F787C93" w14:textId="3E3FBA0C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Анализ работы за полугодие</w:t>
            </w:r>
          </w:p>
        </w:tc>
        <w:tc>
          <w:tcPr>
            <w:tcW w:w="2522" w:type="dxa"/>
            <w:tcBorders>
              <w:right w:val="single" w:sz="4" w:space="0" w:color="auto"/>
            </w:tcBorders>
          </w:tcPr>
          <w:p w14:paraId="5C4FF302" w14:textId="3962054A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bCs/>
              </w:rPr>
            </w:pPr>
            <w:r w:rsidRPr="008213A2">
              <w:rPr>
                <w:rFonts w:ascii="Times New Roman" w:hAnsi="Times New Roman" w:cs="Times New Roman"/>
              </w:rPr>
              <w:t>Аналитическая деятельность. Анализ работы по всем видам деятельности психологической службы</w:t>
            </w:r>
          </w:p>
        </w:tc>
        <w:tc>
          <w:tcPr>
            <w:tcW w:w="2027" w:type="dxa"/>
          </w:tcPr>
          <w:p w14:paraId="022A8B3E" w14:textId="0071CA31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Все участники образовательного процесса</w:t>
            </w:r>
          </w:p>
        </w:tc>
        <w:tc>
          <w:tcPr>
            <w:tcW w:w="1796" w:type="dxa"/>
          </w:tcPr>
          <w:p w14:paraId="4F71222C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Декабрь</w:t>
            </w:r>
          </w:p>
          <w:p w14:paraId="352C7223" w14:textId="17ED4F75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4 неделя </w:t>
            </w:r>
          </w:p>
        </w:tc>
        <w:tc>
          <w:tcPr>
            <w:tcW w:w="2028" w:type="dxa"/>
          </w:tcPr>
          <w:p w14:paraId="05236D6E" w14:textId="6022BE84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Анализ работы</w:t>
            </w:r>
          </w:p>
        </w:tc>
        <w:tc>
          <w:tcPr>
            <w:tcW w:w="1976" w:type="dxa"/>
          </w:tcPr>
          <w:p w14:paraId="3B29CEBB" w14:textId="6AE90D65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Педагог-психолог Бровкина Е.П., </w:t>
            </w:r>
            <w:r w:rsidRPr="008213A2">
              <w:rPr>
                <w:rFonts w:ascii="Times New Roman" w:hAnsi="Times New Roman" w:cs="Times New Roman"/>
                <w:lang w:val="kk-KZ"/>
              </w:rPr>
              <w:t>Карамульдинова Ж.С.</w:t>
            </w:r>
          </w:p>
        </w:tc>
        <w:tc>
          <w:tcPr>
            <w:tcW w:w="1923" w:type="dxa"/>
          </w:tcPr>
          <w:p w14:paraId="4DECB77F" w14:textId="03E8FEA2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Выработка рекомендаций</w:t>
            </w:r>
          </w:p>
        </w:tc>
      </w:tr>
      <w:tr w:rsidR="00BA1C38" w:rsidRPr="001E2BA1" w14:paraId="12C69DAB" w14:textId="77777777" w:rsidTr="006F3457">
        <w:tc>
          <w:tcPr>
            <w:tcW w:w="15694" w:type="dxa"/>
            <w:gridSpan w:val="8"/>
          </w:tcPr>
          <w:p w14:paraId="0BCEACC4" w14:textId="12D42A1C" w:rsidR="00BA1C38" w:rsidRPr="008213A2" w:rsidRDefault="00BA1C38" w:rsidP="006F3457">
            <w:pPr>
              <w:spacing w:line="2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13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Қаңтар/Январь</w:t>
            </w:r>
          </w:p>
        </w:tc>
      </w:tr>
      <w:tr w:rsidR="00E826DC" w:rsidRPr="001E2BA1" w14:paraId="620FF62F" w14:textId="77777777" w:rsidTr="00E81394">
        <w:tc>
          <w:tcPr>
            <w:tcW w:w="643" w:type="dxa"/>
          </w:tcPr>
          <w:p w14:paraId="25C2D46E" w14:textId="7992D931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45</w:t>
            </w:r>
          </w:p>
        </w:tc>
        <w:tc>
          <w:tcPr>
            <w:tcW w:w="2779" w:type="dxa"/>
          </w:tcPr>
          <w:p w14:paraId="3C2EB095" w14:textId="77777777" w:rsidR="00243B23" w:rsidRPr="008213A2" w:rsidRDefault="00243B23" w:rsidP="00243B23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Құндылық бағдарларын зерттеу әдістемесі </w:t>
            </w:r>
          </w:p>
          <w:p w14:paraId="3E5C49FE" w14:textId="663905B0" w:rsidR="00E826DC" w:rsidRPr="008213A2" w:rsidRDefault="00243B23" w:rsidP="00243B23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М. Рокич</w:t>
            </w:r>
          </w:p>
        </w:tc>
        <w:tc>
          <w:tcPr>
            <w:tcW w:w="2522" w:type="dxa"/>
          </w:tcPr>
          <w:p w14:paraId="758F5A6E" w14:textId="11D66D9F" w:rsidR="00E826DC" w:rsidRPr="008213A2" w:rsidRDefault="00243B23" w:rsidP="00243B23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Жеке тұлғаның бағдарлануының мазмұндық жағын анықтау</w:t>
            </w:r>
          </w:p>
        </w:tc>
        <w:tc>
          <w:tcPr>
            <w:tcW w:w="2027" w:type="dxa"/>
          </w:tcPr>
          <w:p w14:paraId="5EDCA688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9-11 </w:t>
            </w:r>
            <w:r w:rsidRPr="008213A2">
              <w:rPr>
                <w:rFonts w:ascii="Times New Roman" w:hAnsi="Times New Roman" w:cs="Times New Roman"/>
                <w:lang w:val="kk-KZ"/>
              </w:rPr>
              <w:t>сыныптар</w:t>
            </w:r>
          </w:p>
          <w:p w14:paraId="178D20E7" w14:textId="77777777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796" w:type="dxa"/>
          </w:tcPr>
          <w:p w14:paraId="6621FF21" w14:textId="77777777" w:rsidR="00E826DC" w:rsidRPr="008213A2" w:rsidRDefault="00E826DC" w:rsidP="00BA1C38">
            <w:pPr>
              <w:spacing w:line="20" w:lineRule="atLeast"/>
              <w:rPr>
                <w:rFonts w:ascii="Times New Roman" w:hAnsi="Times New Roman" w:cs="Times New Roman"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  <w:bCs/>
                <w:lang w:val="kk-KZ"/>
              </w:rPr>
              <w:t>Қаңтар</w:t>
            </w:r>
          </w:p>
          <w:p w14:paraId="213581DF" w14:textId="0B94CA4F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2 </w:t>
            </w:r>
            <w:r w:rsidRPr="008213A2">
              <w:rPr>
                <w:rFonts w:ascii="Times New Roman" w:hAnsi="Times New Roman" w:cs="Times New Roman"/>
                <w:lang w:val="kk-KZ"/>
              </w:rPr>
              <w:t>апта</w:t>
            </w:r>
          </w:p>
          <w:p w14:paraId="1C3409F9" w14:textId="51ED8C8B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8" w:type="dxa"/>
          </w:tcPr>
          <w:p w14:paraId="136F56F3" w14:textId="78547994" w:rsidR="00E826DC" w:rsidRPr="008213A2" w:rsidRDefault="00243B23" w:rsidP="00243B23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Қорытынды</w:t>
            </w:r>
          </w:p>
        </w:tc>
        <w:tc>
          <w:tcPr>
            <w:tcW w:w="1976" w:type="dxa"/>
          </w:tcPr>
          <w:p w14:paraId="07652C68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31675250" w14:textId="4F6534EC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687EB85D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</w:p>
          <w:p w14:paraId="63CD9D14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</w:tr>
      <w:tr w:rsidR="00E826DC" w:rsidRPr="001E2BA1" w14:paraId="5184CF4C" w14:textId="77777777" w:rsidTr="00E81394">
        <w:tc>
          <w:tcPr>
            <w:tcW w:w="643" w:type="dxa"/>
          </w:tcPr>
          <w:p w14:paraId="74DC5CAE" w14:textId="11A31721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46</w:t>
            </w:r>
          </w:p>
        </w:tc>
        <w:tc>
          <w:tcPr>
            <w:tcW w:w="2779" w:type="dxa"/>
          </w:tcPr>
          <w:p w14:paraId="3710D625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Методика изучения ценностных ориентации </w:t>
            </w:r>
          </w:p>
          <w:p w14:paraId="44DC6CE8" w14:textId="1BF40DEE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М. Рокича</w:t>
            </w:r>
          </w:p>
        </w:tc>
        <w:tc>
          <w:tcPr>
            <w:tcW w:w="2522" w:type="dxa"/>
          </w:tcPr>
          <w:p w14:paraId="574AD71F" w14:textId="7CC717AF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Определение содержательной стороны направленности личности</w:t>
            </w:r>
          </w:p>
        </w:tc>
        <w:tc>
          <w:tcPr>
            <w:tcW w:w="2027" w:type="dxa"/>
          </w:tcPr>
          <w:p w14:paraId="7CE48590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</w:rPr>
            </w:pPr>
          </w:p>
          <w:p w14:paraId="6D2BAE1B" w14:textId="52EDC4C5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11 «Б» </w:t>
            </w:r>
          </w:p>
        </w:tc>
        <w:tc>
          <w:tcPr>
            <w:tcW w:w="1796" w:type="dxa"/>
          </w:tcPr>
          <w:p w14:paraId="18C75065" w14:textId="296A8703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Январь</w:t>
            </w:r>
          </w:p>
          <w:p w14:paraId="3FC32696" w14:textId="4726EA7A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b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3 неделя</w:t>
            </w:r>
          </w:p>
        </w:tc>
        <w:tc>
          <w:tcPr>
            <w:tcW w:w="2028" w:type="dxa"/>
          </w:tcPr>
          <w:p w14:paraId="3CAC2E2C" w14:textId="5FE97825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Заключение </w:t>
            </w:r>
          </w:p>
        </w:tc>
        <w:tc>
          <w:tcPr>
            <w:tcW w:w="1976" w:type="dxa"/>
          </w:tcPr>
          <w:p w14:paraId="3474141E" w14:textId="1AB3176F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64349D56" w14:textId="6396B7B1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36CD24F8" w14:textId="77777777" w:rsidTr="00E81394">
        <w:tc>
          <w:tcPr>
            <w:tcW w:w="643" w:type="dxa"/>
          </w:tcPr>
          <w:p w14:paraId="3F8FD68F" w14:textId="38BAF6E0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47</w:t>
            </w:r>
          </w:p>
        </w:tc>
        <w:tc>
          <w:tcPr>
            <w:tcW w:w="2779" w:type="dxa"/>
          </w:tcPr>
          <w:p w14:paraId="6B764091" w14:textId="77777777" w:rsidR="00E826DC" w:rsidRPr="008213A2" w:rsidRDefault="00E826DC" w:rsidP="00E826DC">
            <w:pPr>
              <w:pStyle w:val="Style7"/>
              <w:widowControl/>
              <w:tabs>
                <w:tab w:val="left" w:pos="348"/>
              </w:tabs>
              <w:spacing w:line="20" w:lineRule="atLeast"/>
              <w:ind w:firstLine="0"/>
              <w:rPr>
                <w:rFonts w:ascii="Times New Roman" w:hAnsi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/>
                <w:sz w:val="22"/>
                <w:szCs w:val="22"/>
                <w:lang w:val="kk-KZ"/>
              </w:rPr>
              <w:t>Психологиялық көмек көрсету</w:t>
            </w:r>
          </w:p>
          <w:p w14:paraId="0C26F349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3297F93B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Кеңес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 беру</w:t>
            </w:r>
          </w:p>
          <w:p w14:paraId="0B411E55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(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сұраныс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бойынша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)</w:t>
            </w:r>
          </w:p>
          <w:p w14:paraId="4D4FE7FF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7" w:type="dxa"/>
          </w:tcPr>
          <w:p w14:paraId="5C356ACF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Педагогтар, ата-аналар, оқушылар</w:t>
            </w:r>
          </w:p>
          <w:p w14:paraId="0D840F7C" w14:textId="77777777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796" w:type="dxa"/>
          </w:tcPr>
          <w:p w14:paraId="1E52C677" w14:textId="084F6F6E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Бі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ай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ішінде</w:t>
            </w:r>
            <w:proofErr w:type="spellEnd"/>
          </w:p>
        </w:tc>
        <w:tc>
          <w:tcPr>
            <w:tcW w:w="2028" w:type="dxa"/>
          </w:tcPr>
          <w:p w14:paraId="6A727579" w14:textId="77777777" w:rsidR="00E826DC" w:rsidRPr="008213A2" w:rsidRDefault="00E826DC" w:rsidP="00E826DC">
            <w:pPr>
              <w:spacing w:line="20" w:lineRule="atLeast"/>
              <w:rPr>
                <w:rStyle w:val="FontStyle31"/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Style w:val="FontStyle31"/>
                <w:rFonts w:ascii="Times New Roman" w:hAnsi="Times New Roman" w:cs="Times New Roman"/>
                <w:sz w:val="22"/>
                <w:szCs w:val="22"/>
                <w:lang w:val="kk-KZ"/>
              </w:rPr>
              <w:t>Ұсыныстар</w:t>
            </w:r>
          </w:p>
          <w:p w14:paraId="68948278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44118ABC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01C7A761" w14:textId="636CD31B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  <w:p w14:paraId="245E1B20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  <w:tc>
          <w:tcPr>
            <w:tcW w:w="1923" w:type="dxa"/>
          </w:tcPr>
          <w:p w14:paraId="700417B9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Ке</w:t>
            </w:r>
            <w:proofErr w:type="spellEnd"/>
            <w:r w:rsidRPr="008213A2">
              <w:rPr>
                <w:rFonts w:ascii="Times New Roman" w:hAnsi="Times New Roman" w:cs="Times New Roman"/>
                <w:lang w:val="kk-KZ"/>
              </w:rPr>
              <w:t>ң</w:t>
            </w:r>
            <w:proofErr w:type="spellStart"/>
            <w:r w:rsidRPr="008213A2">
              <w:rPr>
                <w:rFonts w:ascii="Times New Roman" w:hAnsi="Times New Roman" w:cs="Times New Roman"/>
              </w:rPr>
              <w:t>ес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беру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журналынд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белгі</w:t>
            </w:r>
            <w:proofErr w:type="spellEnd"/>
            <w:r w:rsidRPr="008213A2">
              <w:rPr>
                <w:rFonts w:ascii="Times New Roman" w:hAnsi="Times New Roman" w:cs="Times New Roman"/>
                <w:lang w:val="kk-KZ"/>
              </w:rPr>
              <w:t>леу</w:t>
            </w:r>
          </w:p>
          <w:p w14:paraId="680F14B5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  <w:p w14:paraId="494352D2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</w:tr>
      <w:tr w:rsidR="00E826DC" w:rsidRPr="001E2BA1" w14:paraId="6D59CDB6" w14:textId="77777777" w:rsidTr="00E81394">
        <w:tc>
          <w:tcPr>
            <w:tcW w:w="643" w:type="dxa"/>
          </w:tcPr>
          <w:p w14:paraId="2FC9DB05" w14:textId="779DB774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lastRenderedPageBreak/>
              <w:t>48</w:t>
            </w:r>
          </w:p>
        </w:tc>
        <w:tc>
          <w:tcPr>
            <w:tcW w:w="2779" w:type="dxa"/>
          </w:tcPr>
          <w:p w14:paraId="6F7D1B3A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«Қауіп дегеніміз не және оны қалай болдырмауға болады»</w:t>
            </w:r>
          </w:p>
          <w:p w14:paraId="6DE4285A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2D8A71AA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Профилактикалық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әңгіме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</w:p>
          <w:p w14:paraId="64ED0738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7" w:type="dxa"/>
          </w:tcPr>
          <w:p w14:paraId="33374852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3-4 </w:t>
            </w:r>
            <w:r w:rsidRPr="008213A2">
              <w:rPr>
                <w:rFonts w:ascii="Times New Roman" w:hAnsi="Times New Roman" w:cs="Times New Roman"/>
                <w:lang w:val="kk-KZ"/>
              </w:rPr>
              <w:t>сыныптар</w:t>
            </w:r>
          </w:p>
          <w:p w14:paraId="743AD95D" w14:textId="77777777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796" w:type="dxa"/>
          </w:tcPr>
          <w:p w14:paraId="6ADE4927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3 </w:t>
            </w:r>
            <w:r w:rsidRPr="008213A2">
              <w:rPr>
                <w:rFonts w:ascii="Times New Roman" w:hAnsi="Times New Roman" w:cs="Times New Roman"/>
                <w:lang w:val="kk-KZ"/>
              </w:rPr>
              <w:t>апта</w:t>
            </w:r>
          </w:p>
          <w:p w14:paraId="10B1C5D1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8" w:type="dxa"/>
          </w:tcPr>
          <w:p w14:paraId="6CA9556D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Әңгімелес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ХАТТАМАСЫ</w:t>
            </w:r>
          </w:p>
          <w:p w14:paraId="0EFE8E50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25377C25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56A64D0E" w14:textId="5CA261EB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0C7A0701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</w:p>
          <w:p w14:paraId="44E7028E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</w:tr>
      <w:tr w:rsidR="00E826DC" w:rsidRPr="001E2BA1" w14:paraId="7B7620CB" w14:textId="77777777" w:rsidTr="00E81394">
        <w:tc>
          <w:tcPr>
            <w:tcW w:w="643" w:type="dxa"/>
          </w:tcPr>
          <w:p w14:paraId="1662ABC8" w14:textId="7893D34D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49</w:t>
            </w:r>
          </w:p>
        </w:tc>
        <w:tc>
          <w:tcPr>
            <w:tcW w:w="2779" w:type="dxa"/>
          </w:tcPr>
          <w:p w14:paraId="62A63FD9" w14:textId="4BCEE092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«Как сохранить психологическое здоровье?»</w:t>
            </w:r>
          </w:p>
          <w:p w14:paraId="6264D9C7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259B1687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Информация о значимости психологического здоровья</w:t>
            </w:r>
          </w:p>
          <w:p w14:paraId="52039FBD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</w:p>
        </w:tc>
        <w:tc>
          <w:tcPr>
            <w:tcW w:w="2027" w:type="dxa"/>
          </w:tcPr>
          <w:p w14:paraId="70140227" w14:textId="3C7B0BDD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се участники </w:t>
            </w:r>
            <w:proofErr w:type="spellStart"/>
            <w:proofErr w:type="gramStart"/>
            <w:r w:rsidRPr="008213A2">
              <w:rPr>
                <w:rFonts w:ascii="Times New Roman" w:hAnsi="Times New Roman" w:cs="Times New Roman"/>
              </w:rPr>
              <w:t>образова</w:t>
            </w:r>
            <w:proofErr w:type="spellEnd"/>
            <w:r w:rsidRPr="008213A2">
              <w:rPr>
                <w:rFonts w:ascii="Times New Roman" w:hAnsi="Times New Roman" w:cs="Times New Roman"/>
              </w:rPr>
              <w:t>-тельного</w:t>
            </w:r>
            <w:proofErr w:type="gramEnd"/>
            <w:r w:rsidRPr="008213A2">
              <w:rPr>
                <w:rFonts w:ascii="Times New Roman" w:hAnsi="Times New Roman" w:cs="Times New Roman"/>
              </w:rPr>
              <w:t xml:space="preserve"> процесса</w:t>
            </w:r>
          </w:p>
        </w:tc>
        <w:tc>
          <w:tcPr>
            <w:tcW w:w="1796" w:type="dxa"/>
          </w:tcPr>
          <w:p w14:paraId="57830390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</w:p>
          <w:p w14:paraId="582C82D4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</w:p>
          <w:p w14:paraId="4AA392F8" w14:textId="3EA3DED9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В течение года</w:t>
            </w:r>
          </w:p>
        </w:tc>
        <w:tc>
          <w:tcPr>
            <w:tcW w:w="2028" w:type="dxa"/>
          </w:tcPr>
          <w:p w14:paraId="7A3A25A4" w14:textId="0BA99DAF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Размещение информации в социальных сетях </w:t>
            </w:r>
            <w:r w:rsidRPr="008213A2">
              <w:rPr>
                <w:rFonts w:ascii="Times New Roman" w:hAnsi="Times New Roman" w:cs="Times New Roman"/>
                <w:b/>
                <w:lang w:val="en-US"/>
              </w:rPr>
              <w:t>Facebook</w:t>
            </w:r>
            <w:r w:rsidRPr="008213A2">
              <w:rPr>
                <w:rFonts w:ascii="Times New Roman" w:hAnsi="Times New Roman" w:cs="Times New Roman"/>
              </w:rPr>
              <w:t xml:space="preserve"> и </w:t>
            </w:r>
            <w:r w:rsidRPr="008213A2">
              <w:rPr>
                <w:rFonts w:ascii="Times New Roman" w:hAnsi="Times New Roman" w:cs="Times New Roman"/>
                <w:b/>
                <w:lang w:val="en-US"/>
              </w:rPr>
              <w:t>Instagram</w:t>
            </w:r>
            <w:r w:rsidRPr="008213A2">
              <w:rPr>
                <w:rFonts w:ascii="Times New Roman" w:hAnsi="Times New Roman" w:cs="Times New Roman"/>
              </w:rPr>
              <w:t xml:space="preserve"> </w:t>
            </w:r>
          </w:p>
          <w:p w14:paraId="004A173A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</w:p>
        </w:tc>
        <w:tc>
          <w:tcPr>
            <w:tcW w:w="1976" w:type="dxa"/>
          </w:tcPr>
          <w:p w14:paraId="3569CB76" w14:textId="340320C5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36AF3AF9" w14:textId="770CF2E4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7009D375" w14:textId="77777777" w:rsidTr="00E81394">
        <w:tc>
          <w:tcPr>
            <w:tcW w:w="643" w:type="dxa"/>
          </w:tcPr>
          <w:p w14:paraId="74270801" w14:textId="5A1E1C0B" w:rsidR="00E826DC" w:rsidRPr="008213A2" w:rsidRDefault="006F3457" w:rsidP="006F34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50</w:t>
            </w:r>
          </w:p>
        </w:tc>
        <w:tc>
          <w:tcPr>
            <w:tcW w:w="2779" w:type="dxa"/>
          </w:tcPr>
          <w:p w14:paraId="186AFBD6" w14:textId="1249E4D1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 проблемам учения, развития, жизненного и профессионального самоопределения, взаимоотношений со взрослыми и сверстниками, личным проблемам</w:t>
            </w:r>
          </w:p>
        </w:tc>
        <w:tc>
          <w:tcPr>
            <w:tcW w:w="2522" w:type="dxa"/>
          </w:tcPr>
          <w:p w14:paraId="5B4C02C1" w14:textId="57495A56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Индивидуальное и групповое консультирование</w:t>
            </w:r>
          </w:p>
        </w:tc>
        <w:tc>
          <w:tcPr>
            <w:tcW w:w="2027" w:type="dxa"/>
          </w:tcPr>
          <w:p w14:paraId="0E1280EE" w14:textId="341B741A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Учащиеся 1-11 классы</w:t>
            </w:r>
          </w:p>
        </w:tc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</w:tcPr>
          <w:p w14:paraId="1C41E1A3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 течение года, </w:t>
            </w:r>
          </w:p>
          <w:p w14:paraId="76E8E3A1" w14:textId="2679FC0A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-необходимости</w:t>
            </w:r>
          </w:p>
        </w:tc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</w:tcPr>
          <w:p w14:paraId="5F718807" w14:textId="30C6CC99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8213A2">
              <w:rPr>
                <w:rFonts w:ascii="Times New Roman" w:hAnsi="Times New Roman" w:cs="Times New Roman"/>
              </w:rPr>
              <w:t>Индивидуаль-ное</w:t>
            </w:r>
            <w:proofErr w:type="spellEnd"/>
            <w:proofErr w:type="gramEnd"/>
            <w:r w:rsidRPr="008213A2">
              <w:rPr>
                <w:rFonts w:ascii="Times New Roman" w:hAnsi="Times New Roman" w:cs="Times New Roman"/>
              </w:rPr>
              <w:t>, групповое собеседование</w:t>
            </w:r>
          </w:p>
        </w:tc>
        <w:tc>
          <w:tcPr>
            <w:tcW w:w="1976" w:type="dxa"/>
          </w:tcPr>
          <w:p w14:paraId="217C6E27" w14:textId="61C5B596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3D9AA071" w14:textId="78D418C6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580BC1" w:rsidRPr="001E2BA1" w14:paraId="11503F0D" w14:textId="77777777" w:rsidTr="006F3457">
        <w:tc>
          <w:tcPr>
            <w:tcW w:w="15694" w:type="dxa"/>
            <w:gridSpan w:val="8"/>
          </w:tcPr>
          <w:p w14:paraId="039BF69B" w14:textId="5026C190" w:rsidR="00580BC1" w:rsidRPr="00580BC1" w:rsidRDefault="00580BC1" w:rsidP="00580BC1">
            <w:pPr>
              <w:spacing w:line="2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br w:type="page"/>
            </w:r>
            <w:r w:rsidRPr="00580BC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Ақпан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/Февраль</w:t>
            </w:r>
          </w:p>
        </w:tc>
      </w:tr>
      <w:tr w:rsidR="00E826DC" w:rsidRPr="001E2BA1" w14:paraId="5AA6B2D2" w14:textId="77777777" w:rsidTr="00E81394">
        <w:tc>
          <w:tcPr>
            <w:tcW w:w="643" w:type="dxa"/>
          </w:tcPr>
          <w:p w14:paraId="2935ADF0" w14:textId="1EF88354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51</w:t>
            </w:r>
          </w:p>
        </w:tc>
        <w:tc>
          <w:tcPr>
            <w:tcW w:w="2779" w:type="dxa"/>
          </w:tcPr>
          <w:p w14:paraId="0B5E9C8B" w14:textId="7266FB5C" w:rsidR="00E826DC" w:rsidRPr="008213A2" w:rsidRDefault="00B701F0" w:rsidP="00B701F0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Е. А. Климов ДДҰ оқушыларының кәсіби бейімділігін диагностикалау</w:t>
            </w:r>
          </w:p>
        </w:tc>
        <w:tc>
          <w:tcPr>
            <w:tcW w:w="2522" w:type="dxa"/>
          </w:tcPr>
          <w:p w14:paraId="45E379EF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Тестілеу</w:t>
            </w:r>
          </w:p>
          <w:p w14:paraId="26BA83E9" w14:textId="18E4331D" w:rsidR="00B701F0" w:rsidRPr="008213A2" w:rsidRDefault="00B701F0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Кәсіби өзін-өзі анықтау процесін белсендіру.</w:t>
            </w:r>
          </w:p>
          <w:p w14:paraId="47A8377E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7" w:type="dxa"/>
          </w:tcPr>
          <w:p w14:paraId="1B65C30E" w14:textId="73C5FC25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 xml:space="preserve">9 </w:t>
            </w:r>
            <w:r w:rsidRPr="008213A2">
              <w:rPr>
                <w:rFonts w:ascii="Times New Roman" w:eastAsia="Times New Roman" w:hAnsi="Times New Roman" w:cs="Times New Roman"/>
                <w:lang w:val="kk-KZ"/>
              </w:rPr>
              <w:t>сынып</w:t>
            </w:r>
          </w:p>
        </w:tc>
        <w:tc>
          <w:tcPr>
            <w:tcW w:w="1796" w:type="dxa"/>
          </w:tcPr>
          <w:p w14:paraId="1E26032F" w14:textId="49B1767F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bCs/>
                <w:lang w:val="kk-KZ"/>
              </w:rPr>
            </w:pPr>
            <w:r w:rsidRPr="008213A2">
              <w:rPr>
                <w:rFonts w:ascii="Times New Roman" w:hAnsi="Times New Roman" w:cs="Times New Roman"/>
                <w:bCs/>
                <w:lang w:val="kk-KZ"/>
              </w:rPr>
              <w:t>Ақпан</w:t>
            </w:r>
          </w:p>
          <w:p w14:paraId="29F8A13E" w14:textId="7953C7D4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Бі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ай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ішінде</w:t>
            </w:r>
            <w:proofErr w:type="spellEnd"/>
          </w:p>
        </w:tc>
        <w:tc>
          <w:tcPr>
            <w:tcW w:w="2028" w:type="dxa"/>
          </w:tcPr>
          <w:p w14:paraId="226DE32F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Қорытынды, оқушыларға арналған жеке маршруттық парақтар</w:t>
            </w:r>
          </w:p>
          <w:p w14:paraId="424E80FE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25198E37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58B77653" w14:textId="4B8D0724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11433721" w14:textId="68DB4BCD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л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, </w:t>
            </w:r>
            <w:r w:rsidRPr="008213A2">
              <w:rPr>
                <w:rFonts w:ascii="Times New Roman" w:hAnsi="Times New Roman" w:cs="Times New Roman"/>
                <w:lang w:val="kk-KZ"/>
              </w:rPr>
              <w:t xml:space="preserve">аналитикалық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анықтама</w:t>
            </w:r>
            <w:proofErr w:type="spellEnd"/>
          </w:p>
        </w:tc>
      </w:tr>
      <w:tr w:rsidR="00E826DC" w:rsidRPr="001E2BA1" w14:paraId="72C55775" w14:textId="77777777" w:rsidTr="00E81394">
        <w:tc>
          <w:tcPr>
            <w:tcW w:w="643" w:type="dxa"/>
          </w:tcPr>
          <w:p w14:paraId="48270738" w14:textId="3ED2F6B9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52</w:t>
            </w:r>
          </w:p>
        </w:tc>
        <w:tc>
          <w:tcPr>
            <w:tcW w:w="2779" w:type="dxa"/>
          </w:tcPr>
          <w:p w14:paraId="1557317C" w14:textId="066B378B" w:rsidR="00E826DC" w:rsidRPr="008213A2" w:rsidRDefault="00B701F0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Филлипс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естінің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модификациясы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О. Н. Хмельницкая</w:t>
            </w:r>
          </w:p>
          <w:p w14:paraId="1C4CBC86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46E9179A" w14:textId="7DEE8E9D" w:rsidR="00E826DC" w:rsidRPr="008213A2" w:rsidRDefault="00B701F0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Мазасыздық деңгейінің психодиагностикасы</w:t>
            </w:r>
          </w:p>
        </w:tc>
        <w:tc>
          <w:tcPr>
            <w:tcW w:w="2027" w:type="dxa"/>
          </w:tcPr>
          <w:p w14:paraId="134A5C75" w14:textId="3E599EB0" w:rsidR="00E826DC" w:rsidRPr="008213A2" w:rsidRDefault="00B701F0" w:rsidP="00B701F0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>6 с</w:t>
            </w:r>
            <w:r w:rsidR="00E826DC" w:rsidRPr="008213A2">
              <w:rPr>
                <w:rFonts w:ascii="Times New Roman" w:eastAsia="Times New Roman" w:hAnsi="Times New Roman" w:cs="Times New Roman"/>
                <w:lang w:val="kk-KZ"/>
              </w:rPr>
              <w:t>ыныптар</w:t>
            </w:r>
          </w:p>
          <w:p w14:paraId="773B4E40" w14:textId="77777777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796" w:type="dxa"/>
          </w:tcPr>
          <w:p w14:paraId="26C9C222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 xml:space="preserve">1 </w:t>
            </w:r>
            <w:r w:rsidRPr="008213A2">
              <w:rPr>
                <w:rFonts w:ascii="Times New Roman" w:eastAsia="Times New Roman" w:hAnsi="Times New Roman" w:cs="Times New Roman"/>
                <w:lang w:val="kk-KZ"/>
              </w:rPr>
              <w:t>апта</w:t>
            </w:r>
          </w:p>
          <w:p w14:paraId="3935EF40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8" w:type="dxa"/>
          </w:tcPr>
          <w:p w14:paraId="25294CB9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Сабақтың ХАТТАМАСЫ</w:t>
            </w:r>
          </w:p>
          <w:p w14:paraId="3C711BCA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</w:p>
          <w:p w14:paraId="652849C8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3DF31388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55A36E33" w14:textId="2A735FE9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7BB20B64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</w:p>
          <w:p w14:paraId="79C76D9F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</w:tr>
      <w:tr w:rsidR="00E826DC" w:rsidRPr="001E2BA1" w14:paraId="54BE8E81" w14:textId="77777777" w:rsidTr="00E81394">
        <w:tc>
          <w:tcPr>
            <w:tcW w:w="643" w:type="dxa"/>
          </w:tcPr>
          <w:p w14:paraId="4D15431C" w14:textId="3E4FDC71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53</w:t>
            </w:r>
          </w:p>
        </w:tc>
        <w:tc>
          <w:tcPr>
            <w:tcW w:w="2779" w:type="dxa"/>
          </w:tcPr>
          <w:p w14:paraId="43BC6602" w14:textId="52635D79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Диагностика профессиональных наклонностей учащихся ДДО Е.А. Климова</w:t>
            </w:r>
          </w:p>
        </w:tc>
        <w:tc>
          <w:tcPr>
            <w:tcW w:w="2522" w:type="dxa"/>
          </w:tcPr>
          <w:p w14:paraId="4905BA4E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Активизация процесса профессионального самоопределения. </w:t>
            </w:r>
          </w:p>
          <w:p w14:paraId="2DA2420E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027" w:type="dxa"/>
          </w:tcPr>
          <w:p w14:paraId="63D97C87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9 «Б» </w:t>
            </w:r>
          </w:p>
          <w:p w14:paraId="44CCD912" w14:textId="738E800C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9 «В»</w:t>
            </w:r>
          </w:p>
        </w:tc>
        <w:tc>
          <w:tcPr>
            <w:tcW w:w="1796" w:type="dxa"/>
            <w:tcBorders>
              <w:bottom w:val="single" w:sz="4" w:space="0" w:color="auto"/>
            </w:tcBorders>
          </w:tcPr>
          <w:p w14:paraId="6F58C45A" w14:textId="5D093C3A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Февраль </w:t>
            </w:r>
          </w:p>
          <w:p w14:paraId="01B0540C" w14:textId="379DD794" w:rsidR="00E826DC" w:rsidRPr="008213A2" w:rsidRDefault="00A817E7" w:rsidP="00E826DC">
            <w:pPr>
              <w:spacing w:line="20" w:lineRule="atLeast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1</w:t>
            </w:r>
            <w:r w:rsidR="00E826DC" w:rsidRPr="008213A2">
              <w:rPr>
                <w:rFonts w:ascii="Times New Roman" w:hAnsi="Times New Roman" w:cs="Times New Roman"/>
              </w:rPr>
              <w:t xml:space="preserve"> неделя</w:t>
            </w:r>
          </w:p>
        </w:tc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</w:tcPr>
          <w:p w14:paraId="6494EEEE" w14:textId="0FC52589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Заключение </w:t>
            </w:r>
          </w:p>
        </w:tc>
        <w:tc>
          <w:tcPr>
            <w:tcW w:w="1976" w:type="dxa"/>
          </w:tcPr>
          <w:p w14:paraId="409EFE80" w14:textId="193DA8BA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2E963D68" w14:textId="6D7EA4A2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42506" w:rsidRPr="001E2BA1" w14:paraId="56EE7A79" w14:textId="77777777" w:rsidTr="00580BC1">
        <w:trPr>
          <w:trHeight w:val="1183"/>
        </w:trPr>
        <w:tc>
          <w:tcPr>
            <w:tcW w:w="643" w:type="dxa"/>
          </w:tcPr>
          <w:p w14:paraId="698C6AD0" w14:textId="18C8AE99" w:rsidR="00E42506" w:rsidRPr="008213A2" w:rsidRDefault="006F3457" w:rsidP="00E4250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54</w:t>
            </w:r>
          </w:p>
        </w:tc>
        <w:tc>
          <w:tcPr>
            <w:tcW w:w="2779" w:type="dxa"/>
          </w:tcPr>
          <w:p w14:paraId="3407D264" w14:textId="3AA9A875" w:rsidR="00E42506" w:rsidRPr="008213A2" w:rsidRDefault="00E42506" w:rsidP="00E42506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Модификация теста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Филлипс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О.Н. Хмельницкой</w:t>
            </w:r>
          </w:p>
          <w:p w14:paraId="4AEA908B" w14:textId="768FD133" w:rsidR="00E42506" w:rsidRPr="008213A2" w:rsidRDefault="00E42506" w:rsidP="00E42506">
            <w:pPr>
              <w:spacing w:line="20" w:lineRule="atLeast"/>
              <w:rPr>
                <w:rFonts w:ascii="Times New Roman" w:hAnsi="Times New Roman" w:cs="Times New Roman"/>
              </w:rPr>
            </w:pPr>
          </w:p>
        </w:tc>
        <w:tc>
          <w:tcPr>
            <w:tcW w:w="2522" w:type="dxa"/>
          </w:tcPr>
          <w:p w14:paraId="23B7FC50" w14:textId="3C0F45FA" w:rsidR="00E42506" w:rsidRPr="008213A2" w:rsidRDefault="00E42506" w:rsidP="00E42506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сиходиагностика уровня тревожности</w:t>
            </w:r>
          </w:p>
        </w:tc>
        <w:tc>
          <w:tcPr>
            <w:tcW w:w="2027" w:type="dxa"/>
          </w:tcPr>
          <w:p w14:paraId="763E5968" w14:textId="77777777" w:rsidR="00E42506" w:rsidRPr="008213A2" w:rsidRDefault="00E42506" w:rsidP="00E42506">
            <w:pPr>
              <w:spacing w:line="20" w:lineRule="atLeast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6 «Б»</w:t>
            </w:r>
          </w:p>
          <w:p w14:paraId="64575E67" w14:textId="37FA6F02" w:rsidR="00E42506" w:rsidRPr="008213A2" w:rsidRDefault="00E42506" w:rsidP="00E42506">
            <w:pPr>
              <w:spacing w:line="20" w:lineRule="atLeast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6 «В» класс</w:t>
            </w:r>
          </w:p>
        </w:tc>
        <w:tc>
          <w:tcPr>
            <w:tcW w:w="1796" w:type="dxa"/>
            <w:tcBorders>
              <w:bottom w:val="single" w:sz="4" w:space="0" w:color="auto"/>
            </w:tcBorders>
          </w:tcPr>
          <w:p w14:paraId="6A39EFC2" w14:textId="77777777" w:rsidR="00E42506" w:rsidRPr="008213A2" w:rsidRDefault="00E42506" w:rsidP="00E42506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Февраль </w:t>
            </w:r>
          </w:p>
          <w:p w14:paraId="06CD915A" w14:textId="4448B4B9" w:rsidR="00E42506" w:rsidRPr="008213A2" w:rsidRDefault="00A817E7" w:rsidP="00E42506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2</w:t>
            </w:r>
            <w:r w:rsidR="00E42506" w:rsidRPr="008213A2">
              <w:rPr>
                <w:rFonts w:ascii="Times New Roman" w:hAnsi="Times New Roman" w:cs="Times New Roman"/>
              </w:rPr>
              <w:t xml:space="preserve"> неделя</w:t>
            </w:r>
          </w:p>
        </w:tc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</w:tcPr>
          <w:p w14:paraId="174DEDCF" w14:textId="52FCCAC8" w:rsidR="00E42506" w:rsidRPr="008213A2" w:rsidRDefault="00E42506" w:rsidP="00E42506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Протокол </w:t>
            </w:r>
          </w:p>
        </w:tc>
        <w:tc>
          <w:tcPr>
            <w:tcW w:w="1976" w:type="dxa"/>
          </w:tcPr>
          <w:p w14:paraId="23A8D5F3" w14:textId="0B5583A9" w:rsidR="00E42506" w:rsidRPr="008213A2" w:rsidRDefault="00E42506" w:rsidP="00E4250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1F248426" w14:textId="6AA893C1" w:rsidR="00E42506" w:rsidRPr="008213A2" w:rsidRDefault="00E42506" w:rsidP="00E42506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A817E7" w:rsidRPr="001E2BA1" w14:paraId="3B009B09" w14:textId="77777777" w:rsidTr="00580BC1">
        <w:trPr>
          <w:trHeight w:val="1183"/>
        </w:trPr>
        <w:tc>
          <w:tcPr>
            <w:tcW w:w="643" w:type="dxa"/>
          </w:tcPr>
          <w:p w14:paraId="7BBBDAA7" w14:textId="65DEEB5D" w:rsidR="00A817E7" w:rsidRPr="008213A2" w:rsidRDefault="006F3457" w:rsidP="00A817E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lastRenderedPageBreak/>
              <w:t>55</w:t>
            </w:r>
          </w:p>
        </w:tc>
        <w:tc>
          <w:tcPr>
            <w:tcW w:w="2779" w:type="dxa"/>
          </w:tcPr>
          <w:p w14:paraId="70C03858" w14:textId="79E88016" w:rsidR="00A817E7" w:rsidRPr="008213A2" w:rsidRDefault="00A817E7" w:rsidP="00A817E7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Методика диагностики жизнестойкости (С.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Мадди</w:t>
            </w:r>
            <w:proofErr w:type="spellEnd"/>
            <w:r w:rsidRPr="008213A2">
              <w:rPr>
                <w:rFonts w:ascii="Times New Roman" w:hAnsi="Times New Roman" w:cs="Times New Roman"/>
              </w:rPr>
              <w:t>, в адаптации Д. Леонтьева)</w:t>
            </w:r>
          </w:p>
        </w:tc>
        <w:tc>
          <w:tcPr>
            <w:tcW w:w="2522" w:type="dxa"/>
          </w:tcPr>
          <w:p w14:paraId="193E7597" w14:textId="0E670522" w:rsidR="00A817E7" w:rsidRPr="008213A2" w:rsidRDefault="00A817E7" w:rsidP="00A817E7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Способность личности выдерживать стрессовую ситуацию</w:t>
            </w:r>
          </w:p>
        </w:tc>
        <w:tc>
          <w:tcPr>
            <w:tcW w:w="2027" w:type="dxa"/>
          </w:tcPr>
          <w:p w14:paraId="0C31F1CF" w14:textId="213C9603" w:rsidR="00A817E7" w:rsidRPr="008213A2" w:rsidRDefault="00A817E7" w:rsidP="00A817E7">
            <w:pPr>
              <w:spacing w:line="20" w:lineRule="atLeast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7-11 класс</w:t>
            </w:r>
          </w:p>
        </w:tc>
        <w:tc>
          <w:tcPr>
            <w:tcW w:w="1796" w:type="dxa"/>
            <w:tcBorders>
              <w:bottom w:val="single" w:sz="4" w:space="0" w:color="auto"/>
            </w:tcBorders>
          </w:tcPr>
          <w:p w14:paraId="2C53AE75" w14:textId="2F3D1533" w:rsidR="00A817E7" w:rsidRPr="008213A2" w:rsidRDefault="00A817E7" w:rsidP="00A817E7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Февраль</w:t>
            </w:r>
          </w:p>
          <w:p w14:paraId="73163E67" w14:textId="53EE4AE4" w:rsidR="00A817E7" w:rsidRPr="008213A2" w:rsidRDefault="00A817E7" w:rsidP="00A817E7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3-4 неделя</w:t>
            </w:r>
          </w:p>
        </w:tc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</w:tcPr>
          <w:p w14:paraId="3764FC11" w14:textId="36CF18EE" w:rsidR="00A817E7" w:rsidRPr="008213A2" w:rsidRDefault="00A817E7" w:rsidP="00A817E7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Протокол </w:t>
            </w:r>
          </w:p>
        </w:tc>
        <w:tc>
          <w:tcPr>
            <w:tcW w:w="1976" w:type="dxa"/>
          </w:tcPr>
          <w:p w14:paraId="3826DB63" w14:textId="127C0CBA" w:rsidR="00A817E7" w:rsidRPr="008213A2" w:rsidRDefault="00A817E7" w:rsidP="00A817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45BB3C2E" w14:textId="3C00FB09" w:rsidR="00A817E7" w:rsidRPr="008213A2" w:rsidRDefault="00A817E7" w:rsidP="00A817E7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2E9465BF" w14:textId="77777777" w:rsidTr="005C2010">
        <w:trPr>
          <w:trHeight w:val="802"/>
        </w:trPr>
        <w:tc>
          <w:tcPr>
            <w:tcW w:w="643" w:type="dxa"/>
          </w:tcPr>
          <w:p w14:paraId="385FC09A" w14:textId="33F82913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56</w:t>
            </w:r>
          </w:p>
        </w:tc>
        <w:tc>
          <w:tcPr>
            <w:tcW w:w="2779" w:type="dxa"/>
          </w:tcPr>
          <w:p w14:paraId="4C6CA17F" w14:textId="3CC1D78B" w:rsidR="00E826DC" w:rsidRPr="008213A2" w:rsidRDefault="00B701F0" w:rsidP="00B701F0">
            <w:pPr>
              <w:shd w:val="clear" w:color="auto" w:fill="FFFFFF"/>
              <w:outlineLvl w:val="0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Өмірге төзімділік тесті (Д. Леонтьевті ң бейімдеуін дегі С. Мадди тесті)</w:t>
            </w:r>
          </w:p>
        </w:tc>
        <w:tc>
          <w:tcPr>
            <w:tcW w:w="2522" w:type="dxa"/>
          </w:tcPr>
          <w:p w14:paraId="7E7C5EE6" w14:textId="768A451F" w:rsidR="00E826DC" w:rsidRPr="008213A2" w:rsidRDefault="00B701F0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Тұлғаның стресстік жағдайға төтеп беру қабілеті</w:t>
            </w:r>
          </w:p>
        </w:tc>
        <w:tc>
          <w:tcPr>
            <w:tcW w:w="2027" w:type="dxa"/>
          </w:tcPr>
          <w:p w14:paraId="04518EA0" w14:textId="66ACAE16" w:rsidR="00E826DC" w:rsidRPr="008213A2" w:rsidRDefault="00B701F0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>7-11</w:t>
            </w:r>
            <w:r w:rsidR="00E826DC" w:rsidRPr="008213A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E826DC" w:rsidRPr="008213A2">
              <w:rPr>
                <w:rFonts w:ascii="Times New Roman" w:eastAsia="Times New Roman" w:hAnsi="Times New Roman" w:cs="Times New Roman"/>
              </w:rPr>
              <w:t>сыныптар</w:t>
            </w:r>
            <w:proofErr w:type="spellEnd"/>
          </w:p>
        </w:tc>
        <w:tc>
          <w:tcPr>
            <w:tcW w:w="1796" w:type="dxa"/>
          </w:tcPr>
          <w:p w14:paraId="47D94759" w14:textId="40784DDA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2 апта</w:t>
            </w:r>
          </w:p>
        </w:tc>
        <w:tc>
          <w:tcPr>
            <w:tcW w:w="2028" w:type="dxa"/>
          </w:tcPr>
          <w:p w14:paraId="7592F626" w14:textId="677EDFC0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ХАТТАМА</w:t>
            </w:r>
          </w:p>
        </w:tc>
        <w:tc>
          <w:tcPr>
            <w:tcW w:w="1976" w:type="dxa"/>
          </w:tcPr>
          <w:p w14:paraId="4C681D66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21FA0153" w14:textId="513CA5D3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5F6FA6AE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</w:p>
          <w:p w14:paraId="0F1187D3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</w:tr>
      <w:tr w:rsidR="00E826DC" w:rsidRPr="001E2BA1" w14:paraId="55E6E418" w14:textId="77777777" w:rsidTr="00E81394">
        <w:tc>
          <w:tcPr>
            <w:tcW w:w="643" w:type="dxa"/>
          </w:tcPr>
          <w:p w14:paraId="01BBD4B8" w14:textId="524C9305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57</w:t>
            </w:r>
          </w:p>
        </w:tc>
        <w:tc>
          <w:tcPr>
            <w:tcW w:w="2779" w:type="dxa"/>
          </w:tcPr>
          <w:p w14:paraId="1DDC3724" w14:textId="285EB823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«</w:t>
            </w:r>
            <w:r w:rsidRPr="008213A2">
              <w:rPr>
                <w:rFonts w:ascii="Times New Roman" w:hAnsi="Times New Roman" w:cs="Times New Roman"/>
                <w:lang w:bidi="ru-RU"/>
              </w:rPr>
              <w:t>Кем хочу быть? Атлас современных профессий»</w:t>
            </w:r>
          </w:p>
        </w:tc>
        <w:tc>
          <w:tcPr>
            <w:tcW w:w="2522" w:type="dxa"/>
          </w:tcPr>
          <w:p w14:paraId="243C1E93" w14:textId="3D1B5484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Развивающее занятие</w:t>
            </w:r>
          </w:p>
        </w:tc>
        <w:tc>
          <w:tcPr>
            <w:tcW w:w="2027" w:type="dxa"/>
          </w:tcPr>
          <w:p w14:paraId="76572628" w14:textId="77777777" w:rsidR="00E826DC" w:rsidRPr="008213A2" w:rsidRDefault="00E826DC" w:rsidP="00E826D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9 «Б»</w:t>
            </w:r>
          </w:p>
          <w:p w14:paraId="316DA440" w14:textId="34368665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9 «В»</w:t>
            </w:r>
          </w:p>
        </w:tc>
        <w:tc>
          <w:tcPr>
            <w:tcW w:w="1796" w:type="dxa"/>
          </w:tcPr>
          <w:p w14:paraId="7968EEC6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 xml:space="preserve">Февраль </w:t>
            </w:r>
          </w:p>
          <w:p w14:paraId="56430397" w14:textId="199EA61B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>3-4 неделя</w:t>
            </w:r>
          </w:p>
        </w:tc>
        <w:tc>
          <w:tcPr>
            <w:tcW w:w="2028" w:type="dxa"/>
          </w:tcPr>
          <w:p w14:paraId="63ED979D" w14:textId="71203424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Разработка </w:t>
            </w:r>
          </w:p>
        </w:tc>
        <w:tc>
          <w:tcPr>
            <w:tcW w:w="1976" w:type="dxa"/>
          </w:tcPr>
          <w:p w14:paraId="2CDE411F" w14:textId="2ACE93AE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657508FE" w14:textId="0D88A254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08F5936D" w14:textId="77777777" w:rsidTr="00E81394">
        <w:tc>
          <w:tcPr>
            <w:tcW w:w="643" w:type="dxa"/>
          </w:tcPr>
          <w:p w14:paraId="5B5951E4" w14:textId="5EB10DD7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58</w:t>
            </w:r>
          </w:p>
        </w:tc>
        <w:tc>
          <w:tcPr>
            <w:tcW w:w="2779" w:type="dxa"/>
          </w:tcPr>
          <w:p w14:paraId="037C9A30" w14:textId="77777777" w:rsidR="00E826DC" w:rsidRPr="008213A2" w:rsidRDefault="00E826DC" w:rsidP="00E826DC">
            <w:pPr>
              <w:pStyle w:val="Style7"/>
              <w:widowControl/>
              <w:tabs>
                <w:tab w:val="left" w:pos="348"/>
              </w:tabs>
              <w:spacing w:line="20" w:lineRule="atLeast"/>
              <w:ind w:firstLine="0"/>
              <w:rPr>
                <w:rFonts w:ascii="Times New Roman" w:hAnsi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/>
                <w:sz w:val="22"/>
                <w:szCs w:val="22"/>
                <w:lang w:val="kk-KZ"/>
              </w:rPr>
              <w:t>Психологиялық көмек көрсету</w:t>
            </w:r>
          </w:p>
          <w:p w14:paraId="0CA773EB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5E33E05A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Кеңес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 беру</w:t>
            </w:r>
          </w:p>
          <w:p w14:paraId="0732D063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(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сұраныс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бойынша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)</w:t>
            </w:r>
          </w:p>
          <w:p w14:paraId="0F16BAEB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7" w:type="dxa"/>
          </w:tcPr>
          <w:p w14:paraId="43712AD3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Педагогтар, ата-аналар, оқушылар</w:t>
            </w:r>
          </w:p>
          <w:p w14:paraId="760D73DA" w14:textId="77777777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796" w:type="dxa"/>
          </w:tcPr>
          <w:p w14:paraId="7D227205" w14:textId="6784B7B8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Бі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ай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ішінде</w:t>
            </w:r>
            <w:proofErr w:type="spellEnd"/>
          </w:p>
        </w:tc>
        <w:tc>
          <w:tcPr>
            <w:tcW w:w="2028" w:type="dxa"/>
          </w:tcPr>
          <w:p w14:paraId="6988EA3A" w14:textId="77777777" w:rsidR="00E826DC" w:rsidRPr="008213A2" w:rsidRDefault="00E826DC" w:rsidP="00E826DC">
            <w:pPr>
              <w:spacing w:line="20" w:lineRule="atLeast"/>
              <w:rPr>
                <w:rStyle w:val="FontStyle31"/>
                <w:rFonts w:ascii="Times New Roman" w:hAnsi="Times New Roman" w:cs="Times New Roman"/>
                <w:sz w:val="22"/>
                <w:szCs w:val="22"/>
                <w:lang w:val="kk-KZ"/>
              </w:rPr>
            </w:pPr>
            <w:r w:rsidRPr="008213A2">
              <w:rPr>
                <w:rStyle w:val="FontStyle31"/>
                <w:rFonts w:ascii="Times New Roman" w:hAnsi="Times New Roman" w:cs="Times New Roman"/>
                <w:sz w:val="22"/>
                <w:szCs w:val="22"/>
                <w:lang w:val="kk-KZ"/>
              </w:rPr>
              <w:t>Ұсынымдар</w:t>
            </w:r>
          </w:p>
          <w:p w14:paraId="2D7D2586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448EB1D9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35155B53" w14:textId="4994C1DD" w:rsidR="00E826DC" w:rsidRPr="008213A2" w:rsidRDefault="00E826DC" w:rsidP="00166BC6">
            <w:pPr>
              <w:spacing w:line="20" w:lineRule="atLeast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Карамульдинова Ж.С</w:t>
            </w:r>
            <w:r w:rsidR="00166BC6" w:rsidRPr="008213A2">
              <w:rPr>
                <w:rFonts w:ascii="Times New Roman" w:eastAsia="Times New Roman" w:hAnsi="Times New Roman" w:cs="Times New Roman"/>
                <w:lang w:eastAsia="ru-RU"/>
              </w:rPr>
              <w:t>.</w:t>
            </w:r>
          </w:p>
        </w:tc>
        <w:tc>
          <w:tcPr>
            <w:tcW w:w="1923" w:type="dxa"/>
          </w:tcPr>
          <w:p w14:paraId="3149B88F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Ке</w:t>
            </w:r>
            <w:proofErr w:type="spellEnd"/>
            <w:r w:rsidRPr="008213A2">
              <w:rPr>
                <w:rFonts w:ascii="Times New Roman" w:hAnsi="Times New Roman" w:cs="Times New Roman"/>
                <w:lang w:val="kk-KZ"/>
              </w:rPr>
              <w:t>ң</w:t>
            </w:r>
            <w:proofErr w:type="spellStart"/>
            <w:r w:rsidRPr="008213A2">
              <w:rPr>
                <w:rFonts w:ascii="Times New Roman" w:hAnsi="Times New Roman" w:cs="Times New Roman"/>
              </w:rPr>
              <w:t>ес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беру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журналынд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белгі</w:t>
            </w:r>
            <w:proofErr w:type="spellEnd"/>
            <w:r w:rsidRPr="008213A2">
              <w:rPr>
                <w:rFonts w:ascii="Times New Roman" w:hAnsi="Times New Roman" w:cs="Times New Roman"/>
                <w:lang w:val="kk-KZ"/>
              </w:rPr>
              <w:t>леу</w:t>
            </w:r>
          </w:p>
          <w:p w14:paraId="0F5D4A3C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</w:tr>
      <w:tr w:rsidR="00E826DC" w:rsidRPr="001E2BA1" w14:paraId="3E9BCA6B" w14:textId="77777777" w:rsidTr="00E81394">
        <w:tc>
          <w:tcPr>
            <w:tcW w:w="643" w:type="dxa"/>
          </w:tcPr>
          <w:p w14:paraId="6B734D98" w14:textId="496CE7F1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59</w:t>
            </w:r>
          </w:p>
        </w:tc>
        <w:tc>
          <w:tcPr>
            <w:tcW w:w="2779" w:type="dxa"/>
          </w:tcPr>
          <w:p w14:paraId="4174B8A1" w14:textId="376DAA97" w:rsidR="00E826DC" w:rsidRPr="008213A2" w:rsidRDefault="00E826DC" w:rsidP="00E826DC">
            <w:pPr>
              <w:pStyle w:val="Style7"/>
              <w:tabs>
                <w:tab w:val="left" w:pos="348"/>
              </w:tabs>
              <w:spacing w:line="20" w:lineRule="atLeast"/>
              <w:ind w:firstLine="0"/>
              <w:rPr>
                <w:rStyle w:val="FontStyle31"/>
                <w:rFonts w:ascii="Times New Roman" w:hAnsi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/>
                <w:sz w:val="22"/>
                <w:szCs w:val="22"/>
              </w:rPr>
              <w:t>Оказание социально-психологической помощи и поддержки при состоянии актуального стресса, конфликта, сильного эмоционального переживания</w:t>
            </w:r>
          </w:p>
        </w:tc>
        <w:tc>
          <w:tcPr>
            <w:tcW w:w="2522" w:type="dxa"/>
          </w:tcPr>
          <w:p w14:paraId="35DBCE6F" w14:textId="68A7B40D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Индивидуальные, групповые собеседования</w:t>
            </w:r>
          </w:p>
        </w:tc>
        <w:tc>
          <w:tcPr>
            <w:tcW w:w="2027" w:type="dxa"/>
          </w:tcPr>
          <w:p w14:paraId="4C8B38E9" w14:textId="04B33A4E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Все участники образовательного процесса</w:t>
            </w:r>
          </w:p>
        </w:tc>
        <w:tc>
          <w:tcPr>
            <w:tcW w:w="1796" w:type="dxa"/>
          </w:tcPr>
          <w:p w14:paraId="6AD0852B" w14:textId="77777777" w:rsidR="00E826DC" w:rsidRPr="008213A2" w:rsidRDefault="00E826DC" w:rsidP="00E826DC">
            <w:pPr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 течение года </w:t>
            </w:r>
          </w:p>
          <w:p w14:paraId="14133284" w14:textId="5C91C3B9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о-необходимости</w:t>
            </w:r>
          </w:p>
        </w:tc>
        <w:tc>
          <w:tcPr>
            <w:tcW w:w="2028" w:type="dxa"/>
          </w:tcPr>
          <w:p w14:paraId="3F85ACB2" w14:textId="31F85A79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Индивидуальное собеседование</w:t>
            </w:r>
          </w:p>
        </w:tc>
        <w:tc>
          <w:tcPr>
            <w:tcW w:w="1976" w:type="dxa"/>
          </w:tcPr>
          <w:p w14:paraId="063F1218" w14:textId="500C5950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3CA5C5A3" w14:textId="04CB3C17" w:rsidR="00E826DC" w:rsidRPr="008213A2" w:rsidRDefault="00E826DC" w:rsidP="00E826DC">
            <w:pPr>
              <w:pStyle w:val="Style7"/>
              <w:tabs>
                <w:tab w:val="left" w:pos="348"/>
              </w:tabs>
              <w:spacing w:line="20" w:lineRule="atLeast"/>
              <w:ind w:firstLine="0"/>
              <w:rPr>
                <w:rStyle w:val="FontStyle31"/>
                <w:rFonts w:ascii="Times New Roman" w:hAnsi="Times New Roman"/>
                <w:sz w:val="22"/>
                <w:szCs w:val="22"/>
                <w:lang w:val="kk-KZ"/>
              </w:rPr>
            </w:pPr>
            <w:r w:rsidRPr="008213A2">
              <w:rPr>
                <w:rFonts w:ascii="Times New Roman" w:hAnsi="Times New Roman"/>
                <w:sz w:val="22"/>
                <w:szCs w:val="22"/>
              </w:rPr>
              <w:t>Регистрация в журнале</w:t>
            </w:r>
          </w:p>
        </w:tc>
      </w:tr>
      <w:tr w:rsidR="0088294B" w:rsidRPr="001E2BA1" w14:paraId="0083AC03" w14:textId="77777777" w:rsidTr="006F3457">
        <w:tc>
          <w:tcPr>
            <w:tcW w:w="15694" w:type="dxa"/>
            <w:gridSpan w:val="8"/>
          </w:tcPr>
          <w:p w14:paraId="7FCD42AC" w14:textId="233734D5" w:rsidR="0088294B" w:rsidRPr="0088294B" w:rsidRDefault="0088294B" w:rsidP="0088294B">
            <w:pPr>
              <w:pStyle w:val="Style7"/>
              <w:tabs>
                <w:tab w:val="left" w:pos="348"/>
              </w:tabs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88294B">
              <w:rPr>
                <w:rFonts w:ascii="Times New Roman" w:hAnsi="Times New Roman"/>
                <w:b/>
                <w:bCs/>
              </w:rPr>
              <w:t>Наурыз</w:t>
            </w:r>
            <w:proofErr w:type="spellEnd"/>
            <w:r>
              <w:rPr>
                <w:rFonts w:ascii="Times New Roman" w:hAnsi="Times New Roman"/>
                <w:b/>
                <w:bCs/>
              </w:rPr>
              <w:t>/март</w:t>
            </w:r>
          </w:p>
        </w:tc>
      </w:tr>
      <w:tr w:rsidR="00E826DC" w:rsidRPr="001E2BA1" w14:paraId="31102DB5" w14:textId="77777777" w:rsidTr="00E81394">
        <w:tc>
          <w:tcPr>
            <w:tcW w:w="643" w:type="dxa"/>
          </w:tcPr>
          <w:p w14:paraId="716B26C3" w14:textId="1130B3D7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60</w:t>
            </w:r>
          </w:p>
        </w:tc>
        <w:tc>
          <w:tcPr>
            <w:tcW w:w="2779" w:type="dxa"/>
          </w:tcPr>
          <w:p w14:paraId="4EBE14BD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"Қалай дұрыс дайындалу және емтихан тапсыру керек"</w:t>
            </w:r>
          </w:p>
          <w:p w14:paraId="36BAE879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6D2E863A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 xml:space="preserve">Практикалық сабақ </w:t>
            </w:r>
          </w:p>
          <w:p w14:paraId="3B753782" w14:textId="2CE04AAB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(аутодеструктивті мінез-құлықтың алдын алу)</w:t>
            </w:r>
          </w:p>
        </w:tc>
        <w:tc>
          <w:tcPr>
            <w:tcW w:w="2027" w:type="dxa"/>
          </w:tcPr>
          <w:p w14:paraId="1ADF4FFE" w14:textId="339D55AB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>9</w:t>
            </w:r>
            <w:r w:rsidRPr="008213A2">
              <w:rPr>
                <w:rFonts w:ascii="Times New Roman" w:eastAsia="Times New Roman" w:hAnsi="Times New Roman" w:cs="Times New Roman"/>
                <w:lang w:val="kk-KZ"/>
              </w:rPr>
              <w:t xml:space="preserve"> сыныптар</w:t>
            </w:r>
            <w:r w:rsidRPr="008213A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796" w:type="dxa"/>
          </w:tcPr>
          <w:p w14:paraId="2B5BA808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8213A2">
              <w:rPr>
                <w:rFonts w:ascii="Times New Roman" w:eastAsia="Times New Roman" w:hAnsi="Times New Roman" w:cs="Times New Roman"/>
                <w:bCs/>
              </w:rPr>
              <w:t>Наурыз</w:t>
            </w:r>
            <w:proofErr w:type="spellEnd"/>
          </w:p>
          <w:p w14:paraId="35EC48E7" w14:textId="0E508B82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 xml:space="preserve">1 </w:t>
            </w:r>
            <w:r w:rsidRPr="008213A2">
              <w:rPr>
                <w:rFonts w:ascii="Times New Roman" w:eastAsia="Times New Roman" w:hAnsi="Times New Roman" w:cs="Times New Roman"/>
                <w:lang w:val="kk-KZ"/>
              </w:rPr>
              <w:t>апта</w:t>
            </w:r>
          </w:p>
          <w:p w14:paraId="040C8DFB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8" w:type="dxa"/>
          </w:tcPr>
          <w:p w14:paraId="44B5A035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ХАТТАМА</w:t>
            </w:r>
          </w:p>
          <w:p w14:paraId="70AF8D54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27EFBF78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19CDC3BB" w14:textId="4A5FFE6F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70C5B189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</w:p>
          <w:p w14:paraId="05DAAC49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</w:tr>
      <w:tr w:rsidR="00E826DC" w:rsidRPr="001E2BA1" w14:paraId="46B7CA18" w14:textId="77777777" w:rsidTr="00E81394">
        <w:tc>
          <w:tcPr>
            <w:tcW w:w="643" w:type="dxa"/>
          </w:tcPr>
          <w:p w14:paraId="54B653A4" w14:textId="146FF5A8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61</w:t>
            </w:r>
          </w:p>
        </w:tc>
        <w:tc>
          <w:tcPr>
            <w:tcW w:w="2779" w:type="dxa"/>
          </w:tcPr>
          <w:p w14:paraId="71B3A114" w14:textId="6ADE277B" w:rsidR="00E826DC" w:rsidRPr="008213A2" w:rsidRDefault="00B701F0" w:rsidP="00B701F0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«</w:t>
            </w:r>
            <w:proofErr w:type="spellStart"/>
            <w:r w:rsidRPr="008213A2">
              <w:rPr>
                <w:rFonts w:ascii="Times New Roman" w:hAnsi="Times New Roman" w:cs="Times New Roman"/>
              </w:rPr>
              <w:t>Жалғыздық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»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сауалнамасы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(С. Г. Корчагин</w:t>
            </w:r>
            <w:r w:rsidR="00166BC6" w:rsidRPr="008213A2">
              <w:rPr>
                <w:rFonts w:ascii="Times New Roman" w:hAnsi="Times New Roman" w:cs="Times New Roman"/>
              </w:rPr>
              <w:t>а</w:t>
            </w:r>
            <w:r w:rsidRPr="008213A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522" w:type="dxa"/>
          </w:tcPr>
          <w:p w14:paraId="133768B1" w14:textId="0316A330" w:rsidR="00E826DC" w:rsidRPr="008213A2" w:rsidRDefault="00243B23" w:rsidP="00243B23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Жалғыздық деңгейін (тереңдігін) анықтау</w:t>
            </w:r>
          </w:p>
        </w:tc>
        <w:tc>
          <w:tcPr>
            <w:tcW w:w="2027" w:type="dxa"/>
          </w:tcPr>
          <w:p w14:paraId="60C63FAC" w14:textId="311A48B0" w:rsidR="00E826DC" w:rsidRPr="008213A2" w:rsidRDefault="00243B23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>5-9</w:t>
            </w:r>
          </w:p>
          <w:p w14:paraId="30859B01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сыныптар</w:t>
            </w:r>
          </w:p>
          <w:p w14:paraId="4FB7FB7B" w14:textId="77777777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796" w:type="dxa"/>
          </w:tcPr>
          <w:p w14:paraId="10982FF6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 xml:space="preserve">2 </w:t>
            </w:r>
            <w:r w:rsidRPr="008213A2">
              <w:rPr>
                <w:rFonts w:ascii="Times New Roman" w:eastAsia="Times New Roman" w:hAnsi="Times New Roman" w:cs="Times New Roman"/>
                <w:lang w:val="kk-KZ"/>
              </w:rPr>
              <w:t>апта</w:t>
            </w:r>
          </w:p>
          <w:p w14:paraId="60378BD4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8" w:type="dxa"/>
          </w:tcPr>
          <w:p w14:paraId="3974A57E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Хаттама</w:t>
            </w:r>
          </w:p>
          <w:p w14:paraId="4DFC1E4E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1A15C271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5C236B74" w14:textId="4CFA7A76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7F94C30F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</w:p>
          <w:p w14:paraId="55DE282B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</w:tr>
      <w:tr w:rsidR="00E826DC" w:rsidRPr="001E2BA1" w14:paraId="1BAF6F35" w14:textId="77777777" w:rsidTr="00E81394">
        <w:tc>
          <w:tcPr>
            <w:tcW w:w="643" w:type="dxa"/>
          </w:tcPr>
          <w:p w14:paraId="4C02431D" w14:textId="262FEA80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62</w:t>
            </w:r>
          </w:p>
        </w:tc>
        <w:tc>
          <w:tcPr>
            <w:tcW w:w="2779" w:type="dxa"/>
          </w:tcPr>
          <w:p w14:paraId="0DD58F4C" w14:textId="2A47921F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Тренинг «Путь к успеху». Укрепление навыков самоконтроля и саморазвития.</w:t>
            </w:r>
          </w:p>
        </w:tc>
        <w:tc>
          <w:tcPr>
            <w:tcW w:w="2522" w:type="dxa"/>
          </w:tcPr>
          <w:p w14:paraId="54E70F54" w14:textId="1ACC4A35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>Подготовка учащихся к экзаменам, итоговой аттестации.</w:t>
            </w:r>
          </w:p>
        </w:tc>
        <w:tc>
          <w:tcPr>
            <w:tcW w:w="2027" w:type="dxa"/>
          </w:tcPr>
          <w:p w14:paraId="288CF832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9 «Б»</w:t>
            </w:r>
          </w:p>
          <w:p w14:paraId="3F43F69D" w14:textId="548F546C" w:rsidR="00A72B09" w:rsidRPr="008213A2" w:rsidRDefault="00A72B09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>9 «В»</w:t>
            </w:r>
          </w:p>
        </w:tc>
        <w:tc>
          <w:tcPr>
            <w:tcW w:w="1796" w:type="dxa"/>
          </w:tcPr>
          <w:p w14:paraId="09FF8B67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 xml:space="preserve">Март </w:t>
            </w:r>
          </w:p>
          <w:p w14:paraId="2D58AA7F" w14:textId="2B9392FC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>1-2 неделя</w:t>
            </w:r>
          </w:p>
        </w:tc>
        <w:tc>
          <w:tcPr>
            <w:tcW w:w="2028" w:type="dxa"/>
          </w:tcPr>
          <w:p w14:paraId="3D918C39" w14:textId="3545A316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</w:rPr>
              <w:t xml:space="preserve">Разработка </w:t>
            </w:r>
          </w:p>
        </w:tc>
        <w:tc>
          <w:tcPr>
            <w:tcW w:w="1976" w:type="dxa"/>
          </w:tcPr>
          <w:p w14:paraId="13BD487E" w14:textId="7CC94413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5F92BED2" w14:textId="2E4197ED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2774AC37" w14:textId="77777777" w:rsidTr="00E81394">
        <w:tc>
          <w:tcPr>
            <w:tcW w:w="643" w:type="dxa"/>
          </w:tcPr>
          <w:p w14:paraId="7654DCFD" w14:textId="1743FA62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63</w:t>
            </w:r>
          </w:p>
        </w:tc>
        <w:tc>
          <w:tcPr>
            <w:tcW w:w="2779" w:type="dxa"/>
          </w:tcPr>
          <w:p w14:paraId="30AEC195" w14:textId="300DAC87" w:rsidR="00E826DC" w:rsidRPr="008213A2" w:rsidRDefault="00A72B09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Методика «Шкала переживания одиночества» (С.Г. Корчагина)</w:t>
            </w:r>
          </w:p>
        </w:tc>
        <w:tc>
          <w:tcPr>
            <w:tcW w:w="2522" w:type="dxa"/>
          </w:tcPr>
          <w:p w14:paraId="3B454BB8" w14:textId="7839E999" w:rsidR="00E826DC" w:rsidRPr="008213A2" w:rsidRDefault="00A72B09" w:rsidP="00A72B09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Выявление уровня (глубины) одиночества, которую человек испытывает сейчас  </w:t>
            </w:r>
          </w:p>
        </w:tc>
        <w:tc>
          <w:tcPr>
            <w:tcW w:w="2027" w:type="dxa"/>
          </w:tcPr>
          <w:p w14:paraId="6C769C78" w14:textId="60C3818D" w:rsidR="00E826DC" w:rsidRPr="008213A2" w:rsidRDefault="00A72B09" w:rsidP="00E826DC">
            <w:pPr>
              <w:spacing w:line="20" w:lineRule="atLeast"/>
              <w:jc w:val="center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5-9 класс</w:t>
            </w:r>
          </w:p>
        </w:tc>
        <w:tc>
          <w:tcPr>
            <w:tcW w:w="1796" w:type="dxa"/>
          </w:tcPr>
          <w:p w14:paraId="721BDBAF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 xml:space="preserve">Март </w:t>
            </w:r>
          </w:p>
          <w:p w14:paraId="1D5DA480" w14:textId="57BB5CEC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>3-4 неделя</w:t>
            </w:r>
          </w:p>
        </w:tc>
        <w:tc>
          <w:tcPr>
            <w:tcW w:w="2028" w:type="dxa"/>
          </w:tcPr>
          <w:p w14:paraId="2C7C948C" w14:textId="640D7CC7" w:rsidR="00E826DC" w:rsidRPr="008213A2" w:rsidRDefault="00A72B09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 xml:space="preserve">Протокол </w:t>
            </w:r>
          </w:p>
        </w:tc>
        <w:tc>
          <w:tcPr>
            <w:tcW w:w="1976" w:type="dxa"/>
          </w:tcPr>
          <w:p w14:paraId="425B94BA" w14:textId="2CFE26BE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Педагог-психолог Бровкина Е.П.</w:t>
            </w:r>
          </w:p>
        </w:tc>
        <w:tc>
          <w:tcPr>
            <w:tcW w:w="1923" w:type="dxa"/>
          </w:tcPr>
          <w:p w14:paraId="4E65838E" w14:textId="2D210AFC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Регистрация в журнале</w:t>
            </w:r>
          </w:p>
        </w:tc>
      </w:tr>
      <w:tr w:rsidR="00E826DC" w:rsidRPr="001E2BA1" w14:paraId="7A7F5D94" w14:textId="77777777" w:rsidTr="00E81394">
        <w:tc>
          <w:tcPr>
            <w:tcW w:w="643" w:type="dxa"/>
          </w:tcPr>
          <w:p w14:paraId="1FBF9278" w14:textId="25E938D3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64</w:t>
            </w:r>
          </w:p>
        </w:tc>
        <w:tc>
          <w:tcPr>
            <w:tcW w:w="2779" w:type="dxa"/>
          </w:tcPr>
          <w:p w14:paraId="194470A3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bCs/>
              </w:rPr>
            </w:pPr>
            <w:proofErr w:type="spellStart"/>
            <w:r w:rsidRPr="008213A2">
              <w:rPr>
                <w:rFonts w:ascii="Times New Roman" w:hAnsi="Times New Roman" w:cs="Times New Roman"/>
                <w:bCs/>
              </w:rPr>
              <w:t>Жадынамалар</w:t>
            </w:r>
            <w:proofErr w:type="spellEnd"/>
            <w:r w:rsidRPr="008213A2">
              <w:rPr>
                <w:rFonts w:ascii="Times New Roman" w:hAnsi="Times New Roman" w:cs="Times New Roman"/>
                <w:bCs/>
              </w:rPr>
              <w:t xml:space="preserve"> мен </w:t>
            </w:r>
            <w:proofErr w:type="spellStart"/>
            <w:r w:rsidRPr="008213A2">
              <w:rPr>
                <w:rFonts w:ascii="Times New Roman" w:hAnsi="Times New Roman" w:cs="Times New Roman"/>
                <w:bCs/>
              </w:rPr>
              <w:t>ұсыныстар</w:t>
            </w:r>
            <w:proofErr w:type="spellEnd"/>
            <w:r w:rsidRPr="008213A2"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1362D0C0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71A1EBBD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арияланымда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</w:p>
          <w:p w14:paraId="50EF1058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7" w:type="dxa"/>
          </w:tcPr>
          <w:p w14:paraId="7E52DB74" w14:textId="6BDD9949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Педагогтар, ата-аналар, оқушылар</w:t>
            </w:r>
          </w:p>
        </w:tc>
        <w:tc>
          <w:tcPr>
            <w:tcW w:w="1796" w:type="dxa"/>
          </w:tcPr>
          <w:p w14:paraId="2F4E6774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Бі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ай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ішінде</w:t>
            </w:r>
            <w:proofErr w:type="spellEnd"/>
          </w:p>
          <w:p w14:paraId="4BB9E907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8" w:type="dxa"/>
          </w:tcPr>
          <w:p w14:paraId="6DE39033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  <w:lang w:val="kk-KZ"/>
              </w:rPr>
            </w:pPr>
            <w:r w:rsidRPr="008213A2">
              <w:rPr>
                <w:rFonts w:ascii="Times New Roman" w:hAnsi="Times New Roman" w:cs="Times New Roman"/>
                <w:lang w:val="kk-KZ"/>
              </w:rPr>
              <w:t>Әзірлемелер</w:t>
            </w:r>
          </w:p>
          <w:p w14:paraId="362D7CFF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57D2B519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0A21191C" w14:textId="522F0DFC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38813856" w14:textId="1E51C19F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  <w:lang w:val="en-US"/>
              </w:rPr>
              <w:t>Instagram</w:t>
            </w:r>
            <w:r w:rsidRPr="008213A2">
              <w:rPr>
                <w:rFonts w:ascii="Times New Roman" w:hAnsi="Times New Roman" w:cs="Times New Roman"/>
                <w:lang w:val="kk-KZ"/>
              </w:rPr>
              <w:t xml:space="preserve"> парақшасы</w:t>
            </w:r>
            <w:r w:rsidRPr="008213A2">
              <w:rPr>
                <w:rFonts w:ascii="Times New Roman" w:hAnsi="Times New Roman" w:cs="Times New Roman"/>
              </w:rPr>
              <w:t xml:space="preserve">, </w:t>
            </w:r>
          </w:p>
          <w:p w14:paraId="32CCEBD0" w14:textId="505B189A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мектеп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сайты </w:t>
            </w:r>
          </w:p>
        </w:tc>
      </w:tr>
      <w:tr w:rsidR="00E826DC" w:rsidRPr="001E2BA1" w14:paraId="109F3548" w14:textId="77777777" w:rsidTr="00E81394">
        <w:tc>
          <w:tcPr>
            <w:tcW w:w="643" w:type="dxa"/>
          </w:tcPr>
          <w:p w14:paraId="033600DD" w14:textId="7F35CB78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lastRenderedPageBreak/>
              <w:t>65</w:t>
            </w:r>
          </w:p>
        </w:tc>
        <w:tc>
          <w:tcPr>
            <w:tcW w:w="2779" w:type="dxa"/>
          </w:tcPr>
          <w:p w14:paraId="64E3A52F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kern w:val="36"/>
              </w:rPr>
            </w:pPr>
            <w:r w:rsidRPr="008213A2">
              <w:rPr>
                <w:rFonts w:ascii="Times New Roman" w:eastAsia="Times New Roman" w:hAnsi="Times New Roman" w:cs="Times New Roman"/>
                <w:kern w:val="36"/>
                <w:lang w:val="kk-KZ"/>
              </w:rPr>
              <w:t>«</w:t>
            </w:r>
            <w:r w:rsidRPr="008213A2">
              <w:rPr>
                <w:rFonts w:ascii="Times New Roman" w:eastAsia="Times New Roman" w:hAnsi="Times New Roman" w:cs="Times New Roman"/>
                <w:kern w:val="36"/>
              </w:rPr>
              <w:t xml:space="preserve">Мен 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kern w:val="36"/>
              </w:rPr>
              <w:t>болашақта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kern w:val="36"/>
              </w:rPr>
              <w:t xml:space="preserve"> 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kern w:val="36"/>
              </w:rPr>
              <w:t>кім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kern w:val="36"/>
              </w:rPr>
              <w:t xml:space="preserve"> </w:t>
            </w:r>
            <w:proofErr w:type="spellStart"/>
            <w:r w:rsidRPr="008213A2">
              <w:rPr>
                <w:rFonts w:ascii="Times New Roman" w:eastAsia="Times New Roman" w:hAnsi="Times New Roman" w:cs="Times New Roman"/>
                <w:kern w:val="36"/>
              </w:rPr>
              <w:t>боламын</w:t>
            </w:r>
            <w:proofErr w:type="spellEnd"/>
            <w:r w:rsidRPr="008213A2">
              <w:rPr>
                <w:rFonts w:ascii="Times New Roman" w:eastAsia="Times New Roman" w:hAnsi="Times New Roman" w:cs="Times New Roman"/>
                <w:kern w:val="36"/>
              </w:rPr>
              <w:t xml:space="preserve">?» </w:t>
            </w:r>
          </w:p>
          <w:p w14:paraId="49CBC8C5" w14:textId="77777777" w:rsidR="00E826DC" w:rsidRPr="008213A2" w:rsidRDefault="00E826DC" w:rsidP="00E826DC">
            <w:pPr>
              <w:spacing w:line="276" w:lineRule="auto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2522" w:type="dxa"/>
          </w:tcPr>
          <w:p w14:paraId="0C44E6C7" w14:textId="77777777" w:rsidR="00E826DC" w:rsidRPr="008213A2" w:rsidRDefault="00E826DC" w:rsidP="00E826DC">
            <w:pPr>
              <w:shd w:val="clear" w:color="auto" w:fill="FFFFFF"/>
              <w:spacing w:line="20" w:lineRule="atLeast"/>
              <w:outlineLvl w:val="0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Интерактивті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оқыту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</w:p>
          <w:p w14:paraId="4A560695" w14:textId="77777777" w:rsidR="00E826DC" w:rsidRPr="008213A2" w:rsidRDefault="00E826DC" w:rsidP="00E826DC">
            <w:pPr>
              <w:shd w:val="clear" w:color="auto" w:fill="FFFFFF"/>
              <w:spacing w:line="20" w:lineRule="atLeast"/>
              <w:outlineLvl w:val="0"/>
              <w:rPr>
                <w:rFonts w:ascii="Times New Roman" w:hAnsi="Times New Roman" w:cs="Times New Roman"/>
              </w:rPr>
            </w:pPr>
            <w:r w:rsidRPr="008213A2">
              <w:rPr>
                <w:rFonts w:ascii="Times New Roman" w:hAnsi="Times New Roman" w:cs="Times New Roman"/>
              </w:rPr>
              <w:t>"</w:t>
            </w:r>
            <w:r w:rsidRPr="008213A2">
              <w:rPr>
                <w:rFonts w:ascii="Times New Roman" w:hAnsi="Times New Roman" w:cs="Times New Roman"/>
                <w:lang w:val="kk-KZ"/>
              </w:rPr>
              <w:t>Ж</w:t>
            </w:r>
            <w:proofErr w:type="spellStart"/>
            <w:r w:rsidRPr="008213A2">
              <w:rPr>
                <w:rFonts w:ascii="Times New Roman" w:hAnsi="Times New Roman" w:cs="Times New Roman"/>
              </w:rPr>
              <w:t>аң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кәсіптер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атласы" ресурсы</w:t>
            </w:r>
          </w:p>
          <w:p w14:paraId="29E20709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2027" w:type="dxa"/>
          </w:tcPr>
          <w:p w14:paraId="614754FF" w14:textId="77777777" w:rsidR="00E826DC" w:rsidRPr="008213A2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 xml:space="preserve">11 </w:t>
            </w:r>
            <w:r w:rsidRPr="008213A2">
              <w:rPr>
                <w:rFonts w:ascii="Times New Roman" w:eastAsia="Times New Roman" w:hAnsi="Times New Roman" w:cs="Times New Roman"/>
                <w:lang w:val="kk-KZ"/>
              </w:rPr>
              <w:t>сынып</w:t>
            </w:r>
          </w:p>
          <w:p w14:paraId="5F34AA1A" w14:textId="77777777" w:rsidR="00E826DC" w:rsidRPr="008213A2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796" w:type="dxa"/>
          </w:tcPr>
          <w:p w14:paraId="026E8C61" w14:textId="543FA50D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lang w:val="kk-KZ"/>
              </w:rPr>
              <w:t>4 апта</w:t>
            </w:r>
            <w:r w:rsidRPr="008213A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028" w:type="dxa"/>
          </w:tcPr>
          <w:p w14:paraId="4C3562C3" w14:textId="77777777" w:rsidR="00E826DC" w:rsidRPr="008213A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</w:rPr>
            </w:pPr>
            <w:r w:rsidRPr="008213A2">
              <w:rPr>
                <w:rFonts w:ascii="Times New Roman" w:eastAsia="Times New Roman" w:hAnsi="Times New Roman" w:cs="Times New Roman"/>
              </w:rPr>
              <w:t xml:space="preserve">Тренинг ХАТТАМАСЫ </w:t>
            </w:r>
          </w:p>
          <w:p w14:paraId="660C0C0D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/>
              </w:rPr>
            </w:pPr>
          </w:p>
        </w:tc>
        <w:tc>
          <w:tcPr>
            <w:tcW w:w="1976" w:type="dxa"/>
          </w:tcPr>
          <w:p w14:paraId="75E3EACF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eastAsia="ru-RU"/>
              </w:rPr>
              <w:t>Педагог-психолог</w:t>
            </w:r>
          </w:p>
          <w:p w14:paraId="77372C02" w14:textId="72B1243F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8213A2">
              <w:rPr>
                <w:rFonts w:ascii="Times New Roman" w:eastAsia="Times New Roman" w:hAnsi="Times New Roman" w:cs="Times New Roman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1428EEDA" w14:textId="77777777" w:rsidR="00E826DC" w:rsidRPr="008213A2" w:rsidRDefault="00E826DC" w:rsidP="00E826DC">
            <w:pPr>
              <w:spacing w:line="20" w:lineRule="atLeast"/>
              <w:rPr>
                <w:rFonts w:ascii="Times New Roman" w:hAnsi="Times New Roman" w:cs="Times New Roman"/>
              </w:rPr>
            </w:pPr>
            <w:proofErr w:type="spellStart"/>
            <w:r w:rsidRPr="008213A2">
              <w:rPr>
                <w:rFonts w:ascii="Times New Roman" w:hAnsi="Times New Roman" w:cs="Times New Roman"/>
              </w:rPr>
              <w:t>Журналға</w:t>
            </w:r>
            <w:proofErr w:type="spellEnd"/>
            <w:r w:rsidRPr="008213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213A2">
              <w:rPr>
                <w:rFonts w:ascii="Times New Roman" w:hAnsi="Times New Roman" w:cs="Times New Roman"/>
              </w:rPr>
              <w:t>тіркеу</w:t>
            </w:r>
            <w:proofErr w:type="spellEnd"/>
          </w:p>
          <w:p w14:paraId="1AA03F0A" w14:textId="77777777" w:rsidR="00E826DC" w:rsidRPr="008213A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</w:tr>
      <w:tr w:rsidR="005D44C8" w:rsidRPr="001E2BA1" w14:paraId="5EC06459" w14:textId="77777777" w:rsidTr="006F3457">
        <w:tc>
          <w:tcPr>
            <w:tcW w:w="15694" w:type="dxa"/>
            <w:gridSpan w:val="8"/>
          </w:tcPr>
          <w:p w14:paraId="4FCF4CC1" w14:textId="7BA068F2" w:rsidR="005D44C8" w:rsidRPr="005D44C8" w:rsidRDefault="005D44C8" w:rsidP="005D44C8">
            <w:pPr>
              <w:spacing w:line="2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D44C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Сәуір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/апрель</w:t>
            </w:r>
          </w:p>
        </w:tc>
      </w:tr>
      <w:tr w:rsidR="00E826DC" w:rsidRPr="001E2BA1" w14:paraId="72FC1538" w14:textId="77777777" w:rsidTr="00E81394">
        <w:tc>
          <w:tcPr>
            <w:tcW w:w="643" w:type="dxa"/>
          </w:tcPr>
          <w:p w14:paraId="787C06B4" w14:textId="2F62AF3D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67</w:t>
            </w:r>
          </w:p>
        </w:tc>
        <w:tc>
          <w:tcPr>
            <w:tcW w:w="2779" w:type="dxa"/>
          </w:tcPr>
          <w:p w14:paraId="6B55611F" w14:textId="77777777" w:rsidR="00E826DC" w:rsidRDefault="00E826DC" w:rsidP="00E826DC">
            <w:pPr>
              <w:spacing w:line="20" w:lineRule="atLeas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t xml:space="preserve"> </w:t>
            </w:r>
            <w:r w:rsidRPr="001470F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Тест «Лесенка» </w:t>
            </w:r>
          </w:p>
          <w:p w14:paraId="3AC5F6E9" w14:textId="77777777" w:rsidR="00E826DC" w:rsidRDefault="00E826DC" w:rsidP="00E826DC">
            <w:pPr>
              <w:spacing w:line="20" w:lineRule="atLeas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470F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.Г. Якобсона </w:t>
            </w:r>
          </w:p>
          <w:p w14:paraId="491A0E44" w14:textId="579E0F87" w:rsidR="00E826DC" w:rsidRPr="001470FF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1470FF">
              <w:rPr>
                <w:rFonts w:ascii="Times New Roman" w:hAnsi="Times New Roman" w:cs="Times New Roman"/>
                <w:bCs/>
                <w:sz w:val="24"/>
                <w:szCs w:val="24"/>
              </w:rPr>
              <w:t>и В.Г. Щура</w:t>
            </w:r>
          </w:p>
        </w:tc>
        <w:tc>
          <w:tcPr>
            <w:tcW w:w="2522" w:type="dxa"/>
          </w:tcPr>
          <w:p w14:paraId="07A22FAE" w14:textId="4CA615B7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</w:t>
            </w:r>
            <w:r w:rsidRPr="00FD68D8">
              <w:rPr>
                <w:rFonts w:ascii="Times New Roman" w:eastAsia="Times New Roman" w:hAnsi="Times New Roman" w:cs="Times New Roman"/>
                <w:sz w:val="24"/>
                <w:szCs w:val="24"/>
              </w:rPr>
              <w:t>пределить особенности самооценки ребенка (как общего отношения к себе) и представлений ребенка о то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как его оценивают другие люди</w:t>
            </w:r>
          </w:p>
        </w:tc>
        <w:tc>
          <w:tcPr>
            <w:tcW w:w="2027" w:type="dxa"/>
          </w:tcPr>
          <w:p w14:paraId="7E5579B0" w14:textId="55B982E3" w:rsidR="00DD7C51" w:rsidRDefault="00980A14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«А»</w:t>
            </w:r>
          </w:p>
          <w:p w14:paraId="1C8AA374" w14:textId="09924A88" w:rsidR="00E826DC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«Б»</w:t>
            </w:r>
          </w:p>
          <w:p w14:paraId="740BEC0B" w14:textId="0876DBDB" w:rsidR="00E826DC" w:rsidRPr="00BF4EBE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«В»</w:t>
            </w:r>
          </w:p>
        </w:tc>
        <w:tc>
          <w:tcPr>
            <w:tcW w:w="1796" w:type="dxa"/>
          </w:tcPr>
          <w:p w14:paraId="52DD1A67" w14:textId="33E74903" w:rsidR="00E826DC" w:rsidRPr="00FD68D8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D68D8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/>
              </w:rPr>
              <w:t>Апрель</w:t>
            </w:r>
          </w:p>
          <w:p w14:paraId="086B46EE" w14:textId="57944C5F" w:rsidR="00E826DC" w:rsidRPr="00FD68D8" w:rsidRDefault="00B53EAC" w:rsidP="00E826DC">
            <w:pPr>
              <w:spacing w:line="20" w:lineRule="atLeast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/>
              </w:rPr>
              <w:t>1-3</w:t>
            </w:r>
            <w:r w:rsidR="00E826DC" w:rsidRPr="00FD68D8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/>
              </w:rPr>
              <w:t xml:space="preserve"> неделя</w:t>
            </w:r>
          </w:p>
        </w:tc>
        <w:tc>
          <w:tcPr>
            <w:tcW w:w="2028" w:type="dxa"/>
          </w:tcPr>
          <w:p w14:paraId="168CBF5A" w14:textId="3414597B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Протокол</w:t>
            </w:r>
          </w:p>
        </w:tc>
        <w:tc>
          <w:tcPr>
            <w:tcW w:w="1976" w:type="dxa"/>
          </w:tcPr>
          <w:p w14:paraId="30959D96" w14:textId="1CE362D6" w:rsidR="00E826DC" w:rsidRPr="00BF4EBE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40EBB">
              <w:rPr>
                <w:rFonts w:ascii="Times New Roman" w:hAnsi="Times New Roman" w:cs="Times New Roman"/>
                <w:sz w:val="24"/>
                <w:szCs w:val="24"/>
              </w:rPr>
              <w:t>Педагог-психол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Бровкина Е.П.</w:t>
            </w:r>
            <w:r w:rsidR="008213A2">
              <w:rPr>
                <w:rFonts w:ascii="Times New Roman" w:hAnsi="Times New Roman" w:cs="Times New Roman"/>
                <w:sz w:val="24"/>
                <w:szCs w:val="24"/>
              </w:rPr>
              <w:t>, Карамульдинова Ж.С.</w:t>
            </w:r>
          </w:p>
        </w:tc>
        <w:tc>
          <w:tcPr>
            <w:tcW w:w="1923" w:type="dxa"/>
          </w:tcPr>
          <w:p w14:paraId="76CB5EAD" w14:textId="763312A7" w:rsidR="00E826DC" w:rsidRPr="00BF4EBE" w:rsidRDefault="00E826DC" w:rsidP="00E826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40EBB">
              <w:rPr>
                <w:rFonts w:ascii="Times New Roman" w:hAnsi="Times New Roman" w:cs="Times New Roman"/>
                <w:sz w:val="24"/>
                <w:szCs w:val="24"/>
              </w:rPr>
              <w:t>Регистрация в журнале</w:t>
            </w:r>
          </w:p>
        </w:tc>
      </w:tr>
      <w:tr w:rsidR="00E826DC" w:rsidRPr="001E2BA1" w14:paraId="4EA07B68" w14:textId="77777777" w:rsidTr="006F3457">
        <w:trPr>
          <w:trHeight w:val="1188"/>
        </w:trPr>
        <w:tc>
          <w:tcPr>
            <w:tcW w:w="643" w:type="dxa"/>
          </w:tcPr>
          <w:p w14:paraId="030F0151" w14:textId="77E9854F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68</w:t>
            </w:r>
          </w:p>
        </w:tc>
        <w:tc>
          <w:tcPr>
            <w:tcW w:w="2779" w:type="dxa"/>
          </w:tcPr>
          <w:p w14:paraId="2B20061B" w14:textId="77777777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Табысқа жету жолы»</w:t>
            </w:r>
          </w:p>
          <w:p w14:paraId="71B243B5" w14:textId="68A47C98" w:rsidR="00E826DC" w:rsidRPr="00F2464A" w:rsidRDefault="00E826DC" w:rsidP="008213A2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(ҰБТ және қорытынды аттестаттауға дайындық)</w:t>
            </w:r>
          </w:p>
        </w:tc>
        <w:tc>
          <w:tcPr>
            <w:tcW w:w="2522" w:type="dxa"/>
          </w:tcPr>
          <w:p w14:paraId="6B4A0AF3" w14:textId="77777777" w:rsidR="00E826DC" w:rsidRPr="00382F95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382F95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Тренинг</w:t>
            </w:r>
          </w:p>
          <w:p w14:paraId="5EDC7B4E" w14:textId="2070E15C" w:rsidR="00E826DC" w:rsidRPr="006D1136" w:rsidRDefault="00E826DC" w:rsidP="006F3457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382F95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(аутодеструктивті мінез-құлықтың алдын алу</w:t>
            </w: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)</w:t>
            </w:r>
          </w:p>
        </w:tc>
        <w:tc>
          <w:tcPr>
            <w:tcW w:w="2027" w:type="dxa"/>
          </w:tcPr>
          <w:p w14:paraId="0903F2AD" w14:textId="77777777" w:rsidR="00E826DC" w:rsidRPr="00BF4EBE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1 </w:t>
            </w: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сыныптар</w:t>
            </w:r>
          </w:p>
          <w:p w14:paraId="4B73362D" w14:textId="77777777" w:rsidR="00E826DC" w:rsidRPr="00F2464A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1796" w:type="dxa"/>
          </w:tcPr>
          <w:p w14:paraId="77818D78" w14:textId="77777777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</w:t>
            </w: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апта</w:t>
            </w:r>
          </w:p>
          <w:p w14:paraId="1DF24A32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028" w:type="dxa"/>
          </w:tcPr>
          <w:p w14:paraId="401D1E65" w14:textId="77777777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ХАТТАМА</w:t>
            </w:r>
          </w:p>
          <w:p w14:paraId="73151E94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1976" w:type="dxa"/>
          </w:tcPr>
          <w:p w14:paraId="1A0EF1EB" w14:textId="77777777" w:rsidR="00E826DC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дагог-психолог</w:t>
            </w:r>
          </w:p>
          <w:p w14:paraId="0C42F95F" w14:textId="2789F0B6" w:rsidR="00E826DC" w:rsidRPr="00382F95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Карамульдинова Ж.С</w:t>
            </w:r>
            <w:r w:rsidR="006F3457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.</w:t>
            </w:r>
          </w:p>
        </w:tc>
        <w:tc>
          <w:tcPr>
            <w:tcW w:w="1923" w:type="dxa"/>
          </w:tcPr>
          <w:p w14:paraId="006570AE" w14:textId="50B3EFBD" w:rsidR="00E826DC" w:rsidRPr="00F2464A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BF4EB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Журналға тіркеу</w:t>
            </w:r>
            <w:r w:rsidRPr="00BF4E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826DC" w:rsidRPr="001E2BA1" w14:paraId="4559CBCD" w14:textId="77777777" w:rsidTr="00E81394">
        <w:tc>
          <w:tcPr>
            <w:tcW w:w="643" w:type="dxa"/>
          </w:tcPr>
          <w:p w14:paraId="7DAB2776" w14:textId="54AC12D9" w:rsidR="00E826DC" w:rsidRPr="008213A2" w:rsidRDefault="006F3457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69</w:t>
            </w:r>
          </w:p>
        </w:tc>
        <w:tc>
          <w:tcPr>
            <w:tcW w:w="2779" w:type="dxa"/>
          </w:tcPr>
          <w:p w14:paraId="2A15CA90" w14:textId="685BDF14" w:rsidR="00E826DC" w:rsidRPr="00F2464A" w:rsidRDefault="00E826DC" w:rsidP="006F3457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«Мен білемін, сондықтан мен сынақтарға дайынмын» (қорытынды аттестаттауға дайындық)</w:t>
            </w:r>
          </w:p>
        </w:tc>
        <w:tc>
          <w:tcPr>
            <w:tcW w:w="2522" w:type="dxa"/>
          </w:tcPr>
          <w:p w14:paraId="5DEF3D3D" w14:textId="77777777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Кеңес беру</w:t>
            </w:r>
          </w:p>
          <w:p w14:paraId="2108B0FC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027" w:type="dxa"/>
          </w:tcPr>
          <w:p w14:paraId="3E0D3A1B" w14:textId="77777777" w:rsidR="00E826DC" w:rsidRPr="00BF4EBE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9 </w:t>
            </w: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сыныптар</w:t>
            </w:r>
          </w:p>
          <w:p w14:paraId="657A6FA3" w14:textId="77777777" w:rsidR="00E826DC" w:rsidRPr="00F2464A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1796" w:type="dxa"/>
          </w:tcPr>
          <w:p w14:paraId="1C7AFBB2" w14:textId="77777777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</w:t>
            </w: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апта</w:t>
            </w:r>
          </w:p>
          <w:p w14:paraId="2519B3FB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028" w:type="dxa"/>
          </w:tcPr>
          <w:p w14:paraId="3516A5FE" w14:textId="77777777" w:rsidR="00E826DC" w:rsidRPr="00BF4EBE" w:rsidRDefault="00E826DC" w:rsidP="00E826DC">
            <w:pPr>
              <w:spacing w:line="20" w:lineRule="atLeast"/>
              <w:rPr>
                <w:rStyle w:val="FontStyle31"/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Style w:val="FontStyle31"/>
                <w:rFonts w:ascii="Times New Roman" w:hAnsi="Times New Roman" w:cs="Times New Roman"/>
                <w:sz w:val="24"/>
                <w:szCs w:val="24"/>
                <w:lang w:val="kk-KZ"/>
              </w:rPr>
              <w:t>Ұсынымдар</w:t>
            </w:r>
          </w:p>
          <w:p w14:paraId="661A7002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1976" w:type="dxa"/>
          </w:tcPr>
          <w:p w14:paraId="07D3EF28" w14:textId="77777777" w:rsidR="00E826DC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дагог-психолог</w:t>
            </w:r>
          </w:p>
          <w:p w14:paraId="1F47F60A" w14:textId="21D8C6C5" w:rsidR="00E826DC" w:rsidRPr="00A601F5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0DF8ACCC" w14:textId="77777777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еңес беру журналына белгілеу</w:t>
            </w:r>
          </w:p>
          <w:p w14:paraId="26B69408" w14:textId="77777777" w:rsidR="00E826DC" w:rsidRPr="00F2464A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</w:p>
        </w:tc>
      </w:tr>
      <w:tr w:rsidR="00E826DC" w:rsidRPr="001E2BA1" w14:paraId="46424095" w14:textId="77777777" w:rsidTr="00E81394">
        <w:tc>
          <w:tcPr>
            <w:tcW w:w="643" w:type="dxa"/>
          </w:tcPr>
          <w:p w14:paraId="6DFCA898" w14:textId="094CCF9A" w:rsidR="00E826DC" w:rsidRPr="008213A2" w:rsidRDefault="008213A2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70</w:t>
            </w:r>
          </w:p>
        </w:tc>
        <w:tc>
          <w:tcPr>
            <w:tcW w:w="2779" w:type="dxa"/>
          </w:tcPr>
          <w:p w14:paraId="10DCCBD4" w14:textId="6108339D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F40EBB">
              <w:rPr>
                <w:rFonts w:ascii="Times New Roman" w:hAnsi="Times New Roman" w:cs="Times New Roman"/>
                <w:sz w:val="24"/>
                <w:szCs w:val="24"/>
              </w:rPr>
              <w:t>Укрепление навыков самоконтроля и саморазвития.</w:t>
            </w:r>
          </w:p>
        </w:tc>
        <w:tc>
          <w:tcPr>
            <w:tcW w:w="2522" w:type="dxa"/>
          </w:tcPr>
          <w:p w14:paraId="01843A31" w14:textId="515DD56A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F40EBB">
              <w:rPr>
                <w:rFonts w:ascii="Times New Roman" w:hAnsi="Times New Roman" w:cs="Times New Roman"/>
                <w:sz w:val="24"/>
                <w:szCs w:val="24"/>
              </w:rPr>
              <w:t>Подготовка учащихся к экзаменам, итоговой аттестации.</w:t>
            </w:r>
          </w:p>
        </w:tc>
        <w:tc>
          <w:tcPr>
            <w:tcW w:w="2027" w:type="dxa"/>
          </w:tcPr>
          <w:p w14:paraId="48B929CA" w14:textId="2B00D3E1" w:rsidR="00E826DC" w:rsidRPr="00BF4EBE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 «Б»</w:t>
            </w:r>
          </w:p>
        </w:tc>
        <w:tc>
          <w:tcPr>
            <w:tcW w:w="1796" w:type="dxa"/>
          </w:tcPr>
          <w:p w14:paraId="4C31B313" w14:textId="1A55FC7C" w:rsidR="00E826DC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прель  </w:t>
            </w:r>
          </w:p>
          <w:p w14:paraId="028508DF" w14:textId="4DDCDDE1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-4 неделя</w:t>
            </w:r>
          </w:p>
        </w:tc>
        <w:tc>
          <w:tcPr>
            <w:tcW w:w="2028" w:type="dxa"/>
          </w:tcPr>
          <w:p w14:paraId="44B213D3" w14:textId="53C65318" w:rsidR="00E826DC" w:rsidRPr="00BF4EBE" w:rsidRDefault="00E826DC" w:rsidP="00E826DC">
            <w:pPr>
              <w:spacing w:line="20" w:lineRule="atLeast"/>
              <w:rPr>
                <w:rStyle w:val="FontStyle31"/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40EBB">
              <w:rPr>
                <w:rFonts w:ascii="Times New Roman" w:hAnsi="Times New Roman" w:cs="Times New Roman"/>
                <w:sz w:val="24"/>
                <w:szCs w:val="24"/>
              </w:rPr>
              <w:t xml:space="preserve">Разработка </w:t>
            </w:r>
          </w:p>
        </w:tc>
        <w:tc>
          <w:tcPr>
            <w:tcW w:w="1976" w:type="dxa"/>
          </w:tcPr>
          <w:p w14:paraId="7EAF6410" w14:textId="7A6E9D73" w:rsidR="00E826DC" w:rsidRPr="00BF4EBE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40EBB">
              <w:rPr>
                <w:rFonts w:ascii="Times New Roman" w:hAnsi="Times New Roman" w:cs="Times New Roman"/>
                <w:sz w:val="24"/>
                <w:szCs w:val="24"/>
              </w:rPr>
              <w:t>Педагог-психол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Бровкина Е.П.</w:t>
            </w:r>
          </w:p>
        </w:tc>
        <w:tc>
          <w:tcPr>
            <w:tcW w:w="1923" w:type="dxa"/>
          </w:tcPr>
          <w:p w14:paraId="299EA590" w14:textId="009B4DE6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40EBB">
              <w:rPr>
                <w:rFonts w:ascii="Times New Roman" w:hAnsi="Times New Roman" w:cs="Times New Roman"/>
                <w:sz w:val="24"/>
                <w:szCs w:val="24"/>
              </w:rPr>
              <w:t>Регистрация в журнале</w:t>
            </w:r>
          </w:p>
        </w:tc>
      </w:tr>
      <w:tr w:rsidR="00E826DC" w:rsidRPr="001E2BA1" w14:paraId="2EB4F290" w14:textId="77777777" w:rsidTr="00E81394">
        <w:tc>
          <w:tcPr>
            <w:tcW w:w="643" w:type="dxa"/>
          </w:tcPr>
          <w:p w14:paraId="20EC4999" w14:textId="62C50E80" w:rsidR="00E826DC" w:rsidRPr="008213A2" w:rsidRDefault="008213A2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71</w:t>
            </w:r>
          </w:p>
        </w:tc>
        <w:tc>
          <w:tcPr>
            <w:tcW w:w="2779" w:type="dxa"/>
          </w:tcPr>
          <w:p w14:paraId="23D0290F" w14:textId="53C913A8" w:rsidR="00E826DC" w:rsidRPr="00F2464A" w:rsidRDefault="00E826DC" w:rsidP="008213A2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Жасөспірімді ҰБТ-ға дайындау кезінде ата-аналарға психологиялық көмек</w:t>
            </w:r>
          </w:p>
        </w:tc>
        <w:tc>
          <w:tcPr>
            <w:tcW w:w="2522" w:type="dxa"/>
          </w:tcPr>
          <w:p w14:paraId="4577C118" w14:textId="77777777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Кеңес беру</w:t>
            </w:r>
          </w:p>
          <w:p w14:paraId="03C3D9F4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027" w:type="dxa"/>
          </w:tcPr>
          <w:p w14:paraId="1E379F12" w14:textId="77777777" w:rsidR="00E826DC" w:rsidRPr="00BF4EBE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1-сынып </w:t>
            </w: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ата</w:t>
            </w: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аналары</w:t>
            </w:r>
          </w:p>
          <w:p w14:paraId="0B8D0D48" w14:textId="77777777" w:rsidR="00E826DC" w:rsidRPr="00F2464A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1796" w:type="dxa"/>
          </w:tcPr>
          <w:p w14:paraId="56DE37D9" w14:textId="183831C0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апта</w:t>
            </w:r>
          </w:p>
          <w:p w14:paraId="3D433A01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028" w:type="dxa"/>
          </w:tcPr>
          <w:p w14:paraId="26117685" w14:textId="77777777" w:rsidR="00E826DC" w:rsidRPr="00BF4EBE" w:rsidRDefault="00E826DC" w:rsidP="00E826DC">
            <w:pPr>
              <w:spacing w:line="20" w:lineRule="atLeast"/>
              <w:rPr>
                <w:rStyle w:val="FontStyle31"/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Style w:val="FontStyle31"/>
                <w:rFonts w:ascii="Times New Roman" w:hAnsi="Times New Roman" w:cs="Times New Roman"/>
                <w:sz w:val="24"/>
                <w:szCs w:val="24"/>
                <w:lang w:val="kk-KZ"/>
              </w:rPr>
              <w:t>Ұсынымдар</w:t>
            </w:r>
          </w:p>
          <w:p w14:paraId="571510B4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1976" w:type="dxa"/>
          </w:tcPr>
          <w:p w14:paraId="0AF079D0" w14:textId="77777777" w:rsidR="00E826DC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дагог-психолог</w:t>
            </w:r>
          </w:p>
          <w:p w14:paraId="5E2EA926" w14:textId="605C662F" w:rsidR="00E826DC" w:rsidRPr="00A601F5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Карамульдинова Ж.С</w:t>
            </w:r>
            <w:r w:rsidR="008213A2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.</w:t>
            </w:r>
          </w:p>
        </w:tc>
        <w:tc>
          <w:tcPr>
            <w:tcW w:w="1923" w:type="dxa"/>
          </w:tcPr>
          <w:p w14:paraId="23E130D4" w14:textId="77777777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еңес беру журналына белгілеу</w:t>
            </w:r>
          </w:p>
          <w:p w14:paraId="3F1BF5E4" w14:textId="77777777" w:rsidR="00E826DC" w:rsidRPr="00F2464A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</w:p>
        </w:tc>
      </w:tr>
      <w:tr w:rsidR="00FB1F15" w:rsidRPr="001E2BA1" w14:paraId="05EBED98" w14:textId="77777777" w:rsidTr="006F3457">
        <w:tc>
          <w:tcPr>
            <w:tcW w:w="15694" w:type="dxa"/>
            <w:gridSpan w:val="8"/>
          </w:tcPr>
          <w:p w14:paraId="7E6F10FE" w14:textId="3CCA303F" w:rsidR="00FB1F15" w:rsidRPr="00FB1F15" w:rsidRDefault="00FB1F15" w:rsidP="00FB1F15">
            <w:pPr>
              <w:spacing w:line="2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br w:type="page"/>
            </w:r>
            <w:proofErr w:type="spellStart"/>
            <w:r w:rsidRPr="00FB1F1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амыр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/Май </w:t>
            </w:r>
          </w:p>
        </w:tc>
      </w:tr>
      <w:tr w:rsidR="00E826DC" w:rsidRPr="001E2BA1" w14:paraId="4F2DC941" w14:textId="77777777" w:rsidTr="00E81394">
        <w:tc>
          <w:tcPr>
            <w:tcW w:w="643" w:type="dxa"/>
          </w:tcPr>
          <w:p w14:paraId="44F95135" w14:textId="6403F42A" w:rsidR="00E826DC" w:rsidRPr="008213A2" w:rsidRDefault="008213A2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72</w:t>
            </w:r>
          </w:p>
        </w:tc>
        <w:tc>
          <w:tcPr>
            <w:tcW w:w="2779" w:type="dxa"/>
          </w:tcPr>
          <w:p w14:paraId="2BAD36AC" w14:textId="0F27A581" w:rsidR="00E826DC" w:rsidRPr="00E122B2" w:rsidRDefault="00E826DC" w:rsidP="00E826DC">
            <w:pPr>
              <w:pStyle w:val="a5"/>
              <w:shd w:val="clear" w:color="auto" w:fill="FFFFFF"/>
              <w:spacing w:before="0" w:beforeAutospacing="0" w:after="0" w:afterAutospacing="0" w:line="20" w:lineRule="atLeast"/>
              <w:rPr>
                <w:bCs/>
                <w:lang w:val="kk-KZ"/>
              </w:rPr>
            </w:pPr>
            <w:r w:rsidRPr="00E122B2">
              <w:t>«Профилактика стресса в период экзаменов»</w:t>
            </w:r>
          </w:p>
        </w:tc>
        <w:tc>
          <w:tcPr>
            <w:tcW w:w="2522" w:type="dxa"/>
          </w:tcPr>
          <w:p w14:paraId="2F173BDA" w14:textId="6AB90805" w:rsidR="00E826DC" w:rsidRPr="00E122B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22B2">
              <w:rPr>
                <w:rFonts w:ascii="Times New Roman" w:hAnsi="Times New Roman" w:cs="Times New Roman"/>
                <w:sz w:val="24"/>
                <w:szCs w:val="24"/>
              </w:rPr>
              <w:t>Подготовка учащихся к итоговой аттестации</w:t>
            </w:r>
          </w:p>
        </w:tc>
        <w:tc>
          <w:tcPr>
            <w:tcW w:w="2027" w:type="dxa"/>
          </w:tcPr>
          <w:p w14:paraId="786B8076" w14:textId="77777777" w:rsidR="00E826DC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«Б»</w:t>
            </w:r>
          </w:p>
          <w:p w14:paraId="295FEC18" w14:textId="7067C14F" w:rsidR="00E826DC" w:rsidRPr="00E122B2" w:rsidRDefault="00E826DC" w:rsidP="00E826DC">
            <w:pPr>
              <w:spacing w:line="2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«В»</w:t>
            </w:r>
          </w:p>
        </w:tc>
        <w:tc>
          <w:tcPr>
            <w:tcW w:w="1796" w:type="dxa"/>
          </w:tcPr>
          <w:p w14:paraId="6DFF5BA3" w14:textId="77777777" w:rsidR="00E826DC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E122B2">
              <w:rPr>
                <w:rFonts w:ascii="Times New Roman" w:hAnsi="Times New Roman" w:cs="Times New Roman"/>
                <w:sz w:val="24"/>
                <w:szCs w:val="24"/>
              </w:rPr>
              <w:t xml:space="preserve">Май </w:t>
            </w:r>
          </w:p>
          <w:p w14:paraId="5FF11CA6" w14:textId="576FE417" w:rsidR="00E826DC" w:rsidRPr="00E122B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E122B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-2 неделя</w:t>
            </w:r>
          </w:p>
        </w:tc>
        <w:tc>
          <w:tcPr>
            <w:tcW w:w="2028" w:type="dxa"/>
          </w:tcPr>
          <w:p w14:paraId="3FE4F488" w14:textId="5AF718DD" w:rsidR="00E826DC" w:rsidRPr="00E122B2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E122B2">
              <w:rPr>
                <w:rFonts w:ascii="Times New Roman" w:hAnsi="Times New Roman" w:cs="Times New Roman"/>
                <w:sz w:val="24"/>
                <w:szCs w:val="24"/>
              </w:rPr>
              <w:t>Стабилизация эмоционального состояния</w:t>
            </w:r>
          </w:p>
        </w:tc>
        <w:tc>
          <w:tcPr>
            <w:tcW w:w="1976" w:type="dxa"/>
          </w:tcPr>
          <w:p w14:paraId="4D85D248" w14:textId="3A2E7E91" w:rsidR="00E826DC" w:rsidRPr="00E122B2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40EBB">
              <w:rPr>
                <w:rFonts w:ascii="Times New Roman" w:hAnsi="Times New Roman" w:cs="Times New Roman"/>
                <w:sz w:val="24"/>
                <w:szCs w:val="24"/>
              </w:rPr>
              <w:t>Педагог-психол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Бровкина Е.П.</w:t>
            </w:r>
          </w:p>
        </w:tc>
        <w:tc>
          <w:tcPr>
            <w:tcW w:w="1923" w:type="dxa"/>
          </w:tcPr>
          <w:p w14:paraId="21E0FBEF" w14:textId="24BA4D54" w:rsidR="00E826DC" w:rsidRPr="00E122B2" w:rsidRDefault="00E826DC" w:rsidP="00E826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40EBB">
              <w:rPr>
                <w:rFonts w:ascii="Times New Roman" w:hAnsi="Times New Roman" w:cs="Times New Roman"/>
                <w:sz w:val="24"/>
                <w:szCs w:val="24"/>
              </w:rPr>
              <w:t>Регистрация в журнале</w:t>
            </w:r>
          </w:p>
        </w:tc>
      </w:tr>
      <w:tr w:rsidR="00E826DC" w:rsidRPr="001E2BA1" w14:paraId="6C638CF4" w14:textId="77777777" w:rsidTr="00E81394">
        <w:tc>
          <w:tcPr>
            <w:tcW w:w="643" w:type="dxa"/>
          </w:tcPr>
          <w:p w14:paraId="7F989BD8" w14:textId="06BACAD3" w:rsidR="00E826DC" w:rsidRPr="008213A2" w:rsidRDefault="008213A2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lastRenderedPageBreak/>
              <w:t>73</w:t>
            </w:r>
          </w:p>
        </w:tc>
        <w:tc>
          <w:tcPr>
            <w:tcW w:w="2779" w:type="dxa"/>
          </w:tcPr>
          <w:p w14:paraId="1C9FBCC6" w14:textId="7E631524" w:rsidR="00E826DC" w:rsidRPr="00F2464A" w:rsidRDefault="00E826DC" w:rsidP="00E826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Жадынамалар мен ұсыныстар </w:t>
            </w:r>
          </w:p>
        </w:tc>
        <w:tc>
          <w:tcPr>
            <w:tcW w:w="2522" w:type="dxa"/>
          </w:tcPr>
          <w:p w14:paraId="3A2F126B" w14:textId="77777777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F4EBE">
              <w:rPr>
                <w:rFonts w:ascii="Times New Roman" w:hAnsi="Times New Roman" w:cs="Times New Roman"/>
                <w:sz w:val="24"/>
                <w:szCs w:val="24"/>
              </w:rPr>
              <w:t>Жарияланымдар</w:t>
            </w:r>
            <w:proofErr w:type="spellEnd"/>
          </w:p>
          <w:p w14:paraId="3719A736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027" w:type="dxa"/>
          </w:tcPr>
          <w:p w14:paraId="6E308DB1" w14:textId="3AE274F4" w:rsidR="00E826DC" w:rsidRPr="00F2464A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едагогтар, ата-аналар, оқушылар</w:t>
            </w:r>
          </w:p>
        </w:tc>
        <w:tc>
          <w:tcPr>
            <w:tcW w:w="1796" w:type="dxa"/>
          </w:tcPr>
          <w:p w14:paraId="57B8BFA7" w14:textId="1CAD8591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proofErr w:type="spellStart"/>
            <w:r w:rsidRPr="00BF4EBE">
              <w:rPr>
                <w:rFonts w:ascii="Times New Roman" w:hAnsi="Times New Roman" w:cs="Times New Roman"/>
                <w:sz w:val="24"/>
                <w:szCs w:val="24"/>
              </w:rPr>
              <w:t>Бір</w:t>
            </w:r>
            <w:proofErr w:type="spellEnd"/>
            <w:r w:rsidRPr="00BF4EBE">
              <w:rPr>
                <w:rFonts w:ascii="Times New Roman" w:hAnsi="Times New Roman" w:cs="Times New Roman"/>
                <w:sz w:val="24"/>
                <w:szCs w:val="24"/>
              </w:rPr>
              <w:t xml:space="preserve"> ай </w:t>
            </w:r>
            <w:proofErr w:type="spellStart"/>
            <w:r w:rsidRPr="00BF4EBE">
              <w:rPr>
                <w:rFonts w:ascii="Times New Roman" w:hAnsi="Times New Roman" w:cs="Times New Roman"/>
                <w:sz w:val="24"/>
                <w:szCs w:val="24"/>
              </w:rPr>
              <w:t>ішінде</w:t>
            </w:r>
            <w:proofErr w:type="spellEnd"/>
          </w:p>
        </w:tc>
        <w:tc>
          <w:tcPr>
            <w:tcW w:w="2028" w:type="dxa"/>
          </w:tcPr>
          <w:p w14:paraId="47E9C5BF" w14:textId="77777777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Әзірлемелер</w:t>
            </w:r>
          </w:p>
          <w:p w14:paraId="659D4959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1976" w:type="dxa"/>
          </w:tcPr>
          <w:p w14:paraId="498B3C35" w14:textId="77777777" w:rsidR="00E826DC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дагог-психолог</w:t>
            </w:r>
          </w:p>
          <w:p w14:paraId="5E13D9CF" w14:textId="0D62C118" w:rsidR="00E826DC" w:rsidRPr="00A601F5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27C8D3E0" w14:textId="25E76644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stagram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арақшасы</w:t>
            </w:r>
            <w:r w:rsidRPr="00BF4EB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A97CB6B" w14:textId="5E750147" w:rsidR="00E826DC" w:rsidRPr="00F2464A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proofErr w:type="spellStart"/>
            <w:r w:rsidRPr="00BF4EBE">
              <w:rPr>
                <w:rFonts w:ascii="Times New Roman" w:hAnsi="Times New Roman" w:cs="Times New Roman"/>
                <w:sz w:val="24"/>
                <w:szCs w:val="24"/>
              </w:rPr>
              <w:t>мектеп</w:t>
            </w:r>
            <w:proofErr w:type="spellEnd"/>
            <w:r w:rsidRPr="00BF4EBE">
              <w:rPr>
                <w:rFonts w:ascii="Times New Roman" w:hAnsi="Times New Roman" w:cs="Times New Roman"/>
                <w:sz w:val="24"/>
                <w:szCs w:val="24"/>
              </w:rPr>
              <w:t xml:space="preserve"> сайты </w:t>
            </w:r>
          </w:p>
        </w:tc>
      </w:tr>
      <w:tr w:rsidR="00E826DC" w:rsidRPr="001E2BA1" w14:paraId="0255C7C8" w14:textId="77777777" w:rsidTr="00E81394">
        <w:tc>
          <w:tcPr>
            <w:tcW w:w="643" w:type="dxa"/>
          </w:tcPr>
          <w:p w14:paraId="4223589D" w14:textId="4703B2C7" w:rsidR="00E826DC" w:rsidRPr="008213A2" w:rsidRDefault="008213A2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74</w:t>
            </w:r>
          </w:p>
        </w:tc>
        <w:tc>
          <w:tcPr>
            <w:tcW w:w="2779" w:type="dxa"/>
          </w:tcPr>
          <w:p w14:paraId="38637556" w14:textId="77777777" w:rsidR="00E826DC" w:rsidRPr="00BF4EBE" w:rsidRDefault="00E826DC" w:rsidP="00E826DC">
            <w:pPr>
              <w:pStyle w:val="Style7"/>
              <w:widowControl/>
              <w:tabs>
                <w:tab w:val="left" w:pos="348"/>
              </w:tabs>
              <w:spacing w:line="20" w:lineRule="atLeast"/>
              <w:ind w:firstLine="0"/>
              <w:rPr>
                <w:rFonts w:ascii="Times New Roman" w:hAnsi="Times New Roman"/>
                <w:lang w:val="kk-KZ"/>
              </w:rPr>
            </w:pPr>
            <w:r w:rsidRPr="00BF4EBE">
              <w:rPr>
                <w:rFonts w:ascii="Times New Roman" w:hAnsi="Times New Roman"/>
                <w:lang w:val="kk-KZ"/>
              </w:rPr>
              <w:t>Психологиялық көмек көрсету</w:t>
            </w:r>
          </w:p>
          <w:p w14:paraId="610B4F22" w14:textId="77777777" w:rsidR="00E826DC" w:rsidRPr="00F2464A" w:rsidRDefault="00E826DC" w:rsidP="00E826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522" w:type="dxa"/>
          </w:tcPr>
          <w:p w14:paraId="5A992C8C" w14:textId="77777777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еңес</w:t>
            </w:r>
            <w:proofErr w:type="spellEnd"/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беру</w:t>
            </w:r>
          </w:p>
          <w:p w14:paraId="414EDB90" w14:textId="77777777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(</w:t>
            </w:r>
            <w:proofErr w:type="spellStart"/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ұраныс</w:t>
            </w:r>
            <w:proofErr w:type="spellEnd"/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ойынша</w:t>
            </w:r>
            <w:proofErr w:type="spellEnd"/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</w:t>
            </w:r>
          </w:p>
          <w:p w14:paraId="09E7ABDD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027" w:type="dxa"/>
          </w:tcPr>
          <w:p w14:paraId="094A01F3" w14:textId="77777777" w:rsidR="00E826DC" w:rsidRPr="00BF4EBE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едагогтар, ата-аналар, оқушылар</w:t>
            </w:r>
          </w:p>
          <w:p w14:paraId="17B8EEF7" w14:textId="77777777" w:rsidR="00E826DC" w:rsidRPr="00F2464A" w:rsidRDefault="00E826DC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1796" w:type="dxa"/>
          </w:tcPr>
          <w:p w14:paraId="2CB43D9E" w14:textId="77398A8F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proofErr w:type="spellStart"/>
            <w:r w:rsidRPr="00BF4EBE">
              <w:rPr>
                <w:rFonts w:ascii="Times New Roman" w:hAnsi="Times New Roman" w:cs="Times New Roman"/>
                <w:sz w:val="24"/>
                <w:szCs w:val="24"/>
              </w:rPr>
              <w:t>Бір</w:t>
            </w:r>
            <w:proofErr w:type="spellEnd"/>
            <w:r w:rsidRPr="00BF4EBE">
              <w:rPr>
                <w:rFonts w:ascii="Times New Roman" w:hAnsi="Times New Roman" w:cs="Times New Roman"/>
                <w:sz w:val="24"/>
                <w:szCs w:val="24"/>
              </w:rPr>
              <w:t xml:space="preserve"> ай </w:t>
            </w:r>
            <w:proofErr w:type="spellStart"/>
            <w:r w:rsidRPr="00BF4EBE">
              <w:rPr>
                <w:rFonts w:ascii="Times New Roman" w:hAnsi="Times New Roman" w:cs="Times New Roman"/>
                <w:sz w:val="24"/>
                <w:szCs w:val="24"/>
              </w:rPr>
              <w:t>ішінде</w:t>
            </w:r>
            <w:proofErr w:type="spellEnd"/>
          </w:p>
        </w:tc>
        <w:tc>
          <w:tcPr>
            <w:tcW w:w="2028" w:type="dxa"/>
          </w:tcPr>
          <w:p w14:paraId="7585947F" w14:textId="77777777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Ұсынымдар</w:t>
            </w:r>
          </w:p>
          <w:p w14:paraId="19AC9F9B" w14:textId="77777777" w:rsidR="00E826DC" w:rsidRPr="006D1136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1976" w:type="dxa"/>
          </w:tcPr>
          <w:p w14:paraId="209EB26B" w14:textId="77777777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F4EB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дагог-психолог</w:t>
            </w:r>
          </w:p>
          <w:p w14:paraId="0E73C28C" w14:textId="53B902A2" w:rsidR="00E826DC" w:rsidRPr="00F2464A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Карамульдинова Ж.С</w:t>
            </w:r>
          </w:p>
        </w:tc>
        <w:tc>
          <w:tcPr>
            <w:tcW w:w="1923" w:type="dxa"/>
          </w:tcPr>
          <w:p w14:paraId="032F641A" w14:textId="77777777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F4EB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еңес беру журналына белгілеу</w:t>
            </w:r>
          </w:p>
          <w:p w14:paraId="09FB220B" w14:textId="77777777" w:rsidR="00E826DC" w:rsidRPr="00F2464A" w:rsidRDefault="00E826DC" w:rsidP="00E826D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</w:p>
        </w:tc>
      </w:tr>
      <w:tr w:rsidR="00E826DC" w:rsidRPr="001E2BA1" w14:paraId="7838CD99" w14:textId="77777777" w:rsidTr="00E81394">
        <w:tc>
          <w:tcPr>
            <w:tcW w:w="643" w:type="dxa"/>
          </w:tcPr>
          <w:p w14:paraId="66D25AFE" w14:textId="73EE69FC" w:rsidR="00E826DC" w:rsidRPr="008213A2" w:rsidRDefault="008213A2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75</w:t>
            </w:r>
          </w:p>
        </w:tc>
        <w:tc>
          <w:tcPr>
            <w:tcW w:w="2779" w:type="dxa"/>
          </w:tcPr>
          <w:p w14:paraId="2EF99D2A" w14:textId="602DEADF" w:rsidR="00E826DC" w:rsidRPr="00BF4EBE" w:rsidRDefault="00E826DC" w:rsidP="00E826DC">
            <w:pPr>
              <w:pStyle w:val="Style7"/>
              <w:widowControl/>
              <w:tabs>
                <w:tab w:val="left" w:pos="348"/>
              </w:tabs>
              <w:spacing w:line="20" w:lineRule="atLeast"/>
              <w:ind w:firstLine="0"/>
              <w:rPr>
                <w:rFonts w:ascii="Times New Roman" w:hAnsi="Times New Roman"/>
                <w:lang w:val="kk-KZ"/>
              </w:rPr>
            </w:pPr>
            <w:r w:rsidRPr="00E122B2">
              <w:rPr>
                <w:rFonts w:ascii="Times New Roman" w:hAnsi="Times New Roman"/>
              </w:rPr>
              <w:t>«Профилактика стресса в период экзаменов»</w:t>
            </w:r>
          </w:p>
        </w:tc>
        <w:tc>
          <w:tcPr>
            <w:tcW w:w="2522" w:type="dxa"/>
          </w:tcPr>
          <w:p w14:paraId="390F1466" w14:textId="5C9868B8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122B2">
              <w:rPr>
                <w:rFonts w:ascii="Times New Roman" w:hAnsi="Times New Roman" w:cs="Times New Roman"/>
                <w:sz w:val="24"/>
                <w:szCs w:val="24"/>
              </w:rPr>
              <w:t>Подготовка учащихся к итоговой аттестации</w:t>
            </w:r>
          </w:p>
        </w:tc>
        <w:tc>
          <w:tcPr>
            <w:tcW w:w="2027" w:type="dxa"/>
          </w:tcPr>
          <w:p w14:paraId="5DF63069" w14:textId="1DC5B4AC" w:rsidR="00E826DC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 «Б»</w:t>
            </w:r>
          </w:p>
          <w:p w14:paraId="128E531E" w14:textId="411A3244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1796" w:type="dxa"/>
          </w:tcPr>
          <w:p w14:paraId="0CEC8983" w14:textId="77777777" w:rsidR="00E826DC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E122B2">
              <w:rPr>
                <w:rFonts w:ascii="Times New Roman" w:hAnsi="Times New Roman" w:cs="Times New Roman"/>
                <w:sz w:val="24"/>
                <w:szCs w:val="24"/>
              </w:rPr>
              <w:t xml:space="preserve">Май </w:t>
            </w:r>
          </w:p>
          <w:p w14:paraId="79175301" w14:textId="0E3FDA4E" w:rsidR="00E826DC" w:rsidRPr="00BF4EBE" w:rsidRDefault="00E826DC" w:rsidP="00E826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  <w:r w:rsidRPr="00E122B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неделя</w:t>
            </w:r>
          </w:p>
        </w:tc>
        <w:tc>
          <w:tcPr>
            <w:tcW w:w="2028" w:type="dxa"/>
          </w:tcPr>
          <w:p w14:paraId="0ED8348B" w14:textId="4117C689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122B2">
              <w:rPr>
                <w:rFonts w:ascii="Times New Roman" w:hAnsi="Times New Roman" w:cs="Times New Roman"/>
                <w:sz w:val="24"/>
                <w:szCs w:val="24"/>
              </w:rPr>
              <w:t>Стабилизация эмоционального состояния</w:t>
            </w:r>
          </w:p>
        </w:tc>
        <w:tc>
          <w:tcPr>
            <w:tcW w:w="1976" w:type="dxa"/>
          </w:tcPr>
          <w:p w14:paraId="1764709F" w14:textId="48285959" w:rsidR="00E826DC" w:rsidRPr="00BF4EBE" w:rsidRDefault="00E826DC" w:rsidP="00E826DC">
            <w:pPr>
              <w:spacing w:line="2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40EBB">
              <w:rPr>
                <w:rFonts w:ascii="Times New Roman" w:hAnsi="Times New Roman" w:cs="Times New Roman"/>
                <w:sz w:val="24"/>
                <w:szCs w:val="24"/>
              </w:rPr>
              <w:t>Педагог-психол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Бровкина Е.П.</w:t>
            </w:r>
          </w:p>
        </w:tc>
        <w:tc>
          <w:tcPr>
            <w:tcW w:w="1923" w:type="dxa"/>
          </w:tcPr>
          <w:p w14:paraId="0341391D" w14:textId="4EF89488" w:rsidR="00E826DC" w:rsidRPr="00BF4EB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40EBB">
              <w:rPr>
                <w:rFonts w:ascii="Times New Roman" w:hAnsi="Times New Roman" w:cs="Times New Roman"/>
                <w:sz w:val="24"/>
                <w:szCs w:val="24"/>
              </w:rPr>
              <w:t>Регистрация в журнале</w:t>
            </w:r>
          </w:p>
        </w:tc>
      </w:tr>
      <w:tr w:rsidR="00E826DC" w:rsidRPr="0027078E" w14:paraId="0A20CE2D" w14:textId="77777777" w:rsidTr="00E81394">
        <w:tc>
          <w:tcPr>
            <w:tcW w:w="643" w:type="dxa"/>
          </w:tcPr>
          <w:p w14:paraId="0D484ACC" w14:textId="1C64E5C1" w:rsidR="00E826DC" w:rsidRPr="008213A2" w:rsidRDefault="008213A2" w:rsidP="00E826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 w:rsidRPr="008213A2"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  <w:t>76</w:t>
            </w:r>
          </w:p>
        </w:tc>
        <w:tc>
          <w:tcPr>
            <w:tcW w:w="2779" w:type="dxa"/>
          </w:tcPr>
          <w:p w14:paraId="296A2E08" w14:textId="42A68986" w:rsidR="00E826DC" w:rsidRPr="0027078E" w:rsidRDefault="00E826DC" w:rsidP="00E826DC">
            <w:pPr>
              <w:pStyle w:val="Style7"/>
              <w:widowControl/>
              <w:tabs>
                <w:tab w:val="left" w:pos="348"/>
              </w:tabs>
              <w:spacing w:line="20" w:lineRule="atLeast"/>
              <w:ind w:firstLine="0"/>
              <w:rPr>
                <w:rFonts w:ascii="Times New Roman" w:hAnsi="Times New Roman"/>
              </w:rPr>
            </w:pPr>
            <w:r w:rsidRPr="0027078E">
              <w:rPr>
                <w:rFonts w:ascii="Times New Roman" w:hAnsi="Times New Roman"/>
              </w:rPr>
              <w:t>Анализ работы за учебный год</w:t>
            </w:r>
          </w:p>
        </w:tc>
        <w:tc>
          <w:tcPr>
            <w:tcW w:w="2522" w:type="dxa"/>
            <w:tcBorders>
              <w:right w:val="single" w:sz="4" w:space="0" w:color="auto"/>
            </w:tcBorders>
          </w:tcPr>
          <w:p w14:paraId="6974AC0A" w14:textId="000FC75D" w:rsidR="00E826DC" w:rsidRPr="0027078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27078E">
              <w:rPr>
                <w:rFonts w:ascii="Times New Roman" w:hAnsi="Times New Roman" w:cs="Times New Roman"/>
                <w:sz w:val="24"/>
                <w:szCs w:val="24"/>
              </w:rPr>
              <w:t>Аналитическая деятельность. Анализ работы по всем видам деятельности психологической службы</w:t>
            </w:r>
          </w:p>
        </w:tc>
        <w:tc>
          <w:tcPr>
            <w:tcW w:w="2027" w:type="dxa"/>
          </w:tcPr>
          <w:p w14:paraId="3BF8F23F" w14:textId="785FFCCB" w:rsidR="00E826DC" w:rsidRPr="0027078E" w:rsidRDefault="00E826DC" w:rsidP="00E826DC">
            <w:pPr>
              <w:spacing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78E">
              <w:rPr>
                <w:rFonts w:ascii="Times New Roman" w:hAnsi="Times New Roman" w:cs="Times New Roman"/>
                <w:sz w:val="24"/>
                <w:szCs w:val="24"/>
              </w:rPr>
              <w:t>Все участники образовательного процесса</w:t>
            </w:r>
          </w:p>
        </w:tc>
        <w:tc>
          <w:tcPr>
            <w:tcW w:w="1796" w:type="dxa"/>
          </w:tcPr>
          <w:p w14:paraId="297689EA" w14:textId="77777777" w:rsidR="00E826DC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27078E">
              <w:rPr>
                <w:rFonts w:ascii="Times New Roman" w:hAnsi="Times New Roman" w:cs="Times New Roman"/>
                <w:sz w:val="24"/>
                <w:szCs w:val="24"/>
              </w:rPr>
              <w:t xml:space="preserve">Май </w:t>
            </w:r>
          </w:p>
          <w:p w14:paraId="587222F7" w14:textId="43959061" w:rsidR="00E826DC" w:rsidRPr="0027078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неделя</w:t>
            </w:r>
          </w:p>
        </w:tc>
        <w:tc>
          <w:tcPr>
            <w:tcW w:w="2028" w:type="dxa"/>
          </w:tcPr>
          <w:p w14:paraId="2DB453E5" w14:textId="6D90192C" w:rsidR="00E826DC" w:rsidRPr="0027078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нализ работы</w:t>
            </w:r>
          </w:p>
        </w:tc>
        <w:tc>
          <w:tcPr>
            <w:tcW w:w="1976" w:type="dxa"/>
          </w:tcPr>
          <w:p w14:paraId="7A033CD3" w14:textId="7839EE92" w:rsidR="00E826DC" w:rsidRPr="0027078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27078E">
              <w:rPr>
                <w:rFonts w:ascii="Times New Roman" w:hAnsi="Times New Roman" w:cs="Times New Roman"/>
                <w:sz w:val="24"/>
                <w:szCs w:val="24"/>
              </w:rPr>
              <w:t>Педагог-психолог Бровкина Е.П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7078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арамульдинова Ж.С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</w:t>
            </w:r>
          </w:p>
        </w:tc>
        <w:tc>
          <w:tcPr>
            <w:tcW w:w="1923" w:type="dxa"/>
          </w:tcPr>
          <w:p w14:paraId="6941532D" w14:textId="294FEA73" w:rsidR="00E826DC" w:rsidRPr="0027078E" w:rsidRDefault="00E826DC" w:rsidP="00E826DC">
            <w:pPr>
              <w:spacing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27078E">
              <w:rPr>
                <w:rFonts w:ascii="Times New Roman" w:hAnsi="Times New Roman" w:cs="Times New Roman"/>
                <w:sz w:val="24"/>
                <w:szCs w:val="24"/>
              </w:rPr>
              <w:t>Выработка рекомендаций</w:t>
            </w:r>
          </w:p>
        </w:tc>
      </w:tr>
    </w:tbl>
    <w:p w14:paraId="1AEB6E23" w14:textId="77777777" w:rsidR="00D95C66" w:rsidRPr="007536E9" w:rsidRDefault="00D95C66" w:rsidP="00F2464A">
      <w:pPr>
        <w:spacing w:after="0"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kk-KZ"/>
        </w:rPr>
      </w:pPr>
    </w:p>
    <w:p w14:paraId="278662B2" w14:textId="77777777" w:rsidR="00A601F5" w:rsidRPr="00BF4EBE" w:rsidRDefault="00A601F5" w:rsidP="00A601F5">
      <w:pPr>
        <w:pStyle w:val="a6"/>
        <w:rPr>
          <w:rFonts w:ascii="Times New Roman" w:hAnsi="Times New Roman" w:cs="Times New Roman"/>
          <w:sz w:val="24"/>
          <w:szCs w:val="24"/>
          <w:lang w:val="kk-KZ"/>
        </w:rPr>
      </w:pPr>
      <w:r w:rsidRPr="00BF4EBE">
        <w:rPr>
          <w:rFonts w:ascii="Times New Roman" w:hAnsi="Times New Roman" w:cs="Times New Roman"/>
          <w:sz w:val="24"/>
          <w:szCs w:val="24"/>
          <w:lang w:val="kk-KZ"/>
        </w:rPr>
        <w:t xml:space="preserve">*Қазақстан Республикасы Оқу-ағарту министрінің м.а 2022 жылғы 25 тамыздағы № 377 бұйрығы педагог-психологтың жоспары бұйрық негізінде жасалды </w:t>
      </w:r>
    </w:p>
    <w:p w14:paraId="6984FF02" w14:textId="77777777" w:rsidR="00A601F5" w:rsidRPr="00BF4EBE" w:rsidRDefault="00A601F5" w:rsidP="00A601F5">
      <w:pPr>
        <w:tabs>
          <w:tab w:val="left" w:pos="5760"/>
        </w:tabs>
        <w:spacing w:after="0" w:line="20" w:lineRule="atLeast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BF4EBE">
        <w:rPr>
          <w:rFonts w:ascii="Times New Roman" w:hAnsi="Times New Roman" w:cs="Times New Roman"/>
          <w:sz w:val="24"/>
          <w:szCs w:val="24"/>
          <w:lang w:val="kk-KZ"/>
        </w:rPr>
        <w:t>* педагог-психологтың 202</w:t>
      </w:r>
      <w:r>
        <w:rPr>
          <w:rFonts w:ascii="Times New Roman" w:hAnsi="Times New Roman" w:cs="Times New Roman"/>
          <w:sz w:val="24"/>
          <w:szCs w:val="24"/>
          <w:lang w:val="kk-KZ"/>
        </w:rPr>
        <w:t>5</w:t>
      </w:r>
      <w:r w:rsidRPr="00BF4EBE">
        <w:rPr>
          <w:rFonts w:ascii="Times New Roman" w:hAnsi="Times New Roman" w:cs="Times New Roman"/>
          <w:sz w:val="24"/>
          <w:szCs w:val="24"/>
          <w:lang w:val="kk-KZ"/>
        </w:rPr>
        <w:t>-202</w:t>
      </w:r>
      <w:r>
        <w:rPr>
          <w:rFonts w:ascii="Times New Roman" w:hAnsi="Times New Roman" w:cs="Times New Roman"/>
          <w:sz w:val="24"/>
          <w:szCs w:val="24"/>
          <w:lang w:val="kk-KZ"/>
        </w:rPr>
        <w:t>6</w:t>
      </w:r>
      <w:r w:rsidRPr="00BF4EBE">
        <w:rPr>
          <w:rFonts w:ascii="Times New Roman" w:hAnsi="Times New Roman" w:cs="Times New Roman"/>
          <w:sz w:val="24"/>
          <w:szCs w:val="24"/>
          <w:lang w:val="kk-KZ"/>
        </w:rPr>
        <w:t xml:space="preserve"> оқу жылына арналған жоспарына өзгерістер енгізілуі мүмкін</w:t>
      </w:r>
    </w:p>
    <w:p w14:paraId="7C354620" w14:textId="212C3861" w:rsidR="00A601F5" w:rsidRPr="00A601F5" w:rsidRDefault="00A601F5" w:rsidP="00495120">
      <w:pPr>
        <w:spacing w:after="0"/>
        <w:rPr>
          <w:rFonts w:ascii="Times New Roman" w:hAnsi="Times New Roman" w:cs="Times New Roman"/>
          <w:sz w:val="24"/>
          <w:szCs w:val="24"/>
          <w:lang w:val="kk-KZ"/>
        </w:rPr>
      </w:pPr>
      <w:r w:rsidRPr="00A601F5">
        <w:rPr>
          <w:rFonts w:ascii="Times New Roman" w:hAnsi="Times New Roman" w:cs="Times New Roman"/>
          <w:sz w:val="24"/>
          <w:szCs w:val="24"/>
          <w:lang w:val="kk-KZ"/>
        </w:rPr>
        <w:t xml:space="preserve">*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Қазақстан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Республикасы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Білім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ғылым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министрінің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м. а. 2022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жылғы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25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тамыздағы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№ 377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бұйрығы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педагог-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психологтың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жоспары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бұйрық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негізінде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жасалды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495120">
        <w:rPr>
          <w:rFonts w:ascii="Times New Roman" w:hAnsi="Times New Roman" w:cs="Times New Roman"/>
          <w:sz w:val="24"/>
          <w:szCs w:val="24"/>
          <w:lang w:val="kk-KZ"/>
        </w:rPr>
        <w:t xml:space="preserve">/ </w:t>
      </w:r>
      <w:r w:rsidRPr="00A601F5">
        <w:rPr>
          <w:rFonts w:ascii="Times New Roman" w:hAnsi="Times New Roman" w:cs="Times New Roman"/>
          <w:sz w:val="24"/>
          <w:szCs w:val="24"/>
          <w:lang w:val="kk-KZ"/>
        </w:rPr>
        <w:t xml:space="preserve">Приказ и. о. министра образования и науки Республики Казахстан от 25 августа 2022 года № 377 план педагога-психолога составлен на основании приказа </w:t>
      </w:r>
    </w:p>
    <w:p w14:paraId="54ED0629" w14:textId="2F932E29" w:rsidR="00422D6C" w:rsidRDefault="00A601F5" w:rsidP="00A601F5">
      <w:pPr>
        <w:rPr>
          <w:rFonts w:ascii="Times New Roman" w:hAnsi="Times New Roman" w:cs="Times New Roman"/>
          <w:sz w:val="24"/>
          <w:szCs w:val="24"/>
          <w:lang w:val="kk-KZ"/>
        </w:rPr>
      </w:pPr>
      <w:r w:rsidRPr="00A601F5">
        <w:rPr>
          <w:rFonts w:ascii="Times New Roman" w:hAnsi="Times New Roman" w:cs="Times New Roman"/>
          <w:sz w:val="24"/>
          <w:szCs w:val="24"/>
          <w:lang w:val="kk-KZ"/>
        </w:rPr>
        <w:t xml:space="preserve">* </w:t>
      </w:r>
      <w:r w:rsidR="00495120">
        <w:rPr>
          <w:rFonts w:ascii="Times New Roman" w:hAnsi="Times New Roman" w:cs="Times New Roman"/>
          <w:sz w:val="24"/>
          <w:szCs w:val="24"/>
          <w:lang w:val="kk-KZ"/>
        </w:rPr>
        <w:t>П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едагог-психологтың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2025-2026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оқу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жылына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арналған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жоспарына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өзгерістер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енгізілуі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120" w:rsidRPr="00495120">
        <w:rPr>
          <w:rFonts w:ascii="Times New Roman" w:hAnsi="Times New Roman" w:cs="Times New Roman"/>
          <w:sz w:val="24"/>
          <w:szCs w:val="24"/>
        </w:rPr>
        <w:t>мүмкін</w:t>
      </w:r>
      <w:proofErr w:type="spellEnd"/>
      <w:r w:rsidR="00495120" w:rsidRPr="00495120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495120">
        <w:rPr>
          <w:rFonts w:ascii="Times New Roman" w:hAnsi="Times New Roman" w:cs="Times New Roman"/>
          <w:sz w:val="24"/>
          <w:szCs w:val="24"/>
          <w:lang w:val="kk-KZ"/>
        </w:rPr>
        <w:t>/ В</w:t>
      </w:r>
      <w:r w:rsidRPr="00A601F5">
        <w:rPr>
          <w:rFonts w:ascii="Times New Roman" w:hAnsi="Times New Roman" w:cs="Times New Roman"/>
          <w:sz w:val="24"/>
          <w:szCs w:val="24"/>
          <w:lang w:val="kk-KZ"/>
        </w:rPr>
        <w:t xml:space="preserve"> план педагога-психолога на 2025-2026 учебный год могут быть внесены изменения</w:t>
      </w:r>
    </w:p>
    <w:p w14:paraId="2B0BBE75" w14:textId="77777777" w:rsidR="00265D33" w:rsidRDefault="00265D33" w:rsidP="00A601F5">
      <w:pPr>
        <w:rPr>
          <w:rFonts w:ascii="Times New Roman" w:hAnsi="Times New Roman" w:cs="Times New Roman"/>
          <w:sz w:val="24"/>
          <w:szCs w:val="24"/>
          <w:lang w:val="kk-KZ"/>
        </w:rPr>
      </w:pPr>
    </w:p>
    <w:p w14:paraId="7C965F46" w14:textId="75DF688C" w:rsidR="00265D33" w:rsidRDefault="00265D33" w:rsidP="00A601F5">
      <w:pPr>
        <w:rPr>
          <w:rFonts w:ascii="Times New Roman" w:hAnsi="Times New Roman" w:cs="Times New Roman"/>
          <w:b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sz w:val="28"/>
          <w:szCs w:val="28"/>
          <w:lang w:val="kk-KZ"/>
        </w:rPr>
        <w:t>Педагог-психолог _____________ Е. Бровкина</w:t>
      </w:r>
    </w:p>
    <w:p w14:paraId="20C30D3C" w14:textId="12ED0D2B" w:rsidR="00265D33" w:rsidRDefault="00265D33" w:rsidP="00A601F5">
      <w:pPr>
        <w:rPr>
          <w:rFonts w:ascii="Times New Roman" w:hAnsi="Times New Roman" w:cs="Times New Roman"/>
          <w:b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sz w:val="28"/>
          <w:szCs w:val="28"/>
          <w:lang w:val="kk-KZ"/>
        </w:rPr>
        <w:t>Педагог-психолог _____________ Ж. Карамульдинова</w:t>
      </w:r>
    </w:p>
    <w:p w14:paraId="16BAB414" w14:textId="77777777" w:rsidR="00265D33" w:rsidRPr="00265D33" w:rsidRDefault="00265D33" w:rsidP="00A601F5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sectPr w:rsidR="00265D33" w:rsidRPr="00265D33" w:rsidSect="007536E9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6B13"/>
    <w:rsid w:val="00056B5B"/>
    <w:rsid w:val="00057D52"/>
    <w:rsid w:val="000646F0"/>
    <w:rsid w:val="00067D84"/>
    <w:rsid w:val="00075467"/>
    <w:rsid w:val="00097285"/>
    <w:rsid w:val="000D0A38"/>
    <w:rsid w:val="000E3AEF"/>
    <w:rsid w:val="000F1B9A"/>
    <w:rsid w:val="000F22BE"/>
    <w:rsid w:val="001470FF"/>
    <w:rsid w:val="00150014"/>
    <w:rsid w:val="00166BC6"/>
    <w:rsid w:val="001855F2"/>
    <w:rsid w:val="001A314C"/>
    <w:rsid w:val="001C5FEC"/>
    <w:rsid w:val="001E2BA1"/>
    <w:rsid w:val="001E771B"/>
    <w:rsid w:val="002136B2"/>
    <w:rsid w:val="00222234"/>
    <w:rsid w:val="002234F9"/>
    <w:rsid w:val="00242197"/>
    <w:rsid w:val="00243B23"/>
    <w:rsid w:val="00256FE5"/>
    <w:rsid w:val="00265D33"/>
    <w:rsid w:val="0027078E"/>
    <w:rsid w:val="00281F1A"/>
    <w:rsid w:val="0028296B"/>
    <w:rsid w:val="00294CE0"/>
    <w:rsid w:val="002C384C"/>
    <w:rsid w:val="002C4D78"/>
    <w:rsid w:val="002D097D"/>
    <w:rsid w:val="002F1C66"/>
    <w:rsid w:val="003116EE"/>
    <w:rsid w:val="003579B7"/>
    <w:rsid w:val="00382F95"/>
    <w:rsid w:val="003978F1"/>
    <w:rsid w:val="003A0E28"/>
    <w:rsid w:val="00422D6C"/>
    <w:rsid w:val="00427408"/>
    <w:rsid w:val="00472BE1"/>
    <w:rsid w:val="00495120"/>
    <w:rsid w:val="004C4134"/>
    <w:rsid w:val="004D3607"/>
    <w:rsid w:val="004E00C0"/>
    <w:rsid w:val="00551E84"/>
    <w:rsid w:val="005520FB"/>
    <w:rsid w:val="00562701"/>
    <w:rsid w:val="005664CA"/>
    <w:rsid w:val="00580BC1"/>
    <w:rsid w:val="005815ED"/>
    <w:rsid w:val="00594829"/>
    <w:rsid w:val="00597DC1"/>
    <w:rsid w:val="005A1C57"/>
    <w:rsid w:val="005C2010"/>
    <w:rsid w:val="005D44C8"/>
    <w:rsid w:val="0060261F"/>
    <w:rsid w:val="0063375A"/>
    <w:rsid w:val="00642805"/>
    <w:rsid w:val="006676AE"/>
    <w:rsid w:val="00675F5F"/>
    <w:rsid w:val="00677287"/>
    <w:rsid w:val="00682FB0"/>
    <w:rsid w:val="00684644"/>
    <w:rsid w:val="006D0893"/>
    <w:rsid w:val="006D1136"/>
    <w:rsid w:val="006F1FD2"/>
    <w:rsid w:val="006F3457"/>
    <w:rsid w:val="007066FB"/>
    <w:rsid w:val="007536E9"/>
    <w:rsid w:val="007959D0"/>
    <w:rsid w:val="007C4130"/>
    <w:rsid w:val="007D6660"/>
    <w:rsid w:val="007E5DBB"/>
    <w:rsid w:val="007F7EB4"/>
    <w:rsid w:val="00816AEC"/>
    <w:rsid w:val="00816CBC"/>
    <w:rsid w:val="008213A2"/>
    <w:rsid w:val="00865CE3"/>
    <w:rsid w:val="00882737"/>
    <w:rsid w:val="0088294B"/>
    <w:rsid w:val="008F6B66"/>
    <w:rsid w:val="00924892"/>
    <w:rsid w:val="00943286"/>
    <w:rsid w:val="00947203"/>
    <w:rsid w:val="00976259"/>
    <w:rsid w:val="00980A14"/>
    <w:rsid w:val="00991452"/>
    <w:rsid w:val="009A70A8"/>
    <w:rsid w:val="009B2259"/>
    <w:rsid w:val="009D2F62"/>
    <w:rsid w:val="009F4DF2"/>
    <w:rsid w:val="00A11708"/>
    <w:rsid w:val="00A149E2"/>
    <w:rsid w:val="00A479EB"/>
    <w:rsid w:val="00A601F5"/>
    <w:rsid w:val="00A72B09"/>
    <w:rsid w:val="00A7326F"/>
    <w:rsid w:val="00A817E7"/>
    <w:rsid w:val="00A873C6"/>
    <w:rsid w:val="00AC0BB1"/>
    <w:rsid w:val="00AD54F7"/>
    <w:rsid w:val="00AD62BD"/>
    <w:rsid w:val="00AE76E7"/>
    <w:rsid w:val="00B15B22"/>
    <w:rsid w:val="00B16222"/>
    <w:rsid w:val="00B53EAC"/>
    <w:rsid w:val="00B701F0"/>
    <w:rsid w:val="00B91893"/>
    <w:rsid w:val="00B95AE1"/>
    <w:rsid w:val="00BA1C38"/>
    <w:rsid w:val="00BD1C33"/>
    <w:rsid w:val="00C04630"/>
    <w:rsid w:val="00C074E6"/>
    <w:rsid w:val="00C11818"/>
    <w:rsid w:val="00C14F7D"/>
    <w:rsid w:val="00C17254"/>
    <w:rsid w:val="00C31DA3"/>
    <w:rsid w:val="00C63756"/>
    <w:rsid w:val="00CB2D3C"/>
    <w:rsid w:val="00CC25D9"/>
    <w:rsid w:val="00D15739"/>
    <w:rsid w:val="00D16EA0"/>
    <w:rsid w:val="00D2531A"/>
    <w:rsid w:val="00D26B13"/>
    <w:rsid w:val="00D5468A"/>
    <w:rsid w:val="00D616C4"/>
    <w:rsid w:val="00D95C66"/>
    <w:rsid w:val="00DC4B63"/>
    <w:rsid w:val="00DC7ACE"/>
    <w:rsid w:val="00DD7C51"/>
    <w:rsid w:val="00DE58EB"/>
    <w:rsid w:val="00E122B2"/>
    <w:rsid w:val="00E16FC4"/>
    <w:rsid w:val="00E26EEF"/>
    <w:rsid w:val="00E42506"/>
    <w:rsid w:val="00E81394"/>
    <w:rsid w:val="00E826DC"/>
    <w:rsid w:val="00E9090D"/>
    <w:rsid w:val="00EA4117"/>
    <w:rsid w:val="00EE538D"/>
    <w:rsid w:val="00EF680B"/>
    <w:rsid w:val="00EF771B"/>
    <w:rsid w:val="00F2464A"/>
    <w:rsid w:val="00F40EBB"/>
    <w:rsid w:val="00F43F3C"/>
    <w:rsid w:val="00F61A16"/>
    <w:rsid w:val="00FB1F15"/>
    <w:rsid w:val="00FB3064"/>
    <w:rsid w:val="00FD68D8"/>
    <w:rsid w:val="00FF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A194C"/>
  <w15:chartTrackingRefBased/>
  <w15:docId w15:val="{58399487-1C0F-4606-9F75-00CB83EB3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520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qFormat/>
    <w:rsid w:val="006D1136"/>
    <w:pPr>
      <w:spacing w:after="200" w:line="276" w:lineRule="auto"/>
      <w:ind w:left="720"/>
      <w:contextualSpacing/>
    </w:pPr>
  </w:style>
  <w:style w:type="paragraph" w:customStyle="1" w:styleId="Style7">
    <w:name w:val="Style7"/>
    <w:basedOn w:val="a"/>
    <w:rsid w:val="006D1136"/>
    <w:pPr>
      <w:widowControl w:val="0"/>
      <w:autoSpaceDE w:val="0"/>
      <w:autoSpaceDN w:val="0"/>
      <w:adjustRightInd w:val="0"/>
      <w:spacing w:after="0" w:line="195" w:lineRule="exact"/>
      <w:ind w:hanging="232"/>
    </w:pPr>
    <w:rPr>
      <w:rFonts w:ascii="Arial" w:eastAsia="Times New Roman" w:hAnsi="Arial" w:cs="Times New Roman"/>
      <w:sz w:val="24"/>
      <w:szCs w:val="24"/>
      <w:lang w:eastAsia="ru-RU"/>
    </w:rPr>
  </w:style>
  <w:style w:type="character" w:customStyle="1" w:styleId="FontStyle31">
    <w:name w:val="Font Style31"/>
    <w:rsid w:val="006D1136"/>
    <w:rPr>
      <w:rFonts w:ascii="Arial" w:hAnsi="Arial" w:cs="Arial"/>
      <w:sz w:val="18"/>
      <w:szCs w:val="18"/>
    </w:rPr>
  </w:style>
  <w:style w:type="paragraph" w:styleId="a5">
    <w:name w:val="Normal (Web)"/>
    <w:basedOn w:val="a"/>
    <w:uiPriority w:val="99"/>
    <w:unhideWhenUsed/>
    <w:rsid w:val="00A60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No Spacing"/>
    <w:aliases w:val="Обя,мелкий,Без интервала1,мой рабочий,норма,Айгерим,Без интервала2,14 TNR,ARSH_N,Article,No Spacing1,No Spacing_0,Алия,Без интеБез интервала,Без интервала11,Без интервала3,Елжан,Ерк!н,Интервалсыз,МОЙ СТИЛЬ,СНОСКИ,ТекстОтчета,без интервала"/>
    <w:link w:val="a7"/>
    <w:qFormat/>
    <w:rsid w:val="00A601F5"/>
    <w:pPr>
      <w:spacing w:after="0" w:line="240" w:lineRule="auto"/>
    </w:pPr>
    <w:rPr>
      <w:rFonts w:eastAsiaTheme="minorEastAsia"/>
      <w:lang w:eastAsia="ru-RU"/>
    </w:rPr>
  </w:style>
  <w:style w:type="paragraph" w:customStyle="1" w:styleId="Default">
    <w:name w:val="Default"/>
    <w:rsid w:val="001470F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ompact">
    <w:name w:val="Compact"/>
    <w:basedOn w:val="a8"/>
    <w:qFormat/>
    <w:rsid w:val="002136B2"/>
    <w:pPr>
      <w:spacing w:before="36" w:after="36" w:line="240" w:lineRule="auto"/>
    </w:pPr>
    <w:rPr>
      <w:sz w:val="24"/>
      <w:szCs w:val="24"/>
      <w:lang w:val="ru"/>
    </w:rPr>
  </w:style>
  <w:style w:type="paragraph" w:styleId="a8">
    <w:name w:val="Body Text"/>
    <w:basedOn w:val="a"/>
    <w:link w:val="a9"/>
    <w:uiPriority w:val="99"/>
    <w:semiHidden/>
    <w:unhideWhenUsed/>
    <w:rsid w:val="002136B2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2136B2"/>
  </w:style>
  <w:style w:type="character" w:customStyle="1" w:styleId="a7">
    <w:name w:val="Без интервала Знак"/>
    <w:aliases w:val="Обя Знак,мелкий Знак,Без интервала1 Знак,мой рабочий Знак,норма Знак,Айгерим Знак,Без интервала2 Знак,14 TNR Знак,ARSH_N Знак,Article Знак,No Spacing1 Знак,No Spacing_0 Знак,Алия Знак,Без интеБез интервала Знак,Без интервала11 Знак"/>
    <w:link w:val="a6"/>
    <w:uiPriority w:val="1"/>
    <w:qFormat/>
    <w:rsid w:val="00A873C6"/>
    <w:rPr>
      <w:rFonts w:eastAsiaTheme="minorEastAsia"/>
      <w:lang w:eastAsia="ru-RU"/>
    </w:rPr>
  </w:style>
  <w:style w:type="paragraph" w:styleId="aa">
    <w:name w:val="Balloon Text"/>
    <w:basedOn w:val="a"/>
    <w:link w:val="ab"/>
    <w:uiPriority w:val="99"/>
    <w:semiHidden/>
    <w:unhideWhenUsed/>
    <w:rsid w:val="00B95A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B95A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3147</Words>
  <Characters>17938</Characters>
  <Application>Microsoft Office Word</Application>
  <DocSecurity>0</DocSecurity>
  <Lines>149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18</cp:revision>
  <cp:lastPrinted>2025-10-17T06:06:00Z</cp:lastPrinted>
  <dcterms:created xsi:type="dcterms:W3CDTF">2025-10-13T10:27:00Z</dcterms:created>
  <dcterms:modified xsi:type="dcterms:W3CDTF">2025-10-17T06:15:00Z</dcterms:modified>
</cp:coreProperties>
</file>